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4962" w:rsidRPr="00A94962" w:rsidRDefault="00F76892" w:rsidP="00A94962">
      <w:pPr>
        <w:pStyle w:val="Default"/>
        <w:ind w:left="6521"/>
        <w:rPr>
          <w:color w:val="auto"/>
          <w:sz w:val="22"/>
          <w:szCs w:val="22"/>
        </w:rPr>
      </w:pPr>
      <w:r w:rsidRPr="00A94962">
        <w:rPr>
          <w:color w:val="auto"/>
          <w:sz w:val="22"/>
          <w:szCs w:val="22"/>
        </w:rPr>
        <w:t>Приложение</w:t>
      </w:r>
    </w:p>
    <w:p w:rsidR="00F76892" w:rsidRPr="00A94962" w:rsidRDefault="00F5264C" w:rsidP="00A94962">
      <w:pPr>
        <w:pStyle w:val="Default"/>
        <w:ind w:left="6521"/>
        <w:rPr>
          <w:color w:val="auto"/>
          <w:sz w:val="22"/>
          <w:szCs w:val="22"/>
        </w:rPr>
      </w:pPr>
      <w:r w:rsidRPr="00A94962">
        <w:rPr>
          <w:color w:val="auto"/>
          <w:sz w:val="22"/>
          <w:szCs w:val="22"/>
        </w:rPr>
        <w:t xml:space="preserve">к </w:t>
      </w:r>
      <w:r w:rsidR="00141C3C" w:rsidRPr="00A94962">
        <w:rPr>
          <w:color w:val="auto"/>
          <w:sz w:val="22"/>
          <w:szCs w:val="22"/>
        </w:rPr>
        <w:t>п</w:t>
      </w:r>
      <w:r w:rsidRPr="00A94962">
        <w:rPr>
          <w:color w:val="auto"/>
          <w:sz w:val="22"/>
          <w:szCs w:val="22"/>
        </w:rPr>
        <w:t>риказу</w:t>
      </w:r>
      <w:r w:rsidR="00A94962" w:rsidRPr="00A94962">
        <w:rPr>
          <w:color w:val="auto"/>
          <w:sz w:val="22"/>
          <w:szCs w:val="22"/>
        </w:rPr>
        <w:t xml:space="preserve"> колледжа</w:t>
      </w:r>
    </w:p>
    <w:p w:rsidR="00F76892" w:rsidRPr="00A94962" w:rsidRDefault="007638CB" w:rsidP="00A94962">
      <w:pPr>
        <w:pStyle w:val="Default"/>
        <w:tabs>
          <w:tab w:val="left" w:pos="6521"/>
          <w:tab w:val="left" w:pos="6804"/>
        </w:tabs>
        <w:ind w:left="6521"/>
        <w:rPr>
          <w:color w:val="auto"/>
          <w:sz w:val="22"/>
          <w:szCs w:val="22"/>
        </w:rPr>
      </w:pPr>
      <w:r w:rsidRPr="00A94962">
        <w:rPr>
          <w:color w:val="auto"/>
          <w:sz w:val="22"/>
          <w:szCs w:val="22"/>
        </w:rPr>
        <w:t>от</w:t>
      </w:r>
      <w:r w:rsidR="00141C3C" w:rsidRPr="00A94962">
        <w:rPr>
          <w:color w:val="auto"/>
          <w:sz w:val="22"/>
          <w:szCs w:val="22"/>
        </w:rPr>
        <w:t xml:space="preserve"> </w:t>
      </w:r>
      <w:r w:rsidR="00A94962" w:rsidRPr="00A94962">
        <w:rPr>
          <w:color w:val="auto"/>
          <w:sz w:val="22"/>
          <w:szCs w:val="22"/>
        </w:rPr>
        <w:t xml:space="preserve"> 22.03.2022  </w:t>
      </w:r>
      <w:r w:rsidR="00141C3C" w:rsidRPr="00A94962">
        <w:rPr>
          <w:color w:val="auto"/>
          <w:sz w:val="22"/>
          <w:szCs w:val="22"/>
        </w:rPr>
        <w:t xml:space="preserve"> № </w:t>
      </w:r>
      <w:r w:rsidR="00F76892" w:rsidRPr="00A94962">
        <w:rPr>
          <w:color w:val="auto"/>
          <w:sz w:val="22"/>
          <w:szCs w:val="22"/>
        </w:rPr>
        <w:t xml:space="preserve"> </w:t>
      </w:r>
      <w:r w:rsidR="00A94962" w:rsidRPr="00A94962">
        <w:rPr>
          <w:color w:val="auto"/>
          <w:sz w:val="22"/>
          <w:szCs w:val="22"/>
        </w:rPr>
        <w:t>179-П</w:t>
      </w:r>
    </w:p>
    <w:p w:rsidR="00435D89" w:rsidRDefault="00435D89"/>
    <w:p w:rsidR="00F76892" w:rsidRDefault="00F76892"/>
    <w:tbl>
      <w:tblPr>
        <w:tblW w:w="10456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456"/>
      </w:tblGrid>
      <w:tr w:rsidR="00D01509" w:rsidTr="00615C68">
        <w:trPr>
          <w:trHeight w:val="610"/>
        </w:trPr>
        <w:tc>
          <w:tcPr>
            <w:tcW w:w="10456" w:type="dxa"/>
          </w:tcPr>
          <w:p w:rsidR="00823E01" w:rsidRPr="00823E01" w:rsidRDefault="00823E01" w:rsidP="00823E01">
            <w:pPr>
              <w:pStyle w:val="Default"/>
              <w:jc w:val="center"/>
              <w:rPr>
                <w:color w:val="auto"/>
                <w:sz w:val="28"/>
                <w:szCs w:val="28"/>
              </w:rPr>
            </w:pPr>
            <w:r w:rsidRPr="00823E01">
              <w:rPr>
                <w:color w:val="auto"/>
                <w:sz w:val="28"/>
                <w:szCs w:val="28"/>
              </w:rPr>
              <w:t xml:space="preserve">Профессионально-педагогический колледж  </w:t>
            </w:r>
          </w:p>
          <w:p w:rsidR="00823E01" w:rsidRPr="00823E01" w:rsidRDefault="00823E01" w:rsidP="00823E01">
            <w:pPr>
              <w:pStyle w:val="Default"/>
              <w:jc w:val="center"/>
              <w:rPr>
                <w:color w:val="auto"/>
                <w:sz w:val="28"/>
                <w:szCs w:val="28"/>
              </w:rPr>
            </w:pPr>
            <w:r w:rsidRPr="00823E01">
              <w:rPr>
                <w:color w:val="auto"/>
                <w:sz w:val="28"/>
                <w:szCs w:val="28"/>
              </w:rPr>
              <w:t>федерального государственного бюджетного образовательного учреждения</w:t>
            </w:r>
          </w:p>
          <w:p w:rsidR="00615C68" w:rsidRDefault="00823E01" w:rsidP="00823E01">
            <w:pPr>
              <w:pStyle w:val="Default"/>
              <w:jc w:val="center"/>
              <w:rPr>
                <w:sz w:val="28"/>
                <w:szCs w:val="28"/>
              </w:rPr>
            </w:pPr>
            <w:r w:rsidRPr="00823E01">
              <w:rPr>
                <w:color w:val="auto"/>
                <w:sz w:val="28"/>
                <w:szCs w:val="28"/>
              </w:rPr>
              <w:t xml:space="preserve"> высшего образования «Саратовский государственный технический университет имени Гагарина Ю.А.»</w:t>
            </w:r>
          </w:p>
          <w:p w:rsidR="00615C68" w:rsidRDefault="00615C68" w:rsidP="00615C68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615C68" w:rsidRDefault="00615C68" w:rsidP="00615C68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615C68" w:rsidRDefault="00615C68" w:rsidP="00615C68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615C68" w:rsidRDefault="00615C68" w:rsidP="00615C68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615C68" w:rsidRDefault="00615C68" w:rsidP="00615C68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435D89" w:rsidRDefault="00435D89" w:rsidP="00615C68">
            <w:pPr>
              <w:pStyle w:val="Default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  <w:p w:rsidR="00435D89" w:rsidRDefault="00435D89" w:rsidP="00615C68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615C68" w:rsidRDefault="00615C68" w:rsidP="00615C68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615C68" w:rsidRPr="00615C68" w:rsidRDefault="00615C68" w:rsidP="00615C68">
            <w:pPr>
              <w:pStyle w:val="Default"/>
              <w:jc w:val="center"/>
              <w:rPr>
                <w:sz w:val="28"/>
                <w:szCs w:val="28"/>
              </w:rPr>
            </w:pPr>
          </w:p>
        </w:tc>
      </w:tr>
      <w:tr w:rsidR="00D01509" w:rsidTr="00615C68">
        <w:trPr>
          <w:trHeight w:val="367"/>
        </w:trPr>
        <w:tc>
          <w:tcPr>
            <w:tcW w:w="10456" w:type="dxa"/>
          </w:tcPr>
          <w:p w:rsidR="00615C68" w:rsidRDefault="00435D89" w:rsidP="00615C6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Концепция</w:t>
            </w:r>
            <w:r w:rsidR="00D01509">
              <w:rPr>
                <w:b/>
                <w:bCs/>
                <w:sz w:val="36"/>
                <w:szCs w:val="36"/>
              </w:rPr>
              <w:t xml:space="preserve"> </w:t>
            </w:r>
          </w:p>
          <w:p w:rsidR="00D01509" w:rsidRDefault="00D01509" w:rsidP="00615C6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 xml:space="preserve">информационной безопасности </w:t>
            </w:r>
          </w:p>
          <w:p w:rsidR="00823E01" w:rsidRPr="00823E01" w:rsidRDefault="00823E01" w:rsidP="00823E01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823E01">
              <w:rPr>
                <w:b/>
                <w:bCs/>
                <w:sz w:val="36"/>
                <w:szCs w:val="36"/>
              </w:rPr>
              <w:t xml:space="preserve">Профессионально-педагогического колледжа </w:t>
            </w:r>
          </w:p>
          <w:p w:rsidR="00615C68" w:rsidRDefault="00823E01" w:rsidP="00823E01">
            <w:pPr>
              <w:pStyle w:val="Default"/>
              <w:jc w:val="center"/>
              <w:rPr>
                <w:sz w:val="36"/>
                <w:szCs w:val="36"/>
              </w:rPr>
            </w:pPr>
            <w:r w:rsidRPr="00823E01">
              <w:rPr>
                <w:b/>
                <w:bCs/>
                <w:sz w:val="36"/>
                <w:szCs w:val="36"/>
              </w:rPr>
              <w:t>СГТУ имени Гагарина Ю.А.</w:t>
            </w:r>
          </w:p>
        </w:tc>
      </w:tr>
      <w:tr w:rsidR="00D01509" w:rsidTr="00615C68">
        <w:trPr>
          <w:trHeight w:val="610"/>
        </w:trPr>
        <w:tc>
          <w:tcPr>
            <w:tcW w:w="10456" w:type="dxa"/>
          </w:tcPr>
          <w:p w:rsidR="00615C68" w:rsidRDefault="00615C68" w:rsidP="00615C68">
            <w:pPr>
              <w:pStyle w:val="Default"/>
              <w:rPr>
                <w:sz w:val="28"/>
                <w:szCs w:val="28"/>
              </w:rPr>
            </w:pPr>
          </w:p>
        </w:tc>
      </w:tr>
      <w:tr w:rsidR="00D01509" w:rsidTr="00A01E24">
        <w:trPr>
          <w:trHeight w:val="4031"/>
        </w:trPr>
        <w:tc>
          <w:tcPr>
            <w:tcW w:w="10456" w:type="dxa"/>
          </w:tcPr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7638CB" w:rsidRDefault="007638CB" w:rsidP="00823E01">
            <w:pPr>
              <w:pStyle w:val="Default"/>
              <w:jc w:val="center"/>
              <w:rPr>
                <w:sz w:val="28"/>
                <w:szCs w:val="28"/>
              </w:rPr>
            </w:pPr>
          </w:p>
          <w:p w:rsidR="00D01509" w:rsidRDefault="00615C68" w:rsidP="00823E01">
            <w:pPr>
              <w:pStyle w:val="Default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аратов</w:t>
            </w:r>
            <w:r w:rsidR="00D01509">
              <w:rPr>
                <w:sz w:val="28"/>
                <w:szCs w:val="28"/>
              </w:rPr>
              <w:t xml:space="preserve"> 20</w:t>
            </w:r>
            <w:r w:rsidR="00823E01">
              <w:rPr>
                <w:sz w:val="28"/>
                <w:szCs w:val="28"/>
              </w:rPr>
              <w:t>22</w:t>
            </w:r>
          </w:p>
        </w:tc>
      </w:tr>
    </w:tbl>
    <w:p w:rsidR="00D01509" w:rsidRDefault="00D01509" w:rsidP="00141C3C">
      <w:pPr>
        <w:pStyle w:val="Default"/>
        <w:ind w:right="283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lastRenderedPageBreak/>
        <w:t>С</w:t>
      </w:r>
      <w:r w:rsidR="00CF3C04">
        <w:rPr>
          <w:b/>
          <w:bCs/>
          <w:color w:val="auto"/>
          <w:sz w:val="28"/>
          <w:szCs w:val="28"/>
        </w:rPr>
        <w:t>одержание</w:t>
      </w:r>
    </w:p>
    <w:p w:rsidR="00CF3C04" w:rsidRDefault="00CF3C04" w:rsidP="000423C0">
      <w:pPr>
        <w:pStyle w:val="Default"/>
        <w:ind w:right="283" w:firstLine="709"/>
        <w:jc w:val="center"/>
        <w:rPr>
          <w:color w:val="auto"/>
          <w:sz w:val="28"/>
          <w:szCs w:val="28"/>
        </w:rPr>
      </w:pPr>
    </w:p>
    <w:p w:rsidR="00600C89" w:rsidRDefault="00600C89" w:rsidP="009315B5">
      <w:pPr>
        <w:pStyle w:val="Default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Определения                                                                                                             </w:t>
      </w:r>
    </w:p>
    <w:p w:rsidR="00D01509" w:rsidRPr="005262E8" w:rsidRDefault="00D01509" w:rsidP="009315B5">
      <w:pPr>
        <w:pStyle w:val="Default"/>
        <w:rPr>
          <w:color w:val="auto"/>
          <w:sz w:val="28"/>
          <w:szCs w:val="28"/>
        </w:rPr>
      </w:pPr>
      <w:r w:rsidRPr="005262E8">
        <w:rPr>
          <w:color w:val="auto"/>
          <w:sz w:val="28"/>
          <w:szCs w:val="28"/>
        </w:rPr>
        <w:t>О</w:t>
      </w:r>
      <w:r w:rsidR="005262E8">
        <w:rPr>
          <w:color w:val="auto"/>
          <w:sz w:val="28"/>
          <w:szCs w:val="28"/>
        </w:rPr>
        <w:t xml:space="preserve">бозначения и сокращения                                                           </w:t>
      </w:r>
      <w:r w:rsidR="00600C89">
        <w:rPr>
          <w:color w:val="auto"/>
          <w:sz w:val="28"/>
          <w:szCs w:val="28"/>
        </w:rPr>
        <w:t xml:space="preserve">                         </w:t>
      </w:r>
    </w:p>
    <w:p w:rsidR="00D01509" w:rsidRPr="005262E8" w:rsidRDefault="00600C89" w:rsidP="009315B5">
      <w:pPr>
        <w:pStyle w:val="Default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Введение</w:t>
      </w:r>
      <w:r w:rsidR="00D01509" w:rsidRPr="005262E8">
        <w:rPr>
          <w:color w:val="auto"/>
          <w:sz w:val="28"/>
          <w:szCs w:val="28"/>
        </w:rPr>
        <w:t xml:space="preserve"> </w:t>
      </w:r>
      <w:r w:rsidR="005262E8">
        <w:rPr>
          <w:color w:val="auto"/>
          <w:sz w:val="28"/>
          <w:szCs w:val="28"/>
        </w:rPr>
        <w:t xml:space="preserve">                                                                                               </w:t>
      </w:r>
      <w:r>
        <w:rPr>
          <w:color w:val="auto"/>
          <w:sz w:val="28"/>
          <w:szCs w:val="28"/>
        </w:rPr>
        <w:t xml:space="preserve">                      </w:t>
      </w:r>
    </w:p>
    <w:p w:rsidR="00D01509" w:rsidRPr="005262E8" w:rsidRDefault="009315B5" w:rsidP="009315B5">
      <w:pPr>
        <w:pStyle w:val="Default"/>
        <w:numPr>
          <w:ilvl w:val="0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      </w:t>
      </w:r>
      <w:r w:rsidR="00600C89" w:rsidRPr="005262E8">
        <w:rPr>
          <w:color w:val="auto"/>
          <w:sz w:val="28"/>
          <w:szCs w:val="28"/>
        </w:rPr>
        <w:t>О</w:t>
      </w:r>
      <w:r w:rsidR="00600C89">
        <w:rPr>
          <w:color w:val="auto"/>
          <w:sz w:val="28"/>
          <w:szCs w:val="28"/>
        </w:rPr>
        <w:t xml:space="preserve">бщие положения                                                                                                  </w:t>
      </w:r>
      <w:r w:rsidR="007638CB">
        <w:rPr>
          <w:color w:val="auto"/>
          <w:sz w:val="28"/>
          <w:szCs w:val="28"/>
        </w:rPr>
        <w:t xml:space="preserve"> </w:t>
      </w:r>
    </w:p>
    <w:p w:rsidR="00D01509" w:rsidRPr="005262E8" w:rsidRDefault="009315B5" w:rsidP="009315B5">
      <w:pPr>
        <w:pStyle w:val="Default"/>
        <w:numPr>
          <w:ilvl w:val="0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      </w:t>
      </w:r>
      <w:r w:rsidR="00600C89">
        <w:rPr>
          <w:color w:val="auto"/>
          <w:sz w:val="28"/>
          <w:szCs w:val="28"/>
        </w:rPr>
        <w:t xml:space="preserve">Задачи </w:t>
      </w:r>
      <w:r w:rsidR="00141C3C">
        <w:rPr>
          <w:color w:val="auto"/>
          <w:sz w:val="28"/>
          <w:szCs w:val="28"/>
        </w:rPr>
        <w:t>СЗИ</w:t>
      </w:r>
      <w:r w:rsidR="005262E8">
        <w:rPr>
          <w:color w:val="auto"/>
          <w:sz w:val="28"/>
          <w:szCs w:val="28"/>
        </w:rPr>
        <w:t xml:space="preserve">                                                                   </w:t>
      </w:r>
    </w:p>
    <w:p w:rsidR="00D01509" w:rsidRPr="005262E8" w:rsidRDefault="009315B5" w:rsidP="009315B5">
      <w:pPr>
        <w:pStyle w:val="Default"/>
        <w:numPr>
          <w:ilvl w:val="0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      </w:t>
      </w:r>
      <w:r w:rsidR="00600C89">
        <w:rPr>
          <w:color w:val="auto"/>
          <w:sz w:val="28"/>
          <w:szCs w:val="28"/>
        </w:rPr>
        <w:t xml:space="preserve">Объекты защиты                                                                                                     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600C89">
        <w:rPr>
          <w:color w:val="auto"/>
          <w:sz w:val="28"/>
          <w:szCs w:val="28"/>
        </w:rPr>
        <w:t>Перечень</w:t>
      </w:r>
      <w:r w:rsidR="005262E8">
        <w:rPr>
          <w:color w:val="auto"/>
          <w:sz w:val="28"/>
          <w:szCs w:val="28"/>
        </w:rPr>
        <w:t xml:space="preserve"> </w:t>
      </w:r>
      <w:r w:rsidR="00141C3C">
        <w:rPr>
          <w:color w:val="auto"/>
          <w:sz w:val="28"/>
          <w:szCs w:val="28"/>
        </w:rPr>
        <w:t>ИС</w:t>
      </w:r>
      <w:r w:rsidR="00600C89">
        <w:rPr>
          <w:color w:val="auto"/>
          <w:sz w:val="28"/>
          <w:szCs w:val="28"/>
        </w:rPr>
        <w:t xml:space="preserve">                                                                 </w:t>
      </w:r>
      <w:r w:rsidR="005262E8">
        <w:rPr>
          <w:color w:val="auto"/>
          <w:sz w:val="28"/>
          <w:szCs w:val="28"/>
        </w:rPr>
        <w:t xml:space="preserve">   </w:t>
      </w:r>
    </w:p>
    <w:p w:rsidR="009315B5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600C89">
        <w:rPr>
          <w:color w:val="auto"/>
          <w:sz w:val="28"/>
          <w:szCs w:val="28"/>
        </w:rPr>
        <w:t>Перечень объектов защиты</w:t>
      </w:r>
      <w:r w:rsidR="005262E8">
        <w:rPr>
          <w:color w:val="auto"/>
          <w:sz w:val="28"/>
          <w:szCs w:val="28"/>
        </w:rPr>
        <w:t xml:space="preserve">                                                                                  </w:t>
      </w:r>
    </w:p>
    <w:p w:rsidR="009315B5" w:rsidRDefault="009315B5" w:rsidP="009315B5">
      <w:pPr>
        <w:pStyle w:val="Default"/>
        <w:numPr>
          <w:ilvl w:val="0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      </w:t>
      </w:r>
      <w:r w:rsidR="00600C89" w:rsidRPr="009315B5">
        <w:rPr>
          <w:color w:val="auto"/>
          <w:sz w:val="28"/>
          <w:szCs w:val="28"/>
        </w:rPr>
        <w:t xml:space="preserve">Классификация пользователей </w:t>
      </w:r>
      <w:r w:rsidR="00141C3C">
        <w:rPr>
          <w:color w:val="auto"/>
          <w:sz w:val="28"/>
          <w:szCs w:val="28"/>
        </w:rPr>
        <w:t>ИС</w:t>
      </w:r>
      <w:r w:rsidR="005101AD" w:rsidRPr="009315B5">
        <w:rPr>
          <w:color w:val="auto"/>
          <w:sz w:val="28"/>
          <w:szCs w:val="28"/>
        </w:rPr>
        <w:t xml:space="preserve"> </w:t>
      </w:r>
      <w:r w:rsidR="00600C89" w:rsidRPr="009315B5">
        <w:rPr>
          <w:color w:val="auto"/>
          <w:sz w:val="28"/>
          <w:szCs w:val="28"/>
        </w:rPr>
        <w:t xml:space="preserve">                        </w:t>
      </w:r>
      <w:r w:rsidR="005262E8" w:rsidRPr="009315B5">
        <w:rPr>
          <w:color w:val="auto"/>
          <w:sz w:val="28"/>
          <w:szCs w:val="28"/>
        </w:rPr>
        <w:t xml:space="preserve">                                                </w:t>
      </w:r>
    </w:p>
    <w:p w:rsidR="00D01509" w:rsidRPr="009315B5" w:rsidRDefault="009315B5" w:rsidP="009315B5">
      <w:pPr>
        <w:pStyle w:val="Default"/>
        <w:numPr>
          <w:ilvl w:val="0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      </w:t>
      </w:r>
      <w:r w:rsidR="00600C89" w:rsidRPr="009315B5">
        <w:rPr>
          <w:color w:val="auto"/>
          <w:sz w:val="28"/>
          <w:szCs w:val="28"/>
        </w:rPr>
        <w:t xml:space="preserve">Основные принципы построения </w:t>
      </w:r>
      <w:r w:rsidR="00141C3C">
        <w:rPr>
          <w:color w:val="auto"/>
          <w:sz w:val="28"/>
          <w:szCs w:val="28"/>
        </w:rPr>
        <w:t>СЗИ</w:t>
      </w:r>
      <w:r w:rsidR="00600C89" w:rsidRPr="009315B5">
        <w:rPr>
          <w:color w:val="auto"/>
          <w:sz w:val="28"/>
          <w:szCs w:val="28"/>
        </w:rPr>
        <w:t xml:space="preserve">                      </w:t>
      </w:r>
      <w:r w:rsidR="005262E8" w:rsidRPr="009315B5">
        <w:rPr>
          <w:color w:val="auto"/>
          <w:sz w:val="28"/>
          <w:szCs w:val="28"/>
        </w:rPr>
        <w:t xml:space="preserve">                                                   </w:t>
      </w:r>
      <w:r w:rsidR="00D01509" w:rsidRPr="009315B5">
        <w:rPr>
          <w:color w:val="auto"/>
          <w:sz w:val="28"/>
          <w:szCs w:val="28"/>
        </w:rPr>
        <w:t xml:space="preserve">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600C89">
        <w:rPr>
          <w:color w:val="auto"/>
          <w:sz w:val="28"/>
          <w:szCs w:val="28"/>
        </w:rPr>
        <w:t xml:space="preserve">Законность           </w:t>
      </w:r>
      <w:r w:rsidR="005262E8">
        <w:rPr>
          <w:color w:val="auto"/>
          <w:sz w:val="28"/>
          <w:szCs w:val="28"/>
        </w:rPr>
        <w:t xml:space="preserve">                                                                                                     </w:t>
      </w:r>
      <w:r w:rsidR="00D01509" w:rsidRPr="005262E8">
        <w:rPr>
          <w:color w:val="auto"/>
          <w:sz w:val="28"/>
          <w:szCs w:val="28"/>
        </w:rPr>
        <w:t xml:space="preserve">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600C89">
        <w:rPr>
          <w:color w:val="auto"/>
          <w:sz w:val="28"/>
          <w:szCs w:val="28"/>
        </w:rPr>
        <w:t xml:space="preserve">Системность                                        </w:t>
      </w:r>
      <w:r w:rsidR="005262E8">
        <w:rPr>
          <w:color w:val="auto"/>
          <w:sz w:val="28"/>
          <w:szCs w:val="28"/>
        </w:rPr>
        <w:t xml:space="preserve">                                                                   </w:t>
      </w:r>
      <w:r w:rsidR="00D01509" w:rsidRPr="005262E8">
        <w:rPr>
          <w:color w:val="auto"/>
          <w:sz w:val="28"/>
          <w:szCs w:val="28"/>
        </w:rPr>
        <w:t xml:space="preserve"> 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600C89">
        <w:rPr>
          <w:color w:val="auto"/>
          <w:sz w:val="28"/>
          <w:szCs w:val="28"/>
        </w:rPr>
        <w:t xml:space="preserve">Комплексность                                                                                  </w:t>
      </w:r>
      <w:r w:rsidR="005262E8">
        <w:rPr>
          <w:color w:val="auto"/>
          <w:sz w:val="28"/>
          <w:szCs w:val="28"/>
        </w:rPr>
        <w:t xml:space="preserve">                     </w:t>
      </w:r>
      <w:r w:rsidR="00D01509" w:rsidRPr="005262E8">
        <w:rPr>
          <w:color w:val="auto"/>
          <w:sz w:val="28"/>
          <w:szCs w:val="28"/>
        </w:rPr>
        <w:t xml:space="preserve"> 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600C89">
        <w:rPr>
          <w:color w:val="auto"/>
          <w:sz w:val="28"/>
          <w:szCs w:val="28"/>
        </w:rPr>
        <w:t xml:space="preserve">Непрерывность                                                             </w:t>
      </w:r>
      <w:r w:rsidR="005262E8">
        <w:rPr>
          <w:color w:val="auto"/>
          <w:sz w:val="28"/>
          <w:szCs w:val="28"/>
        </w:rPr>
        <w:t xml:space="preserve">                                          </w:t>
      </w:r>
      <w:r w:rsidR="00D01509" w:rsidRPr="005262E8">
        <w:rPr>
          <w:color w:val="auto"/>
          <w:sz w:val="28"/>
          <w:szCs w:val="28"/>
        </w:rPr>
        <w:t xml:space="preserve"> 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1B275E">
        <w:rPr>
          <w:color w:val="auto"/>
          <w:sz w:val="28"/>
          <w:szCs w:val="28"/>
        </w:rPr>
        <w:t xml:space="preserve">Своевременность                                                                                        </w:t>
      </w:r>
      <w:r w:rsidR="005262E8">
        <w:rPr>
          <w:color w:val="auto"/>
          <w:sz w:val="28"/>
          <w:szCs w:val="28"/>
        </w:rPr>
        <w:t xml:space="preserve">           </w:t>
      </w:r>
      <w:r w:rsidR="00D01509" w:rsidRPr="005262E8">
        <w:rPr>
          <w:color w:val="auto"/>
          <w:sz w:val="28"/>
          <w:szCs w:val="28"/>
        </w:rPr>
        <w:t xml:space="preserve"> 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1B275E">
        <w:rPr>
          <w:color w:val="auto"/>
          <w:sz w:val="28"/>
          <w:szCs w:val="28"/>
        </w:rPr>
        <w:t xml:space="preserve">Преемственность и совершенствование                             </w:t>
      </w:r>
      <w:r w:rsidR="005262E8">
        <w:rPr>
          <w:color w:val="auto"/>
          <w:sz w:val="28"/>
          <w:szCs w:val="28"/>
        </w:rPr>
        <w:t xml:space="preserve">                                 </w:t>
      </w:r>
      <w:r w:rsidR="00D01509" w:rsidRPr="005262E8">
        <w:rPr>
          <w:color w:val="auto"/>
          <w:sz w:val="28"/>
          <w:szCs w:val="28"/>
        </w:rPr>
        <w:t xml:space="preserve">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1B275E">
        <w:rPr>
          <w:color w:val="auto"/>
          <w:sz w:val="28"/>
          <w:szCs w:val="28"/>
        </w:rPr>
        <w:t xml:space="preserve">Персональная ответственность                                                    </w:t>
      </w:r>
      <w:r w:rsidR="005262E8">
        <w:rPr>
          <w:color w:val="auto"/>
          <w:sz w:val="28"/>
          <w:szCs w:val="28"/>
        </w:rPr>
        <w:t xml:space="preserve">                        </w:t>
      </w:r>
      <w:r w:rsidR="00D01509" w:rsidRPr="005262E8">
        <w:rPr>
          <w:color w:val="auto"/>
          <w:sz w:val="28"/>
          <w:szCs w:val="28"/>
        </w:rPr>
        <w:t xml:space="preserve"> 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1B275E">
        <w:rPr>
          <w:color w:val="auto"/>
          <w:sz w:val="28"/>
          <w:szCs w:val="28"/>
        </w:rPr>
        <w:t xml:space="preserve">Принцип  минимизации полномочий                                                                   </w:t>
      </w:r>
      <w:r w:rsidR="00D01509" w:rsidRPr="005262E8">
        <w:rPr>
          <w:color w:val="auto"/>
          <w:sz w:val="28"/>
          <w:szCs w:val="28"/>
        </w:rPr>
        <w:t xml:space="preserve">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1B275E">
        <w:rPr>
          <w:color w:val="auto"/>
          <w:sz w:val="28"/>
          <w:szCs w:val="28"/>
        </w:rPr>
        <w:t xml:space="preserve">Взаимодействие и сотрудничество                                                                   </w:t>
      </w:r>
      <w:r w:rsidR="00DB5413">
        <w:rPr>
          <w:color w:val="auto"/>
          <w:sz w:val="28"/>
          <w:szCs w:val="28"/>
        </w:rPr>
        <w:t xml:space="preserve">   </w:t>
      </w:r>
      <w:r w:rsidR="00D01509" w:rsidRPr="005262E8">
        <w:rPr>
          <w:color w:val="auto"/>
          <w:sz w:val="28"/>
          <w:szCs w:val="28"/>
        </w:rPr>
        <w:t xml:space="preserve"> </w:t>
      </w:r>
    </w:p>
    <w:p w:rsidR="000423C0" w:rsidRDefault="001B275E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Гибкость </w:t>
      </w:r>
      <w:r w:rsidR="00141C3C">
        <w:rPr>
          <w:color w:val="auto"/>
          <w:sz w:val="28"/>
          <w:szCs w:val="28"/>
        </w:rPr>
        <w:t>СЗИ</w:t>
      </w:r>
      <w:r>
        <w:rPr>
          <w:color w:val="auto"/>
          <w:sz w:val="28"/>
          <w:szCs w:val="28"/>
        </w:rPr>
        <w:t xml:space="preserve"> </w:t>
      </w:r>
    </w:p>
    <w:p w:rsidR="00D01509" w:rsidRPr="005262E8" w:rsidRDefault="001B275E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Открытость алгоритмов и механизмов защиты           </w:t>
      </w:r>
      <w:r w:rsidR="00DB5413">
        <w:rPr>
          <w:color w:val="auto"/>
          <w:sz w:val="28"/>
          <w:szCs w:val="28"/>
        </w:rPr>
        <w:t xml:space="preserve">                                     </w:t>
      </w:r>
      <w:r w:rsidR="00D01509" w:rsidRPr="005262E8">
        <w:rPr>
          <w:color w:val="auto"/>
          <w:sz w:val="28"/>
          <w:szCs w:val="28"/>
        </w:rPr>
        <w:t xml:space="preserve">  </w:t>
      </w:r>
    </w:p>
    <w:p w:rsidR="00D01509" w:rsidRPr="005262E8" w:rsidRDefault="001B275E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Простота применения средств защиты                         </w:t>
      </w:r>
      <w:r w:rsidR="00DB5413">
        <w:rPr>
          <w:color w:val="auto"/>
          <w:sz w:val="28"/>
          <w:szCs w:val="28"/>
        </w:rPr>
        <w:t xml:space="preserve">                                     </w:t>
      </w:r>
      <w:r w:rsidR="00D01509" w:rsidRPr="005262E8">
        <w:rPr>
          <w:color w:val="auto"/>
          <w:sz w:val="28"/>
          <w:szCs w:val="28"/>
        </w:rPr>
        <w:t xml:space="preserve">  </w:t>
      </w:r>
    </w:p>
    <w:p w:rsidR="00D01509" w:rsidRPr="005262E8" w:rsidRDefault="001B275E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Научная обоснованность и техническая реализуемость</w:t>
      </w:r>
      <w:r w:rsidR="00DB5413">
        <w:rPr>
          <w:color w:val="auto"/>
          <w:sz w:val="28"/>
          <w:szCs w:val="28"/>
        </w:rPr>
        <w:t xml:space="preserve">                                  </w:t>
      </w:r>
      <w:r w:rsidR="00D01509" w:rsidRPr="005262E8">
        <w:rPr>
          <w:color w:val="auto"/>
          <w:sz w:val="28"/>
          <w:szCs w:val="28"/>
        </w:rPr>
        <w:t xml:space="preserve"> </w:t>
      </w:r>
    </w:p>
    <w:p w:rsidR="00D01509" w:rsidRPr="005262E8" w:rsidRDefault="001B275E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Специализация и профессионализм                                                                    </w:t>
      </w:r>
      <w:r w:rsidR="00D01509" w:rsidRPr="005262E8">
        <w:rPr>
          <w:color w:val="auto"/>
          <w:sz w:val="28"/>
          <w:szCs w:val="28"/>
        </w:rPr>
        <w:t xml:space="preserve"> </w:t>
      </w:r>
    </w:p>
    <w:p w:rsidR="00D01509" w:rsidRPr="005262E8" w:rsidRDefault="001B275E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Обязательность контроля                                                                                     </w:t>
      </w:r>
      <w:r w:rsidR="00D01509" w:rsidRPr="005262E8">
        <w:rPr>
          <w:color w:val="auto"/>
          <w:sz w:val="28"/>
          <w:szCs w:val="28"/>
        </w:rPr>
        <w:t xml:space="preserve"> </w:t>
      </w:r>
    </w:p>
    <w:p w:rsidR="00D01509" w:rsidRPr="005262E8" w:rsidRDefault="009315B5" w:rsidP="009315B5">
      <w:pPr>
        <w:pStyle w:val="Default"/>
        <w:numPr>
          <w:ilvl w:val="0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      </w:t>
      </w:r>
      <w:r w:rsidR="001B275E">
        <w:rPr>
          <w:color w:val="auto"/>
          <w:sz w:val="28"/>
          <w:szCs w:val="28"/>
        </w:rPr>
        <w:t xml:space="preserve">Меры и средства обеспечения требуемого уровня защищенности                          </w:t>
      </w:r>
    </w:p>
    <w:p w:rsidR="00D01509" w:rsidRPr="005262E8" w:rsidRDefault="009315B5" w:rsidP="009315B5">
      <w:pPr>
        <w:pStyle w:val="Default"/>
        <w:numPr>
          <w:ilvl w:val="2"/>
          <w:numId w:val="13"/>
        </w:numPr>
        <w:ind w:left="0" w:firstLine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  </w:t>
      </w:r>
      <w:r w:rsidR="001B275E">
        <w:rPr>
          <w:color w:val="auto"/>
          <w:sz w:val="28"/>
          <w:szCs w:val="28"/>
        </w:rPr>
        <w:t xml:space="preserve">Законодательные (правовые) меры                                                 </w:t>
      </w:r>
      <w:r w:rsidR="00DB5413">
        <w:rPr>
          <w:color w:val="auto"/>
          <w:sz w:val="28"/>
          <w:szCs w:val="28"/>
        </w:rPr>
        <w:t xml:space="preserve">                     </w:t>
      </w:r>
      <w:r w:rsidR="00D01509" w:rsidRPr="005262E8">
        <w:rPr>
          <w:color w:val="auto"/>
          <w:sz w:val="28"/>
          <w:szCs w:val="28"/>
        </w:rPr>
        <w:t xml:space="preserve">  </w:t>
      </w:r>
    </w:p>
    <w:p w:rsidR="008616B4" w:rsidRPr="009315B5" w:rsidRDefault="009315B5" w:rsidP="009315B5">
      <w:pPr>
        <w:pStyle w:val="a3"/>
        <w:numPr>
          <w:ilvl w:val="2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Организационные (административные) меры                                                     </w:t>
      </w:r>
    </w:p>
    <w:p w:rsidR="00CF3C04" w:rsidRPr="009315B5" w:rsidRDefault="009315B5" w:rsidP="009315B5">
      <w:pPr>
        <w:pStyle w:val="a3"/>
        <w:numPr>
          <w:ilvl w:val="2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Физические меры                                                                                                    </w:t>
      </w:r>
    </w:p>
    <w:p w:rsidR="00CF3C04" w:rsidRPr="009315B5" w:rsidRDefault="009315B5" w:rsidP="009315B5">
      <w:pPr>
        <w:pStyle w:val="a3"/>
        <w:numPr>
          <w:ilvl w:val="2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Аппаратно-программные средства                                                                        </w:t>
      </w:r>
    </w:p>
    <w:p w:rsidR="009315B5" w:rsidRDefault="009315B5" w:rsidP="009315B5">
      <w:pPr>
        <w:pStyle w:val="a3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Контроль эффективности системы защиты                                                                </w:t>
      </w:r>
    </w:p>
    <w:p w:rsidR="009315B5" w:rsidRDefault="009315B5" w:rsidP="009315B5">
      <w:pPr>
        <w:pStyle w:val="a3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Сферы ответственности за </w:t>
      </w:r>
      <w:r w:rsidR="00141C3C">
        <w:rPr>
          <w:rFonts w:ascii="Times New Roman" w:hAnsi="Times New Roman" w:cs="Times New Roman"/>
          <w:sz w:val="28"/>
          <w:szCs w:val="28"/>
        </w:rPr>
        <w:t>ИБ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                                    </w:t>
      </w:r>
    </w:p>
    <w:p w:rsidR="009315B5" w:rsidRDefault="009315B5" w:rsidP="009315B5">
      <w:pPr>
        <w:pStyle w:val="a3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Нарушители безопасности                                                                                           </w:t>
      </w:r>
    </w:p>
    <w:p w:rsidR="009315B5" w:rsidRDefault="009315B5" w:rsidP="009315B5">
      <w:pPr>
        <w:pStyle w:val="a3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CF3C04" w:rsidRPr="009315B5">
        <w:rPr>
          <w:rFonts w:ascii="Times New Roman" w:hAnsi="Times New Roman" w:cs="Times New Roman"/>
          <w:sz w:val="28"/>
          <w:szCs w:val="28"/>
        </w:rPr>
        <w:t>Угрозы безопасности</w:t>
      </w:r>
    </w:p>
    <w:p w:rsidR="009315B5" w:rsidRDefault="009315B5" w:rsidP="009315B5">
      <w:pPr>
        <w:pStyle w:val="a3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Механизм реализации концепции                                                                             </w:t>
      </w:r>
    </w:p>
    <w:p w:rsidR="00CF3C04" w:rsidRPr="009315B5" w:rsidRDefault="009315B5" w:rsidP="009315B5">
      <w:pPr>
        <w:pStyle w:val="a3"/>
        <w:numPr>
          <w:ilvl w:val="0"/>
          <w:numId w:val="13"/>
        </w:numPr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CF3C04" w:rsidRPr="009315B5">
        <w:rPr>
          <w:rFonts w:ascii="Times New Roman" w:hAnsi="Times New Roman" w:cs="Times New Roman"/>
          <w:sz w:val="28"/>
          <w:szCs w:val="28"/>
        </w:rPr>
        <w:t xml:space="preserve">Ожидаемый эффект от реализации концепции                                                        </w:t>
      </w:r>
    </w:p>
    <w:p w:rsidR="00DB5413" w:rsidRDefault="00DB5413" w:rsidP="000423C0">
      <w:pPr>
        <w:spacing w:after="0" w:line="240" w:lineRule="auto"/>
        <w:ind w:right="283" w:firstLine="709"/>
        <w:rPr>
          <w:rFonts w:ascii="Times New Roman" w:hAnsi="Times New Roman" w:cs="Times New Roman"/>
          <w:sz w:val="28"/>
          <w:szCs w:val="28"/>
        </w:rPr>
      </w:pPr>
    </w:p>
    <w:p w:rsidR="00DB5413" w:rsidRDefault="00DB5413" w:rsidP="000423C0">
      <w:pPr>
        <w:spacing w:after="0" w:line="240" w:lineRule="auto"/>
        <w:ind w:right="283" w:firstLine="709"/>
        <w:rPr>
          <w:rFonts w:ascii="Times New Roman" w:hAnsi="Times New Roman" w:cs="Times New Roman"/>
          <w:sz w:val="28"/>
          <w:szCs w:val="28"/>
        </w:rPr>
      </w:pPr>
    </w:p>
    <w:p w:rsidR="00DB5413" w:rsidRDefault="00DB5413" w:rsidP="000423C0">
      <w:pPr>
        <w:spacing w:after="0" w:line="240" w:lineRule="auto"/>
        <w:ind w:right="283" w:firstLine="709"/>
        <w:rPr>
          <w:rFonts w:ascii="Times New Roman" w:hAnsi="Times New Roman" w:cs="Times New Roman"/>
          <w:sz w:val="28"/>
          <w:szCs w:val="28"/>
        </w:rPr>
      </w:pPr>
    </w:p>
    <w:p w:rsidR="00190CC1" w:rsidRDefault="00190CC1" w:rsidP="000423C0">
      <w:pPr>
        <w:spacing w:after="0" w:line="240" w:lineRule="auto"/>
        <w:ind w:right="283" w:firstLine="709"/>
        <w:rPr>
          <w:rFonts w:ascii="Times New Roman" w:hAnsi="Times New Roman" w:cs="Times New Roman"/>
          <w:sz w:val="28"/>
          <w:szCs w:val="28"/>
        </w:rPr>
      </w:pPr>
    </w:p>
    <w:p w:rsidR="00DB5413" w:rsidRDefault="00DB5413" w:rsidP="000423C0">
      <w:pPr>
        <w:spacing w:after="0" w:line="240" w:lineRule="auto"/>
        <w:ind w:right="283" w:firstLine="709"/>
        <w:rPr>
          <w:rFonts w:ascii="Times New Roman" w:hAnsi="Times New Roman" w:cs="Times New Roman"/>
          <w:sz w:val="28"/>
          <w:szCs w:val="28"/>
        </w:rPr>
      </w:pPr>
    </w:p>
    <w:p w:rsidR="00DB5413" w:rsidRDefault="00DB5413" w:rsidP="000423C0">
      <w:pPr>
        <w:spacing w:after="0" w:line="240" w:lineRule="auto"/>
        <w:ind w:right="283" w:firstLine="709"/>
        <w:rPr>
          <w:rFonts w:ascii="Times New Roman" w:hAnsi="Times New Roman" w:cs="Times New Roman"/>
          <w:sz w:val="28"/>
          <w:szCs w:val="28"/>
        </w:rPr>
      </w:pPr>
    </w:p>
    <w:p w:rsidR="00DB5413" w:rsidRDefault="00DB5413" w:rsidP="000423C0">
      <w:pPr>
        <w:spacing w:after="0" w:line="240" w:lineRule="auto"/>
        <w:ind w:right="283" w:firstLine="709"/>
        <w:rPr>
          <w:rFonts w:ascii="Times New Roman" w:hAnsi="Times New Roman" w:cs="Times New Roman"/>
          <w:sz w:val="28"/>
          <w:szCs w:val="28"/>
        </w:rPr>
      </w:pPr>
    </w:p>
    <w:p w:rsidR="00CF3C04" w:rsidRDefault="00CF3C04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3C04">
        <w:rPr>
          <w:rFonts w:ascii="Times New Roman" w:hAnsi="Times New Roman" w:cs="Times New Roman"/>
          <w:b/>
          <w:sz w:val="28"/>
          <w:szCs w:val="28"/>
        </w:rPr>
        <w:lastRenderedPageBreak/>
        <w:t>Определения</w:t>
      </w:r>
    </w:p>
    <w:p w:rsidR="00CF3C04" w:rsidRDefault="00CF3C04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F3C04" w:rsidRDefault="00EF4DF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F4DF4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EF4DF4">
        <w:rPr>
          <w:rFonts w:ascii="Times New Roman" w:hAnsi="Times New Roman" w:cs="Times New Roman"/>
          <w:sz w:val="28"/>
          <w:szCs w:val="28"/>
        </w:rPr>
        <w:t xml:space="preserve">настоящем </w:t>
      </w:r>
      <w:r>
        <w:rPr>
          <w:rFonts w:ascii="Times New Roman" w:hAnsi="Times New Roman" w:cs="Times New Roman"/>
          <w:sz w:val="28"/>
          <w:szCs w:val="28"/>
        </w:rPr>
        <w:t>документе используются следующие термины и их определения.</w:t>
      </w:r>
    </w:p>
    <w:p w:rsidR="00EF4DF4" w:rsidRDefault="00EF4DF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Автоматизированная система –</w:t>
      </w:r>
      <w:r>
        <w:rPr>
          <w:rFonts w:ascii="Times New Roman" w:hAnsi="Times New Roman" w:cs="Times New Roman"/>
          <w:sz w:val="28"/>
          <w:szCs w:val="28"/>
        </w:rPr>
        <w:t xml:space="preserve"> система, состоящая </w:t>
      </w:r>
      <w:r w:rsidR="00EC79ED">
        <w:rPr>
          <w:rFonts w:ascii="Times New Roman" w:hAnsi="Times New Roman" w:cs="Times New Roman"/>
          <w:sz w:val="28"/>
          <w:szCs w:val="28"/>
        </w:rPr>
        <w:t xml:space="preserve">из </w:t>
      </w:r>
      <w:r w:rsidRPr="005A5E46">
        <w:rPr>
          <w:rFonts w:ascii="Times New Roman" w:hAnsi="Times New Roman" w:cs="Times New Roman"/>
          <w:sz w:val="28"/>
          <w:szCs w:val="28"/>
        </w:rPr>
        <w:t>персонала</w:t>
      </w:r>
      <w:r>
        <w:rPr>
          <w:rFonts w:ascii="Times New Roman" w:hAnsi="Times New Roman" w:cs="Times New Roman"/>
          <w:sz w:val="28"/>
          <w:szCs w:val="28"/>
        </w:rPr>
        <w:t xml:space="preserve"> и комплекса средств автоматизации его деятельности, реализующая информационную технологию выполнения установленных функций.</w:t>
      </w:r>
    </w:p>
    <w:p w:rsidR="00EF4DF4" w:rsidRDefault="00EF4DF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Аутентификация пользователя 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EF4DF4">
        <w:rPr>
          <w:rFonts w:ascii="Times New Roman" w:hAnsi="Times New Roman" w:cs="Times New Roman"/>
          <w:sz w:val="28"/>
          <w:szCs w:val="28"/>
        </w:rPr>
        <w:t xml:space="preserve">подтверждение того, что пользователь соответствует </w:t>
      </w:r>
      <w:proofErr w:type="gramStart"/>
      <w:r w:rsidRPr="00EF4DF4">
        <w:rPr>
          <w:rFonts w:ascii="Times New Roman" w:hAnsi="Times New Roman" w:cs="Times New Roman"/>
          <w:sz w:val="28"/>
          <w:szCs w:val="28"/>
        </w:rPr>
        <w:t>заявленному</w:t>
      </w:r>
      <w:proofErr w:type="gramEnd"/>
      <w:r w:rsidRPr="00EF4DF4">
        <w:rPr>
          <w:rFonts w:ascii="Times New Roman" w:hAnsi="Times New Roman" w:cs="Times New Roman"/>
          <w:sz w:val="28"/>
          <w:szCs w:val="28"/>
        </w:rPr>
        <w:t>.</w:t>
      </w:r>
    </w:p>
    <w:p w:rsidR="00EF4DF4" w:rsidRDefault="00EF4DF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Безопасность информации (данных) – </w:t>
      </w:r>
      <w:r>
        <w:rPr>
          <w:rFonts w:ascii="Times New Roman" w:hAnsi="Times New Roman" w:cs="Times New Roman"/>
          <w:sz w:val="28"/>
          <w:szCs w:val="28"/>
        </w:rPr>
        <w:t>состояние защищенности информации, характеризуемое способностью пользователей, технических средств и информационных технологий обеспечить конфиденциальность, целостность и доступность информации при её обработке в информационных системах.</w:t>
      </w:r>
    </w:p>
    <w:p w:rsidR="00EF4DF4" w:rsidRDefault="00EF4DF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Блокирование информации (данных) – </w:t>
      </w:r>
      <w:r>
        <w:rPr>
          <w:rFonts w:ascii="Times New Roman" w:hAnsi="Times New Roman" w:cs="Times New Roman"/>
          <w:sz w:val="28"/>
          <w:szCs w:val="28"/>
        </w:rPr>
        <w:t>временное прекращение сбора, систематизации, накопления, использования, распространения информации, в том числе её передачи.</w:t>
      </w:r>
    </w:p>
    <w:p w:rsidR="00EF4DF4" w:rsidRDefault="00EF4DF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Вредоносная программа </w:t>
      </w:r>
      <w:r w:rsidR="009E2889">
        <w:rPr>
          <w:rFonts w:ascii="Times New Roman" w:hAnsi="Times New Roman" w:cs="Times New Roman"/>
          <w:b/>
          <w:sz w:val="28"/>
          <w:szCs w:val="28"/>
        </w:rPr>
        <w:t>–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E2889">
        <w:rPr>
          <w:rFonts w:ascii="Times New Roman" w:hAnsi="Times New Roman" w:cs="Times New Roman"/>
          <w:sz w:val="28"/>
          <w:szCs w:val="28"/>
        </w:rPr>
        <w:t>программа, предназначенная для осуществления несанкционированного доступа и (или) воздействия на информацию или ресурсы информационных систем.</w:t>
      </w:r>
    </w:p>
    <w:p w:rsidR="009E2889" w:rsidRDefault="009E288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Доступ к информации (данным) – </w:t>
      </w:r>
      <w:r>
        <w:rPr>
          <w:rFonts w:ascii="Times New Roman" w:hAnsi="Times New Roman" w:cs="Times New Roman"/>
          <w:sz w:val="28"/>
          <w:szCs w:val="28"/>
        </w:rPr>
        <w:t>возможность получения и использования информации.</w:t>
      </w:r>
    </w:p>
    <w:p w:rsidR="009E2889" w:rsidRDefault="009E288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Защищаемая информация (защищаемые данные) – </w:t>
      </w:r>
      <w:r w:rsidRPr="009E2889">
        <w:rPr>
          <w:rFonts w:ascii="Times New Roman" w:hAnsi="Times New Roman" w:cs="Times New Roman"/>
          <w:sz w:val="28"/>
          <w:szCs w:val="28"/>
        </w:rPr>
        <w:t>информация</w:t>
      </w:r>
      <w:r w:rsidR="00F5264C">
        <w:rPr>
          <w:rFonts w:ascii="Times New Roman" w:hAnsi="Times New Roman" w:cs="Times New Roman"/>
          <w:sz w:val="28"/>
          <w:szCs w:val="28"/>
        </w:rPr>
        <w:t>,</w:t>
      </w:r>
      <w:r w:rsidRPr="009E2889">
        <w:rPr>
          <w:rFonts w:ascii="Times New Roman" w:hAnsi="Times New Roman" w:cs="Times New Roman"/>
          <w:sz w:val="28"/>
          <w:szCs w:val="28"/>
        </w:rPr>
        <w:t xml:space="preserve"> являющаяся</w:t>
      </w:r>
      <w:r>
        <w:rPr>
          <w:rFonts w:ascii="Times New Roman" w:hAnsi="Times New Roman" w:cs="Times New Roman"/>
          <w:sz w:val="28"/>
          <w:szCs w:val="28"/>
        </w:rPr>
        <w:t xml:space="preserve"> предметом собственности и подлежащая защите в соответствии с требованиями правовых документов или требований, устанавливаемыми собственником информации.</w:t>
      </w:r>
    </w:p>
    <w:p w:rsidR="009E2889" w:rsidRDefault="009E288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Идентификация – </w:t>
      </w:r>
      <w:r>
        <w:rPr>
          <w:rFonts w:ascii="Times New Roman" w:hAnsi="Times New Roman" w:cs="Times New Roman"/>
          <w:sz w:val="28"/>
          <w:szCs w:val="28"/>
        </w:rPr>
        <w:t>присвоение субъектам и объектам доступа идентификатора и (или) сравнение предъявляемого идентификатора</w:t>
      </w:r>
      <w:r w:rsidRPr="009E288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 перечнем присвоенных идентификаторов.</w:t>
      </w:r>
    </w:p>
    <w:p w:rsidR="009E2889" w:rsidRDefault="009E288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Информативный сигнал – </w:t>
      </w:r>
      <w:r>
        <w:rPr>
          <w:rFonts w:ascii="Times New Roman" w:hAnsi="Times New Roman" w:cs="Times New Roman"/>
          <w:sz w:val="28"/>
          <w:szCs w:val="28"/>
        </w:rPr>
        <w:t>электрические сигналы, акустические, электромагнитные и другие физические поля, по параметрам которых может быть раскрыта конфиденциальная (служебная, коммерческая) информация, обрабатываемая в информационных системах.</w:t>
      </w:r>
    </w:p>
    <w:p w:rsidR="009E2889" w:rsidRDefault="0015188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Информационная система – </w:t>
      </w:r>
      <w:r>
        <w:rPr>
          <w:rFonts w:ascii="Times New Roman" w:hAnsi="Times New Roman" w:cs="Times New Roman"/>
          <w:sz w:val="28"/>
          <w:szCs w:val="28"/>
        </w:rPr>
        <w:t>система, представляющая собой совокупность информации, а также информационных технологий и технических средств, позволяющих осуществлять обработку информации с использованием средств автоматизации или без использования таких средств.</w:t>
      </w:r>
    </w:p>
    <w:p w:rsidR="00151884" w:rsidRDefault="0015188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Информационная безопасность –</w:t>
      </w:r>
      <w:r>
        <w:rPr>
          <w:rFonts w:ascii="Times New Roman" w:hAnsi="Times New Roman" w:cs="Times New Roman"/>
          <w:sz w:val="28"/>
          <w:szCs w:val="28"/>
        </w:rPr>
        <w:t xml:space="preserve"> защищенность информационных систем (информации и обрабатывающей её инфраструктуры) от любых случайных или злонамеренных воздействий, результатом которых может явиться нанесение </w:t>
      </w:r>
      <w:r w:rsidR="00DB0DC4">
        <w:rPr>
          <w:rFonts w:ascii="Times New Roman" w:hAnsi="Times New Roman" w:cs="Times New Roman"/>
          <w:sz w:val="28"/>
          <w:szCs w:val="28"/>
        </w:rPr>
        <w:t>ущерба</w:t>
      </w:r>
      <w:r>
        <w:rPr>
          <w:rFonts w:ascii="Times New Roman" w:hAnsi="Times New Roman" w:cs="Times New Roman"/>
          <w:sz w:val="28"/>
          <w:szCs w:val="28"/>
        </w:rPr>
        <w:t xml:space="preserve"> самой информации, её владельцам или инфраструктуре.</w:t>
      </w:r>
    </w:p>
    <w:p w:rsidR="007638CB" w:rsidRDefault="0015188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Информационные технологии – </w:t>
      </w:r>
      <w:r>
        <w:rPr>
          <w:rFonts w:ascii="Times New Roman" w:hAnsi="Times New Roman" w:cs="Times New Roman"/>
          <w:sz w:val="28"/>
          <w:szCs w:val="28"/>
        </w:rPr>
        <w:t>процессы, методы поиска сбора, хранения, обработки, предоставления, распространения информации и способы осуществления таких процессов и методов.</w:t>
      </w:r>
    </w:p>
    <w:p w:rsidR="00151884" w:rsidRDefault="0015188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Использование информации (данных) – </w:t>
      </w:r>
      <w:r>
        <w:rPr>
          <w:rFonts w:ascii="Times New Roman" w:hAnsi="Times New Roman" w:cs="Times New Roman"/>
          <w:sz w:val="28"/>
          <w:szCs w:val="28"/>
        </w:rPr>
        <w:t>действия (операции) с данными, совершаемыми в целях принятия решений или совершения иных действий, порождающих юридические последствия</w:t>
      </w:r>
      <w:r w:rsidR="00EE662D">
        <w:rPr>
          <w:rFonts w:ascii="Times New Roman" w:hAnsi="Times New Roman" w:cs="Times New Roman"/>
          <w:sz w:val="28"/>
          <w:szCs w:val="28"/>
        </w:rPr>
        <w:t xml:space="preserve"> в отношении субъекта данных или других лиц либо иным образом затрагивающих права и свободы субъекта данных или других лиц.</w:t>
      </w:r>
    </w:p>
    <w:p w:rsidR="00EE662D" w:rsidRDefault="00EE66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Источник угрозы безопасности – </w:t>
      </w:r>
      <w:r>
        <w:rPr>
          <w:rFonts w:ascii="Times New Roman" w:hAnsi="Times New Roman" w:cs="Times New Roman"/>
          <w:sz w:val="28"/>
          <w:szCs w:val="28"/>
        </w:rPr>
        <w:t>субъект доступа, материальный объект или физическое явление, являющиеся причиной возникновения угрозы безопасности информации.</w:t>
      </w:r>
    </w:p>
    <w:p w:rsidR="00EE662D" w:rsidRDefault="00EE66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Контролируемая зона – </w:t>
      </w:r>
      <w:r>
        <w:rPr>
          <w:rFonts w:ascii="Times New Roman" w:hAnsi="Times New Roman" w:cs="Times New Roman"/>
          <w:sz w:val="28"/>
          <w:szCs w:val="28"/>
        </w:rPr>
        <w:t>пространство (территория, здание, часть здания, помещение), в котором исключено неконтролируемое пребывание посторонних лиц, а также транспортных средств, технических и иных материальных средств.</w:t>
      </w:r>
    </w:p>
    <w:p w:rsidR="00EE662D" w:rsidRDefault="00EE66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Конфиденциальность информации (данных) – </w:t>
      </w:r>
      <w:r>
        <w:rPr>
          <w:rFonts w:ascii="Times New Roman" w:hAnsi="Times New Roman" w:cs="Times New Roman"/>
          <w:sz w:val="28"/>
          <w:szCs w:val="28"/>
        </w:rPr>
        <w:t>обязательное для соблюдения требование не допускать распространение информации без согласия владельца информации или наличия иного законного основания.</w:t>
      </w:r>
    </w:p>
    <w:p w:rsidR="00EE662D" w:rsidRDefault="00EE66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Нарушитель информационной безопасности – </w:t>
      </w:r>
      <w:r>
        <w:rPr>
          <w:rFonts w:ascii="Times New Roman" w:hAnsi="Times New Roman" w:cs="Times New Roman"/>
          <w:sz w:val="28"/>
          <w:szCs w:val="28"/>
        </w:rPr>
        <w:t>физическое лицо, случайно или преднамеренно совершающее действия, следствием которых является нарушение безопасности информации при её обработке техническими средствами в информационных системах.</w:t>
      </w:r>
    </w:p>
    <w:p w:rsidR="00EE662D" w:rsidRDefault="00004700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Несанкционированный доступ (несанкционированные действия) – </w:t>
      </w:r>
      <w:r w:rsidRPr="00004700">
        <w:rPr>
          <w:rFonts w:ascii="Times New Roman" w:hAnsi="Times New Roman" w:cs="Times New Roman"/>
          <w:sz w:val="28"/>
          <w:szCs w:val="28"/>
        </w:rPr>
        <w:t>доступ к информации</w:t>
      </w:r>
      <w:r>
        <w:rPr>
          <w:rFonts w:ascii="Times New Roman" w:hAnsi="Times New Roman" w:cs="Times New Roman"/>
          <w:sz w:val="28"/>
          <w:szCs w:val="28"/>
        </w:rPr>
        <w:t xml:space="preserve"> или действия с информацией, нарушающие правила </w:t>
      </w:r>
      <w:r w:rsidR="00141C3C">
        <w:rPr>
          <w:rFonts w:ascii="Times New Roman" w:hAnsi="Times New Roman" w:cs="Times New Roman"/>
          <w:sz w:val="28"/>
          <w:szCs w:val="28"/>
        </w:rPr>
        <w:t>разграничения</w:t>
      </w:r>
      <w:r>
        <w:rPr>
          <w:rFonts w:ascii="Times New Roman" w:hAnsi="Times New Roman" w:cs="Times New Roman"/>
          <w:sz w:val="28"/>
          <w:szCs w:val="28"/>
        </w:rPr>
        <w:t xml:space="preserve"> доступа с использованием штатных </w:t>
      </w:r>
      <w:r w:rsidR="00141C3C">
        <w:rPr>
          <w:rFonts w:ascii="Times New Roman" w:hAnsi="Times New Roman" w:cs="Times New Roman"/>
          <w:sz w:val="28"/>
          <w:szCs w:val="28"/>
        </w:rPr>
        <w:t>средств</w:t>
      </w:r>
      <w:r>
        <w:rPr>
          <w:rFonts w:ascii="Times New Roman" w:hAnsi="Times New Roman" w:cs="Times New Roman"/>
          <w:sz w:val="28"/>
          <w:szCs w:val="28"/>
        </w:rPr>
        <w:t>,</w:t>
      </w:r>
      <w:r w:rsidR="00141C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редоставляемых информационными системами.</w:t>
      </w:r>
    </w:p>
    <w:p w:rsidR="00004700" w:rsidRDefault="00004700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Носитель информации (данных) – </w:t>
      </w:r>
      <w:r w:rsidRPr="00004700">
        <w:rPr>
          <w:rFonts w:ascii="Times New Roman" w:hAnsi="Times New Roman" w:cs="Times New Roman"/>
          <w:sz w:val="28"/>
          <w:szCs w:val="28"/>
        </w:rPr>
        <w:t>физическое лицо или материальный объект,</w:t>
      </w:r>
      <w:r>
        <w:rPr>
          <w:rFonts w:ascii="Times New Roman" w:hAnsi="Times New Roman" w:cs="Times New Roman"/>
          <w:sz w:val="28"/>
          <w:szCs w:val="28"/>
        </w:rPr>
        <w:t xml:space="preserve"> в том числе физическое поле, в котором информация находит свое отражение в виде символов, образов, сигналов, технических решений и процессов, количественных характеристик физических величин.</w:t>
      </w:r>
    </w:p>
    <w:p w:rsidR="00004700" w:rsidRDefault="000237D5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sz w:val="28"/>
          <w:szCs w:val="28"/>
        </w:rPr>
        <w:t xml:space="preserve">Обработка информации (данных) – </w:t>
      </w:r>
      <w:r>
        <w:rPr>
          <w:rFonts w:ascii="Times New Roman" w:hAnsi="Times New Roman" w:cs="Times New Roman"/>
          <w:sz w:val="28"/>
          <w:szCs w:val="28"/>
        </w:rPr>
        <w:t>действия (операции) с информацией, включая сбор, систематизацию, накопление, хранение, уточнение (обновление, изменение), использование, распространение (в том числе передачу), блокирование, уничтожение информации.</w:t>
      </w:r>
      <w:proofErr w:type="gramEnd"/>
    </w:p>
    <w:p w:rsidR="000237D5" w:rsidRDefault="000237D5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бъект доступа –</w:t>
      </w:r>
      <w:r w:rsidR="00FD31B7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единица информационного ресурса автоматизированной системы, доступ к которой регламентируется правилами разграничения доступа.</w:t>
      </w:r>
    </w:p>
    <w:p w:rsidR="000237D5" w:rsidRDefault="000237D5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Технические средства информационных систем – </w:t>
      </w:r>
      <w:r>
        <w:rPr>
          <w:rFonts w:ascii="Times New Roman" w:hAnsi="Times New Roman" w:cs="Times New Roman"/>
          <w:sz w:val="28"/>
          <w:szCs w:val="28"/>
        </w:rPr>
        <w:t>средства вычислительной техники, информационно-вычислительные комплексы и сети, средства и системы передачи, приема и обработки информации (средства и системы звукозаписи, звукоусиления, звуковоспроизведения, переговорные и телевизионные устройства, средства изготовления, тиражирования документов и другие технические средства обработки речевой, графической, виде</w:t>
      </w:r>
      <w:proofErr w:type="gramStart"/>
      <w:r>
        <w:rPr>
          <w:rFonts w:ascii="Times New Roman" w:hAnsi="Times New Roman" w:cs="Times New Roman"/>
          <w:sz w:val="28"/>
          <w:szCs w:val="28"/>
        </w:rPr>
        <w:t>о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и </w:t>
      </w:r>
      <w:r w:rsidR="003C2129">
        <w:rPr>
          <w:rFonts w:ascii="Times New Roman" w:hAnsi="Times New Roman" w:cs="Times New Roman"/>
          <w:sz w:val="28"/>
          <w:szCs w:val="28"/>
        </w:rPr>
        <w:t xml:space="preserve">буквенно-цифровой информации), </w:t>
      </w:r>
      <w:r w:rsidR="003C2129">
        <w:rPr>
          <w:rFonts w:ascii="Times New Roman" w:hAnsi="Times New Roman" w:cs="Times New Roman"/>
          <w:sz w:val="28"/>
          <w:szCs w:val="28"/>
        </w:rPr>
        <w:lastRenderedPageBreak/>
        <w:t>программные с</w:t>
      </w:r>
      <w:r w:rsidR="0096057A">
        <w:rPr>
          <w:rFonts w:ascii="Times New Roman" w:hAnsi="Times New Roman" w:cs="Times New Roman"/>
          <w:sz w:val="28"/>
          <w:szCs w:val="28"/>
        </w:rPr>
        <w:t>редства (операционные системы, с</w:t>
      </w:r>
      <w:r w:rsidR="003C2129">
        <w:rPr>
          <w:rFonts w:ascii="Times New Roman" w:hAnsi="Times New Roman" w:cs="Times New Roman"/>
          <w:sz w:val="28"/>
          <w:szCs w:val="28"/>
        </w:rPr>
        <w:t xml:space="preserve">истемы управления базами данных и т.п.), средства защиты информации, применяемые в информационных </w:t>
      </w:r>
      <w:proofErr w:type="gramStart"/>
      <w:r w:rsidR="003C2129">
        <w:rPr>
          <w:rFonts w:ascii="Times New Roman" w:hAnsi="Times New Roman" w:cs="Times New Roman"/>
          <w:sz w:val="28"/>
          <w:szCs w:val="28"/>
        </w:rPr>
        <w:t>системах</w:t>
      </w:r>
      <w:proofErr w:type="gramEnd"/>
      <w:r w:rsidR="003C2129">
        <w:rPr>
          <w:rFonts w:ascii="Times New Roman" w:hAnsi="Times New Roman" w:cs="Times New Roman"/>
          <w:sz w:val="28"/>
          <w:szCs w:val="28"/>
        </w:rPr>
        <w:t>.</w:t>
      </w:r>
    </w:p>
    <w:p w:rsidR="003C2129" w:rsidRDefault="003C212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Перехват информации (данных) – </w:t>
      </w:r>
      <w:r>
        <w:rPr>
          <w:rFonts w:ascii="Times New Roman" w:hAnsi="Times New Roman" w:cs="Times New Roman"/>
          <w:sz w:val="28"/>
          <w:szCs w:val="28"/>
        </w:rPr>
        <w:t>неправомерное получение информации с использованием технического средства, осуществляющего обнаружение, прием и обработку информационных сигналов.</w:t>
      </w:r>
    </w:p>
    <w:p w:rsidR="003C2129" w:rsidRDefault="003C212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Пользователь информационных систем – </w:t>
      </w:r>
      <w:r>
        <w:rPr>
          <w:rFonts w:ascii="Times New Roman" w:hAnsi="Times New Roman" w:cs="Times New Roman"/>
          <w:sz w:val="28"/>
          <w:szCs w:val="28"/>
        </w:rPr>
        <w:t>лицо, участвующее в функционировании информационной системы либо использующее результаты её функционирования.</w:t>
      </w:r>
    </w:p>
    <w:p w:rsidR="003C2129" w:rsidRDefault="003C212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равила разграничения доступа –</w:t>
      </w:r>
      <w:r>
        <w:rPr>
          <w:rFonts w:ascii="Times New Roman" w:hAnsi="Times New Roman" w:cs="Times New Roman"/>
          <w:sz w:val="28"/>
          <w:szCs w:val="28"/>
        </w:rPr>
        <w:t xml:space="preserve"> совокупность правил, регламентирующих права доступа субъектов доступа к объектам доступа.</w:t>
      </w:r>
    </w:p>
    <w:p w:rsidR="003C2129" w:rsidRDefault="003C212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C2129">
        <w:rPr>
          <w:rFonts w:ascii="Times New Roman" w:hAnsi="Times New Roman" w:cs="Times New Roman"/>
          <w:b/>
          <w:sz w:val="28"/>
          <w:szCs w:val="28"/>
        </w:rPr>
        <w:t xml:space="preserve">Программное воздействие </w:t>
      </w:r>
      <w:r>
        <w:rPr>
          <w:rFonts w:ascii="Times New Roman" w:hAnsi="Times New Roman" w:cs="Times New Roman"/>
          <w:b/>
          <w:sz w:val="28"/>
          <w:szCs w:val="28"/>
        </w:rPr>
        <w:t xml:space="preserve">– </w:t>
      </w:r>
      <w:r>
        <w:rPr>
          <w:rFonts w:ascii="Times New Roman" w:hAnsi="Times New Roman" w:cs="Times New Roman"/>
          <w:sz w:val="28"/>
          <w:szCs w:val="28"/>
        </w:rPr>
        <w:t>несанкционированное воздействие на ресурсы автоматизированной информационной системы, осуществляемое с использованием вредоносных программ.</w:t>
      </w:r>
    </w:p>
    <w:p w:rsidR="003C2129" w:rsidRDefault="003C212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Распространение информации (данных) – </w:t>
      </w:r>
      <w:r w:rsidRPr="003C2129">
        <w:rPr>
          <w:rFonts w:ascii="Times New Roman" w:hAnsi="Times New Roman" w:cs="Times New Roman"/>
          <w:sz w:val="28"/>
          <w:szCs w:val="28"/>
        </w:rPr>
        <w:t>действия, направленные на передачу информации определенному кругу лиц или на ознакомлени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D79AF">
        <w:rPr>
          <w:rFonts w:ascii="Times New Roman" w:hAnsi="Times New Roman" w:cs="Times New Roman"/>
          <w:sz w:val="28"/>
          <w:szCs w:val="28"/>
        </w:rPr>
        <w:t>с информацией неограниченного круга лиц, в том числе обнародование информации в средствах массовой информации, размещение в информационно-телекоммуникационных сетях или предоставление доступа к информации каким-либо иным образом.</w:t>
      </w:r>
    </w:p>
    <w:p w:rsidR="002D79AF" w:rsidRDefault="002D79AF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Ресурс информационной системы – </w:t>
      </w:r>
      <w:r>
        <w:rPr>
          <w:rFonts w:ascii="Times New Roman" w:hAnsi="Times New Roman" w:cs="Times New Roman"/>
          <w:sz w:val="28"/>
          <w:szCs w:val="28"/>
        </w:rPr>
        <w:t>именованный элемент системного, прикладного или аппаратного обеспечения функционирования информационной системы.</w:t>
      </w:r>
    </w:p>
    <w:p w:rsidR="002D79AF" w:rsidRDefault="002D79AF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Средства вычислительной техники –</w:t>
      </w:r>
      <w:r>
        <w:rPr>
          <w:rFonts w:ascii="Times New Roman" w:hAnsi="Times New Roman" w:cs="Times New Roman"/>
          <w:sz w:val="28"/>
          <w:szCs w:val="28"/>
        </w:rPr>
        <w:t xml:space="preserve"> совокупность программных и технических элементов системы обработки информации, способных функционировать самостоятельно или в составе других систем.</w:t>
      </w:r>
    </w:p>
    <w:p w:rsidR="002D79AF" w:rsidRDefault="002D79AF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Субъект доступа (субъект) – </w:t>
      </w:r>
      <w:r>
        <w:rPr>
          <w:rFonts w:ascii="Times New Roman" w:hAnsi="Times New Roman" w:cs="Times New Roman"/>
          <w:sz w:val="28"/>
          <w:szCs w:val="28"/>
        </w:rPr>
        <w:t>лицо или процесс, действие которого регламентируется правилами разграничения доступа.</w:t>
      </w:r>
    </w:p>
    <w:p w:rsidR="002D79AF" w:rsidRDefault="002D79AF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Система защиты информации (данных) – </w:t>
      </w:r>
      <w:r w:rsidRPr="002D79AF">
        <w:rPr>
          <w:rFonts w:ascii="Times New Roman" w:hAnsi="Times New Roman" w:cs="Times New Roman"/>
          <w:sz w:val="28"/>
          <w:szCs w:val="28"/>
        </w:rPr>
        <w:t>совокупность организационных и технических мероприятий для защиты информации от неправомерного или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D79AF">
        <w:rPr>
          <w:rFonts w:ascii="Times New Roman" w:hAnsi="Times New Roman" w:cs="Times New Roman"/>
          <w:sz w:val="28"/>
          <w:szCs w:val="28"/>
        </w:rPr>
        <w:t>случайного</w:t>
      </w:r>
      <w:r>
        <w:rPr>
          <w:rFonts w:ascii="Times New Roman" w:hAnsi="Times New Roman" w:cs="Times New Roman"/>
          <w:sz w:val="28"/>
          <w:szCs w:val="28"/>
        </w:rPr>
        <w:t xml:space="preserve"> доступа, уничтожения, изменения, блокирования, копирования, распространения, а также иных неправомерных действий с ней.</w:t>
      </w:r>
    </w:p>
    <w:p w:rsidR="002D79AF" w:rsidRDefault="008D1E7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Технический канал утечки информации (данных) – </w:t>
      </w:r>
      <w:r>
        <w:rPr>
          <w:rFonts w:ascii="Times New Roman" w:hAnsi="Times New Roman" w:cs="Times New Roman"/>
          <w:sz w:val="28"/>
          <w:szCs w:val="28"/>
        </w:rPr>
        <w:t>совокупность носителя информации (средства обработки), физической среды распространения информационного сигнала и средства, которыми добывается защищаемая информация.</w:t>
      </w:r>
    </w:p>
    <w:p w:rsidR="008D1E7D" w:rsidRDefault="008D1E7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Угрозы безопасности информации (данных) </w:t>
      </w:r>
      <w:r w:rsidR="0096057A">
        <w:rPr>
          <w:rFonts w:ascii="Times New Roman" w:hAnsi="Times New Roman" w:cs="Times New Roman"/>
          <w:b/>
          <w:sz w:val="28"/>
          <w:szCs w:val="28"/>
        </w:rPr>
        <w:t>–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8D1E7D">
        <w:rPr>
          <w:rFonts w:ascii="Times New Roman" w:hAnsi="Times New Roman" w:cs="Times New Roman"/>
          <w:sz w:val="28"/>
          <w:szCs w:val="28"/>
        </w:rPr>
        <w:t>совокупность условий и факторов, создающих опасность несанкционированного, в том числе случайного, доступа к информации, результатом которого может стать её уничтожение, изменение, блокирование, копирование, распространение, а также несанкционированных действий при её обработке в информационных системах.</w:t>
      </w:r>
    </w:p>
    <w:p w:rsidR="008D1E7D" w:rsidRDefault="008D1E7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Уничтожение информации (данных) –</w:t>
      </w:r>
      <w:r>
        <w:rPr>
          <w:rFonts w:ascii="Times New Roman" w:hAnsi="Times New Roman" w:cs="Times New Roman"/>
          <w:sz w:val="28"/>
          <w:szCs w:val="28"/>
        </w:rPr>
        <w:t xml:space="preserve"> действия, в результате которых невозможно восстановить содержание информации в </w:t>
      </w:r>
      <w:r>
        <w:rPr>
          <w:rFonts w:ascii="Times New Roman" w:hAnsi="Times New Roman" w:cs="Times New Roman"/>
          <w:sz w:val="28"/>
          <w:szCs w:val="28"/>
        </w:rPr>
        <w:lastRenderedPageBreak/>
        <w:t>информационных системах, или в результате которых уничтожаются материальные носители информации.</w:t>
      </w:r>
    </w:p>
    <w:p w:rsidR="008D1E7D" w:rsidRDefault="008D1E7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Утечка информации (данных) по техническим каналам связи – </w:t>
      </w:r>
      <w:r w:rsidRPr="008D1E7D">
        <w:rPr>
          <w:rFonts w:ascii="Times New Roman" w:hAnsi="Times New Roman" w:cs="Times New Roman"/>
          <w:sz w:val="28"/>
          <w:szCs w:val="28"/>
        </w:rPr>
        <w:t>неконтролируемое распространение информации от носителя защищаемой информации через физическую среду до технического средства, осуществляющего перехват информации.</w:t>
      </w:r>
    </w:p>
    <w:p w:rsid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Уязвимость –</w:t>
      </w:r>
      <w:r>
        <w:rPr>
          <w:rFonts w:ascii="Times New Roman" w:hAnsi="Times New Roman" w:cs="Times New Roman"/>
          <w:sz w:val="28"/>
          <w:szCs w:val="28"/>
        </w:rPr>
        <w:t xml:space="preserve"> слабость в средствах защиты, которую можно использовать для нарушения системы или содержащейся в ней информации.</w:t>
      </w:r>
    </w:p>
    <w:p w:rsid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Целостность информации (данных) – </w:t>
      </w:r>
      <w:r>
        <w:rPr>
          <w:rFonts w:ascii="Times New Roman" w:hAnsi="Times New Roman" w:cs="Times New Roman"/>
          <w:sz w:val="28"/>
          <w:szCs w:val="28"/>
        </w:rPr>
        <w:t>способность средства вычислительной техники или информационной системы обеспечивать неизменность информации в условиях её случайного и (или) преднамеренного искажения (разрушения).</w:t>
      </w:r>
    </w:p>
    <w:p w:rsidR="005101AD" w:rsidRDefault="005101AD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101AD" w:rsidRDefault="005101AD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E4087" w:rsidRDefault="003E4087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бозначения и сокращения</w:t>
      </w:r>
    </w:p>
    <w:p w:rsidR="003E4087" w:rsidRDefault="003E4087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АС – </w:t>
      </w:r>
      <w:r w:rsidRPr="003E4087">
        <w:rPr>
          <w:rFonts w:ascii="Times New Roman" w:hAnsi="Times New Roman" w:cs="Times New Roman"/>
          <w:sz w:val="28"/>
          <w:szCs w:val="28"/>
        </w:rPr>
        <w:t>автоматизированная система</w:t>
      </w:r>
    </w:p>
    <w:p w:rsid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БД – </w:t>
      </w:r>
      <w:r w:rsidRPr="003E4087">
        <w:rPr>
          <w:rFonts w:ascii="Times New Roman" w:hAnsi="Times New Roman" w:cs="Times New Roman"/>
          <w:sz w:val="28"/>
          <w:szCs w:val="28"/>
        </w:rPr>
        <w:t>база данных</w:t>
      </w:r>
    </w:p>
    <w:p w:rsid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E4087">
        <w:rPr>
          <w:rFonts w:ascii="Times New Roman" w:hAnsi="Times New Roman" w:cs="Times New Roman"/>
          <w:b/>
          <w:sz w:val="28"/>
          <w:szCs w:val="28"/>
        </w:rPr>
        <w:t>ИБ</w:t>
      </w:r>
      <w:r>
        <w:rPr>
          <w:rFonts w:ascii="Times New Roman" w:hAnsi="Times New Roman" w:cs="Times New Roman"/>
          <w:sz w:val="28"/>
          <w:szCs w:val="28"/>
        </w:rPr>
        <w:t xml:space="preserve"> – информационная безопасность</w:t>
      </w:r>
    </w:p>
    <w:p w:rsid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E4087">
        <w:rPr>
          <w:rFonts w:ascii="Times New Roman" w:hAnsi="Times New Roman" w:cs="Times New Roman"/>
          <w:b/>
          <w:sz w:val="28"/>
          <w:szCs w:val="28"/>
        </w:rPr>
        <w:t>ИС</w:t>
      </w:r>
      <w:r>
        <w:rPr>
          <w:rFonts w:ascii="Times New Roman" w:hAnsi="Times New Roman" w:cs="Times New Roman"/>
          <w:sz w:val="28"/>
          <w:szCs w:val="28"/>
        </w:rPr>
        <w:t xml:space="preserve"> – информационная система</w:t>
      </w:r>
    </w:p>
    <w:p w:rsid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E4087">
        <w:rPr>
          <w:rFonts w:ascii="Times New Roman" w:hAnsi="Times New Roman" w:cs="Times New Roman"/>
          <w:b/>
          <w:sz w:val="28"/>
          <w:szCs w:val="28"/>
        </w:rPr>
        <w:t>ЛВС</w:t>
      </w:r>
      <w:r>
        <w:rPr>
          <w:rFonts w:ascii="Times New Roman" w:hAnsi="Times New Roman" w:cs="Times New Roman"/>
          <w:sz w:val="28"/>
          <w:szCs w:val="28"/>
        </w:rPr>
        <w:t xml:space="preserve"> – локально</w:t>
      </w:r>
      <w:r w:rsidR="00F5264C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вычислительная сеть</w:t>
      </w:r>
    </w:p>
    <w:p w:rsid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E4087">
        <w:rPr>
          <w:rFonts w:ascii="Times New Roman" w:hAnsi="Times New Roman" w:cs="Times New Roman"/>
          <w:b/>
          <w:sz w:val="28"/>
          <w:szCs w:val="28"/>
        </w:rPr>
        <w:t>НСД</w:t>
      </w:r>
      <w:r>
        <w:rPr>
          <w:rFonts w:ascii="Times New Roman" w:hAnsi="Times New Roman" w:cs="Times New Roman"/>
          <w:sz w:val="28"/>
          <w:szCs w:val="28"/>
        </w:rPr>
        <w:t xml:space="preserve"> – несанкционированный доступ</w:t>
      </w:r>
    </w:p>
    <w:p w:rsidR="003E4087" w:rsidRPr="003E4087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E4087">
        <w:rPr>
          <w:rFonts w:ascii="Times New Roman" w:hAnsi="Times New Roman" w:cs="Times New Roman"/>
          <w:b/>
          <w:sz w:val="28"/>
          <w:szCs w:val="28"/>
        </w:rPr>
        <w:t>СЗИ</w:t>
      </w:r>
      <w:r>
        <w:rPr>
          <w:rFonts w:ascii="Times New Roman" w:hAnsi="Times New Roman" w:cs="Times New Roman"/>
          <w:sz w:val="28"/>
          <w:szCs w:val="28"/>
        </w:rPr>
        <w:t xml:space="preserve"> – система (подсистема) защиты информации</w:t>
      </w:r>
    </w:p>
    <w:p w:rsidR="00844DA9" w:rsidRDefault="003C2129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3E4087" w:rsidRDefault="003E4087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Введение</w:t>
      </w:r>
    </w:p>
    <w:p w:rsidR="003E4087" w:rsidRDefault="003E4087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D3320" w:rsidRDefault="003E4087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E4087">
        <w:rPr>
          <w:rFonts w:ascii="Times New Roman" w:hAnsi="Times New Roman" w:cs="Times New Roman"/>
          <w:sz w:val="28"/>
          <w:szCs w:val="28"/>
        </w:rPr>
        <w:t xml:space="preserve">Настоящая </w:t>
      </w:r>
      <w:r w:rsidR="00F27CC9">
        <w:rPr>
          <w:rFonts w:ascii="Times New Roman" w:hAnsi="Times New Roman" w:cs="Times New Roman"/>
          <w:sz w:val="28"/>
          <w:szCs w:val="28"/>
        </w:rPr>
        <w:t>К</w:t>
      </w:r>
      <w:r w:rsidRPr="003E4087">
        <w:rPr>
          <w:rFonts w:ascii="Times New Roman" w:hAnsi="Times New Roman" w:cs="Times New Roman"/>
          <w:sz w:val="28"/>
          <w:szCs w:val="28"/>
        </w:rPr>
        <w:t xml:space="preserve">онцепция информационной безопасности </w:t>
      </w:r>
      <w:r w:rsidR="000423C0">
        <w:rPr>
          <w:rFonts w:ascii="Times New Roman" w:hAnsi="Times New Roman" w:cs="Times New Roman"/>
          <w:sz w:val="28"/>
          <w:szCs w:val="28"/>
        </w:rPr>
        <w:t>Профессионально-педагогического колледжа СГТУ имени Гагарина Ю.А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D3320">
        <w:rPr>
          <w:rFonts w:ascii="Times New Roman" w:hAnsi="Times New Roman" w:cs="Times New Roman"/>
          <w:sz w:val="28"/>
          <w:szCs w:val="28"/>
        </w:rPr>
        <w:t xml:space="preserve">(далее – </w:t>
      </w:r>
      <w:r w:rsidR="000423C0">
        <w:rPr>
          <w:rFonts w:ascii="Times New Roman" w:hAnsi="Times New Roman" w:cs="Times New Roman"/>
          <w:sz w:val="28"/>
          <w:szCs w:val="28"/>
        </w:rPr>
        <w:t>Колледж</w:t>
      </w:r>
      <w:r w:rsidR="0096057A">
        <w:rPr>
          <w:rFonts w:ascii="Times New Roman" w:hAnsi="Times New Roman" w:cs="Times New Roman"/>
          <w:sz w:val="28"/>
          <w:szCs w:val="28"/>
        </w:rPr>
        <w:t>, Концепция</w:t>
      </w:r>
      <w:r w:rsidR="007D3320">
        <w:rPr>
          <w:rFonts w:ascii="Times New Roman" w:hAnsi="Times New Roman" w:cs="Times New Roman"/>
          <w:sz w:val="28"/>
          <w:szCs w:val="28"/>
        </w:rPr>
        <w:t xml:space="preserve">) является официальным документом, в котором в самом общем виде сформулированы цели и приоритеты </w:t>
      </w:r>
      <w:r w:rsidR="000423C0" w:rsidRPr="000423C0">
        <w:rPr>
          <w:rFonts w:ascii="Times New Roman" w:hAnsi="Times New Roman" w:cs="Times New Roman"/>
          <w:sz w:val="28"/>
          <w:szCs w:val="28"/>
        </w:rPr>
        <w:t>Колледж</w:t>
      </w:r>
      <w:r w:rsidR="007D3320">
        <w:rPr>
          <w:rFonts w:ascii="Times New Roman" w:hAnsi="Times New Roman" w:cs="Times New Roman"/>
          <w:sz w:val="28"/>
          <w:szCs w:val="28"/>
        </w:rPr>
        <w:t>а в области информационной безопасности, намечены общие пути достижения этих целей.</w:t>
      </w:r>
    </w:p>
    <w:p w:rsidR="007D3320" w:rsidRDefault="007D3320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нцепция разработана в соответствии с системным подходом к обеспечению информационной безопасности. Системный подход предполагает проведени</w:t>
      </w:r>
      <w:r w:rsidR="00F5264C"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 xml:space="preserve"> комплекса мероприятий, включающих исследования угроз ИБ и разработку СЗИ с позиции комплексного применения технических и организационных мер и средств.</w:t>
      </w:r>
    </w:p>
    <w:p w:rsidR="007D3320" w:rsidRDefault="007D3320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дачи </w:t>
      </w:r>
      <w:r w:rsidR="0096057A">
        <w:rPr>
          <w:rFonts w:ascii="Times New Roman" w:hAnsi="Times New Roman" w:cs="Times New Roman"/>
          <w:sz w:val="28"/>
          <w:szCs w:val="28"/>
        </w:rPr>
        <w:t>ИБ</w:t>
      </w:r>
      <w:r>
        <w:rPr>
          <w:rFonts w:ascii="Times New Roman" w:hAnsi="Times New Roman" w:cs="Times New Roman"/>
          <w:sz w:val="28"/>
          <w:szCs w:val="28"/>
        </w:rPr>
        <w:t xml:space="preserve"> сводятся к минимизации ущерба от возможной реализации угроз безопасности информации, а также к прогнозированию и предотвращению таких воздействий.</w:t>
      </w:r>
    </w:p>
    <w:p w:rsidR="007D3320" w:rsidRDefault="007D3320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нцепция является методологической основой </w:t>
      </w:r>
      <w:proofErr w:type="gramStart"/>
      <w:r>
        <w:rPr>
          <w:rFonts w:ascii="Times New Roman" w:hAnsi="Times New Roman" w:cs="Times New Roman"/>
          <w:sz w:val="28"/>
          <w:szCs w:val="28"/>
        </w:rPr>
        <w:t>для</w:t>
      </w:r>
      <w:proofErr w:type="gramEnd"/>
      <w:r>
        <w:rPr>
          <w:rFonts w:ascii="Times New Roman" w:hAnsi="Times New Roman" w:cs="Times New Roman"/>
          <w:sz w:val="28"/>
          <w:szCs w:val="28"/>
        </w:rPr>
        <w:t>:</w:t>
      </w:r>
    </w:p>
    <w:p w:rsidR="007D3320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7D3320">
        <w:rPr>
          <w:rFonts w:ascii="Times New Roman" w:hAnsi="Times New Roman" w:cs="Times New Roman"/>
          <w:sz w:val="28"/>
          <w:szCs w:val="28"/>
        </w:rPr>
        <w:t xml:space="preserve">формирования и проведения единой Политики </w:t>
      </w:r>
      <w:r w:rsidR="0096057A">
        <w:rPr>
          <w:rFonts w:ascii="Times New Roman" w:hAnsi="Times New Roman" w:cs="Times New Roman"/>
          <w:sz w:val="28"/>
          <w:szCs w:val="28"/>
        </w:rPr>
        <w:t>ИБ</w:t>
      </w:r>
      <w:r w:rsidR="007D3320">
        <w:rPr>
          <w:rFonts w:ascii="Times New Roman" w:hAnsi="Times New Roman" w:cs="Times New Roman"/>
          <w:sz w:val="28"/>
          <w:szCs w:val="28"/>
        </w:rPr>
        <w:t xml:space="preserve"> </w:t>
      </w:r>
      <w:r w:rsidR="000423C0" w:rsidRPr="000423C0">
        <w:rPr>
          <w:rFonts w:ascii="Times New Roman" w:hAnsi="Times New Roman" w:cs="Times New Roman"/>
          <w:sz w:val="28"/>
          <w:szCs w:val="28"/>
        </w:rPr>
        <w:t>Колледж</w:t>
      </w:r>
      <w:r w:rsidR="007D3320">
        <w:rPr>
          <w:rFonts w:ascii="Times New Roman" w:hAnsi="Times New Roman" w:cs="Times New Roman"/>
          <w:sz w:val="28"/>
          <w:szCs w:val="28"/>
        </w:rPr>
        <w:t>а;</w:t>
      </w:r>
    </w:p>
    <w:p w:rsidR="007D3320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7D3320">
        <w:rPr>
          <w:rFonts w:ascii="Times New Roman" w:hAnsi="Times New Roman" w:cs="Times New Roman"/>
          <w:sz w:val="28"/>
          <w:szCs w:val="28"/>
        </w:rPr>
        <w:t xml:space="preserve">принятия управленческих решений и </w:t>
      </w:r>
      <w:proofErr w:type="gramStart"/>
      <w:r w:rsidR="007D3320">
        <w:rPr>
          <w:rFonts w:ascii="Times New Roman" w:hAnsi="Times New Roman" w:cs="Times New Roman"/>
          <w:sz w:val="28"/>
          <w:szCs w:val="28"/>
        </w:rPr>
        <w:t>разработки</w:t>
      </w:r>
      <w:proofErr w:type="gramEnd"/>
      <w:r w:rsidR="007D3320">
        <w:rPr>
          <w:rFonts w:ascii="Times New Roman" w:hAnsi="Times New Roman" w:cs="Times New Roman"/>
          <w:sz w:val="28"/>
          <w:szCs w:val="28"/>
        </w:rPr>
        <w:t xml:space="preserve"> практических мер по воплощению Политики ИБ </w:t>
      </w:r>
      <w:r w:rsidR="000423C0" w:rsidRPr="000423C0">
        <w:rPr>
          <w:rFonts w:ascii="Times New Roman" w:hAnsi="Times New Roman" w:cs="Times New Roman"/>
          <w:sz w:val="28"/>
          <w:szCs w:val="28"/>
        </w:rPr>
        <w:t>Колледж</w:t>
      </w:r>
      <w:r w:rsidR="007D3320">
        <w:rPr>
          <w:rFonts w:ascii="Times New Roman" w:hAnsi="Times New Roman" w:cs="Times New Roman"/>
          <w:sz w:val="28"/>
          <w:szCs w:val="28"/>
        </w:rPr>
        <w:t>а;</w:t>
      </w:r>
    </w:p>
    <w:p w:rsidR="007D3320" w:rsidRDefault="007D3320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-</w:t>
      </w:r>
      <w:r w:rsidR="00475B2D">
        <w:rPr>
          <w:rFonts w:ascii="Times New Roman" w:hAnsi="Times New Roman" w:cs="Times New Roman"/>
          <w:sz w:val="28"/>
          <w:szCs w:val="28"/>
        </w:rPr>
        <w:tab/>
      </w:r>
      <w:r w:rsidR="000F7C0F">
        <w:rPr>
          <w:rFonts w:ascii="Times New Roman" w:hAnsi="Times New Roman" w:cs="Times New Roman"/>
          <w:sz w:val="28"/>
          <w:szCs w:val="28"/>
        </w:rPr>
        <w:t>выработки комплекса согласованных мер нормативного, организационного и технического характера, направленных на предупреждение, выявление, отражение и ликвидацию последствий реализации различных видов угроз;</w:t>
      </w:r>
    </w:p>
    <w:p w:rsidR="000F7C0F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0F7C0F">
        <w:rPr>
          <w:rFonts w:ascii="Times New Roman" w:hAnsi="Times New Roman" w:cs="Times New Roman"/>
          <w:sz w:val="28"/>
          <w:szCs w:val="28"/>
        </w:rPr>
        <w:t xml:space="preserve">координации деятельности структурных подразделений </w:t>
      </w:r>
      <w:r w:rsidRPr="00475B2D">
        <w:rPr>
          <w:rFonts w:ascii="Times New Roman" w:hAnsi="Times New Roman" w:cs="Times New Roman"/>
          <w:sz w:val="28"/>
          <w:szCs w:val="28"/>
        </w:rPr>
        <w:t>Колледж</w:t>
      </w:r>
      <w:r w:rsidR="000F7C0F">
        <w:rPr>
          <w:rFonts w:ascii="Times New Roman" w:hAnsi="Times New Roman" w:cs="Times New Roman"/>
          <w:sz w:val="28"/>
          <w:szCs w:val="28"/>
        </w:rPr>
        <w:t xml:space="preserve">а при проведении работ по развитию и эксплуатации ИС с соблюдением требований обеспечения </w:t>
      </w:r>
      <w:r>
        <w:rPr>
          <w:rFonts w:ascii="Times New Roman" w:hAnsi="Times New Roman" w:cs="Times New Roman"/>
          <w:sz w:val="28"/>
          <w:szCs w:val="28"/>
        </w:rPr>
        <w:t>ИБ</w:t>
      </w:r>
      <w:r w:rsidR="000F7C0F">
        <w:rPr>
          <w:rFonts w:ascii="Times New Roman" w:hAnsi="Times New Roman" w:cs="Times New Roman"/>
          <w:sz w:val="28"/>
          <w:szCs w:val="28"/>
        </w:rPr>
        <w:t>;</w:t>
      </w:r>
    </w:p>
    <w:p w:rsidR="000F7C0F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0F7C0F">
        <w:rPr>
          <w:rFonts w:ascii="Times New Roman" w:hAnsi="Times New Roman" w:cs="Times New Roman"/>
          <w:sz w:val="28"/>
          <w:szCs w:val="28"/>
        </w:rPr>
        <w:t xml:space="preserve">разработки предложений по совершенствованию нормативного, организационного, методического и технического обеспечения </w:t>
      </w:r>
      <w:proofErr w:type="gramStart"/>
      <w:r>
        <w:rPr>
          <w:rFonts w:ascii="Times New Roman" w:hAnsi="Times New Roman" w:cs="Times New Roman"/>
          <w:sz w:val="28"/>
          <w:szCs w:val="28"/>
        </w:rPr>
        <w:t>ИБ</w:t>
      </w:r>
      <w:r w:rsidR="000F7C0F">
        <w:rPr>
          <w:rFonts w:ascii="Times New Roman" w:hAnsi="Times New Roman" w:cs="Times New Roman"/>
          <w:sz w:val="28"/>
          <w:szCs w:val="28"/>
        </w:rPr>
        <w:t xml:space="preserve"> ИС</w:t>
      </w:r>
      <w:proofErr w:type="gramEnd"/>
      <w:r w:rsidR="000F7C0F">
        <w:rPr>
          <w:rFonts w:ascii="Times New Roman" w:hAnsi="Times New Roman" w:cs="Times New Roman"/>
          <w:sz w:val="28"/>
          <w:szCs w:val="28"/>
        </w:rPr>
        <w:t xml:space="preserve"> </w:t>
      </w:r>
      <w:r w:rsidRPr="00475B2D">
        <w:rPr>
          <w:rFonts w:ascii="Times New Roman" w:hAnsi="Times New Roman" w:cs="Times New Roman"/>
          <w:sz w:val="28"/>
          <w:szCs w:val="28"/>
        </w:rPr>
        <w:t>Колледж</w:t>
      </w:r>
      <w:r w:rsidR="000F7C0F">
        <w:rPr>
          <w:rFonts w:ascii="Times New Roman" w:hAnsi="Times New Roman" w:cs="Times New Roman"/>
          <w:sz w:val="28"/>
          <w:szCs w:val="28"/>
        </w:rPr>
        <w:t>а.</w:t>
      </w:r>
    </w:p>
    <w:p w:rsidR="000F7C0F" w:rsidRDefault="0096057A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нцепция</w:t>
      </w:r>
      <w:r w:rsidR="000F7C0F">
        <w:rPr>
          <w:rFonts w:ascii="Times New Roman" w:hAnsi="Times New Roman" w:cs="Times New Roman"/>
          <w:sz w:val="28"/>
          <w:szCs w:val="28"/>
        </w:rPr>
        <w:t xml:space="preserve"> распространяется на все подразделения </w:t>
      </w:r>
      <w:r w:rsidR="00475B2D" w:rsidRPr="00475B2D">
        <w:rPr>
          <w:rFonts w:ascii="Times New Roman" w:hAnsi="Times New Roman" w:cs="Times New Roman"/>
          <w:sz w:val="28"/>
          <w:szCs w:val="28"/>
        </w:rPr>
        <w:t>Колледж</w:t>
      </w:r>
      <w:r w:rsidR="000F7C0F">
        <w:rPr>
          <w:rFonts w:ascii="Times New Roman" w:hAnsi="Times New Roman" w:cs="Times New Roman"/>
          <w:sz w:val="28"/>
          <w:szCs w:val="28"/>
        </w:rPr>
        <w:t xml:space="preserve">а, в которых осуществляется автоматизированная обработка информации, не составляющей государственную тайну, а также на подразделения, осуществляющие сопровождение, обслуживание и обеспечение функционирования ИС </w:t>
      </w:r>
      <w:r w:rsidR="00475B2D" w:rsidRPr="00475B2D">
        <w:rPr>
          <w:rFonts w:ascii="Times New Roman" w:hAnsi="Times New Roman" w:cs="Times New Roman"/>
          <w:sz w:val="28"/>
          <w:szCs w:val="28"/>
        </w:rPr>
        <w:t>Колледж</w:t>
      </w:r>
      <w:r w:rsidR="000F7C0F">
        <w:rPr>
          <w:rFonts w:ascii="Times New Roman" w:hAnsi="Times New Roman" w:cs="Times New Roman"/>
          <w:sz w:val="28"/>
          <w:szCs w:val="28"/>
        </w:rPr>
        <w:t>а, в которых обрабатывается информация, не составляющая государственную тайну.</w:t>
      </w:r>
      <w:r w:rsidR="007638CB">
        <w:rPr>
          <w:rFonts w:ascii="Times New Roman" w:hAnsi="Times New Roman" w:cs="Times New Roman"/>
          <w:sz w:val="28"/>
          <w:szCs w:val="28"/>
        </w:rPr>
        <w:t xml:space="preserve"> </w:t>
      </w:r>
      <w:r w:rsidR="000F7C0F">
        <w:rPr>
          <w:rFonts w:ascii="Times New Roman" w:hAnsi="Times New Roman" w:cs="Times New Roman"/>
          <w:sz w:val="28"/>
          <w:szCs w:val="28"/>
        </w:rPr>
        <w:t xml:space="preserve">Настоящая Концепция разработана в соответствии с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F7C0F">
        <w:rPr>
          <w:rFonts w:ascii="Times New Roman" w:hAnsi="Times New Roman" w:cs="Times New Roman"/>
          <w:sz w:val="28"/>
          <w:szCs w:val="28"/>
        </w:rPr>
        <w:t xml:space="preserve">Федеральным законом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F7C0F">
        <w:rPr>
          <w:rFonts w:ascii="Times New Roman" w:hAnsi="Times New Roman" w:cs="Times New Roman"/>
          <w:sz w:val="28"/>
          <w:szCs w:val="28"/>
        </w:rPr>
        <w:t>от 27</w:t>
      </w:r>
      <w:r>
        <w:rPr>
          <w:rFonts w:ascii="Times New Roman" w:hAnsi="Times New Roman" w:cs="Times New Roman"/>
          <w:sz w:val="28"/>
          <w:szCs w:val="28"/>
        </w:rPr>
        <w:t xml:space="preserve"> июля </w:t>
      </w:r>
      <w:r w:rsidR="005101AD">
        <w:rPr>
          <w:rFonts w:ascii="Times New Roman" w:hAnsi="Times New Roman" w:cs="Times New Roman"/>
          <w:sz w:val="28"/>
          <w:szCs w:val="28"/>
        </w:rPr>
        <w:t>2006</w:t>
      </w:r>
      <w:r w:rsidR="004E123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г.  </w:t>
      </w:r>
      <w:r w:rsidR="004E1238">
        <w:rPr>
          <w:rFonts w:ascii="Times New Roman" w:hAnsi="Times New Roman" w:cs="Times New Roman"/>
          <w:sz w:val="28"/>
          <w:szCs w:val="28"/>
        </w:rPr>
        <w:t xml:space="preserve">№ 149-ФЗ «Об информации, информационных технологиях и о защите </w:t>
      </w:r>
      <w:r w:rsidR="00F5264C">
        <w:rPr>
          <w:rFonts w:ascii="Times New Roman" w:hAnsi="Times New Roman" w:cs="Times New Roman"/>
          <w:sz w:val="28"/>
          <w:szCs w:val="28"/>
        </w:rPr>
        <w:t>и</w:t>
      </w:r>
      <w:r w:rsidR="004E1238">
        <w:rPr>
          <w:rFonts w:ascii="Times New Roman" w:hAnsi="Times New Roman" w:cs="Times New Roman"/>
          <w:sz w:val="28"/>
          <w:szCs w:val="28"/>
        </w:rPr>
        <w:t>нформации</w:t>
      </w:r>
      <w:r w:rsidR="005101AD">
        <w:rPr>
          <w:rFonts w:ascii="Times New Roman" w:hAnsi="Times New Roman" w:cs="Times New Roman"/>
          <w:sz w:val="28"/>
          <w:szCs w:val="28"/>
        </w:rPr>
        <w:t>»</w:t>
      </w:r>
      <w:r w:rsidR="004E1238">
        <w:rPr>
          <w:rFonts w:ascii="Times New Roman" w:hAnsi="Times New Roman" w:cs="Times New Roman"/>
          <w:sz w:val="28"/>
          <w:szCs w:val="28"/>
        </w:rPr>
        <w:t>.</w:t>
      </w:r>
    </w:p>
    <w:p w:rsidR="0096057A" w:rsidRDefault="0096057A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4E1238" w:rsidRDefault="004E1238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E1238">
        <w:rPr>
          <w:rFonts w:ascii="Times New Roman" w:hAnsi="Times New Roman" w:cs="Times New Roman"/>
          <w:b/>
          <w:sz w:val="28"/>
          <w:szCs w:val="28"/>
        </w:rPr>
        <w:t>1.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4E1238">
        <w:rPr>
          <w:rFonts w:ascii="Times New Roman" w:hAnsi="Times New Roman" w:cs="Times New Roman"/>
          <w:b/>
          <w:sz w:val="28"/>
          <w:szCs w:val="28"/>
        </w:rPr>
        <w:t>Общие положения</w:t>
      </w:r>
    </w:p>
    <w:p w:rsidR="004E1238" w:rsidRDefault="004E1238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E1238" w:rsidRDefault="004E1238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1238">
        <w:rPr>
          <w:rFonts w:ascii="Times New Roman" w:hAnsi="Times New Roman" w:cs="Times New Roman"/>
          <w:sz w:val="28"/>
          <w:szCs w:val="28"/>
        </w:rPr>
        <w:t xml:space="preserve">Настоящая </w:t>
      </w:r>
      <w:r w:rsidR="0096057A">
        <w:rPr>
          <w:rFonts w:ascii="Times New Roman" w:hAnsi="Times New Roman" w:cs="Times New Roman"/>
          <w:sz w:val="28"/>
          <w:szCs w:val="28"/>
        </w:rPr>
        <w:t>К</w:t>
      </w:r>
      <w:r w:rsidRPr="004E1238">
        <w:rPr>
          <w:rFonts w:ascii="Times New Roman" w:hAnsi="Times New Roman" w:cs="Times New Roman"/>
          <w:sz w:val="28"/>
          <w:szCs w:val="28"/>
        </w:rPr>
        <w:t xml:space="preserve">онцепция определяет основные цели и задачи, а также общую стратегию построения СЗИ в </w:t>
      </w:r>
      <w:r w:rsidR="0096057A">
        <w:rPr>
          <w:rFonts w:ascii="Times New Roman" w:hAnsi="Times New Roman" w:cs="Times New Roman"/>
          <w:sz w:val="28"/>
          <w:szCs w:val="28"/>
        </w:rPr>
        <w:t>ИС</w:t>
      </w:r>
      <w:r w:rsidRPr="004E1238">
        <w:rPr>
          <w:rFonts w:ascii="Times New Roman" w:hAnsi="Times New Roman" w:cs="Times New Roman"/>
          <w:sz w:val="28"/>
          <w:szCs w:val="28"/>
        </w:rPr>
        <w:t xml:space="preserve"> </w:t>
      </w:r>
      <w:r w:rsidR="00475B2D" w:rsidRPr="00475B2D">
        <w:rPr>
          <w:rFonts w:ascii="Times New Roman" w:hAnsi="Times New Roman" w:cs="Times New Roman"/>
          <w:sz w:val="28"/>
          <w:szCs w:val="28"/>
        </w:rPr>
        <w:t>Колледж</w:t>
      </w:r>
      <w:r w:rsidRPr="004E1238">
        <w:rPr>
          <w:rFonts w:ascii="Times New Roman" w:hAnsi="Times New Roman" w:cs="Times New Roman"/>
          <w:sz w:val="28"/>
          <w:szCs w:val="28"/>
        </w:rPr>
        <w:t>а.</w:t>
      </w:r>
      <w:r w:rsidR="005212C4">
        <w:rPr>
          <w:rFonts w:ascii="Times New Roman" w:hAnsi="Times New Roman" w:cs="Times New Roman"/>
          <w:sz w:val="28"/>
          <w:szCs w:val="28"/>
        </w:rPr>
        <w:t xml:space="preserve"> Концепция определяет основные требования и базовые подходы к их реализации для достижения требуемого уровня безопасности информации.</w:t>
      </w:r>
    </w:p>
    <w:p w:rsidR="005212C4" w:rsidRDefault="005212C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руктура</w:t>
      </w:r>
      <w:r w:rsidR="005101A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101AD">
        <w:rPr>
          <w:rFonts w:ascii="Times New Roman" w:hAnsi="Times New Roman" w:cs="Times New Roman"/>
          <w:sz w:val="28"/>
          <w:szCs w:val="28"/>
        </w:rPr>
        <w:t>с</w:t>
      </w:r>
      <w:r>
        <w:rPr>
          <w:rFonts w:ascii="Times New Roman" w:hAnsi="Times New Roman" w:cs="Times New Roman"/>
          <w:sz w:val="28"/>
          <w:szCs w:val="28"/>
        </w:rPr>
        <w:t xml:space="preserve">остав и основные функции СЗИ определяются, исходя из типа </w:t>
      </w:r>
      <w:r w:rsidR="0096057A">
        <w:rPr>
          <w:rFonts w:ascii="Times New Roman" w:hAnsi="Times New Roman" w:cs="Times New Roman"/>
          <w:sz w:val="28"/>
          <w:szCs w:val="28"/>
        </w:rPr>
        <w:t>ИС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5212C4" w:rsidRDefault="005212C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ЗИ включает организационные и технические меры и средства защиты информации, а также используемые в </w:t>
      </w:r>
      <w:r w:rsidR="0096057A">
        <w:rPr>
          <w:rFonts w:ascii="Times New Roman" w:hAnsi="Times New Roman" w:cs="Times New Roman"/>
          <w:sz w:val="28"/>
          <w:szCs w:val="28"/>
        </w:rPr>
        <w:t>ИС</w:t>
      </w:r>
      <w:r>
        <w:rPr>
          <w:rFonts w:ascii="Times New Roman" w:hAnsi="Times New Roman" w:cs="Times New Roman"/>
          <w:sz w:val="28"/>
          <w:szCs w:val="28"/>
        </w:rPr>
        <w:t xml:space="preserve"> информационные технологии.</w:t>
      </w:r>
    </w:p>
    <w:p w:rsidR="005212C4" w:rsidRDefault="005212C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Эти меры призваны обеспечить:</w:t>
      </w:r>
    </w:p>
    <w:p w:rsidR="005212C4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5212C4" w:rsidRPr="005212C4">
        <w:rPr>
          <w:rFonts w:ascii="Times New Roman" w:hAnsi="Times New Roman" w:cs="Times New Roman"/>
          <w:b/>
          <w:sz w:val="28"/>
          <w:szCs w:val="28"/>
        </w:rPr>
        <w:t>конфиденциальность</w:t>
      </w:r>
      <w:r w:rsidR="005212C4">
        <w:rPr>
          <w:rFonts w:ascii="Times New Roman" w:hAnsi="Times New Roman" w:cs="Times New Roman"/>
          <w:sz w:val="28"/>
          <w:szCs w:val="28"/>
        </w:rPr>
        <w:t xml:space="preserve"> информации (защиту от несанкционированного ознакомления);</w:t>
      </w:r>
    </w:p>
    <w:p w:rsidR="005212C4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5212C4" w:rsidRPr="005212C4">
        <w:rPr>
          <w:rFonts w:ascii="Times New Roman" w:hAnsi="Times New Roman" w:cs="Times New Roman"/>
          <w:b/>
          <w:sz w:val="28"/>
          <w:szCs w:val="28"/>
        </w:rPr>
        <w:t>целостность</w:t>
      </w:r>
      <w:r w:rsidR="005212C4">
        <w:rPr>
          <w:rFonts w:ascii="Times New Roman" w:hAnsi="Times New Roman" w:cs="Times New Roman"/>
          <w:sz w:val="28"/>
          <w:szCs w:val="28"/>
        </w:rPr>
        <w:t xml:space="preserve"> информации (актуальность и непротиворечивость информации, её защищенность от разрушения и несанкционированного изменения);</w:t>
      </w:r>
    </w:p>
    <w:p w:rsidR="005212C4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5212C4" w:rsidRPr="005212C4">
        <w:rPr>
          <w:rFonts w:ascii="Times New Roman" w:hAnsi="Times New Roman" w:cs="Times New Roman"/>
          <w:b/>
          <w:sz w:val="28"/>
          <w:szCs w:val="28"/>
        </w:rPr>
        <w:t>доступность</w:t>
      </w:r>
      <w:r w:rsidR="005212C4">
        <w:rPr>
          <w:rFonts w:ascii="Times New Roman" w:hAnsi="Times New Roman" w:cs="Times New Roman"/>
          <w:sz w:val="28"/>
          <w:szCs w:val="28"/>
        </w:rPr>
        <w:t xml:space="preserve"> информации (возможность за приемлемое время получить требуемую информационную услугу). </w:t>
      </w:r>
    </w:p>
    <w:p w:rsidR="005212C4" w:rsidRDefault="005212C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рганизационные меры</w:t>
      </w:r>
      <w:r>
        <w:rPr>
          <w:rFonts w:ascii="Times New Roman" w:hAnsi="Times New Roman" w:cs="Times New Roman"/>
          <w:sz w:val="28"/>
          <w:szCs w:val="28"/>
        </w:rPr>
        <w:t xml:space="preserve"> предусматривают создание и поддержание правовой базы ИБ и разработку (введение в действие) необходимых организационно-</w:t>
      </w:r>
      <w:r w:rsidR="00A619A1">
        <w:rPr>
          <w:rFonts w:ascii="Times New Roman" w:hAnsi="Times New Roman" w:cs="Times New Roman"/>
          <w:sz w:val="28"/>
          <w:szCs w:val="28"/>
        </w:rPr>
        <w:t>распорядительных документов:</w:t>
      </w:r>
    </w:p>
    <w:p w:rsidR="00A619A1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  <w:t>п</w:t>
      </w:r>
      <w:r w:rsidR="00A619A1">
        <w:rPr>
          <w:rFonts w:ascii="Times New Roman" w:hAnsi="Times New Roman" w:cs="Times New Roman"/>
          <w:sz w:val="28"/>
          <w:szCs w:val="28"/>
        </w:rPr>
        <w:t xml:space="preserve">олитику информационной безопасности </w:t>
      </w:r>
      <w:r w:rsidRPr="00475B2D">
        <w:rPr>
          <w:rFonts w:ascii="Times New Roman" w:hAnsi="Times New Roman" w:cs="Times New Roman"/>
          <w:sz w:val="28"/>
          <w:szCs w:val="28"/>
        </w:rPr>
        <w:t>Колледж</w:t>
      </w:r>
      <w:r w:rsidR="00A619A1">
        <w:rPr>
          <w:rFonts w:ascii="Times New Roman" w:hAnsi="Times New Roman" w:cs="Times New Roman"/>
          <w:sz w:val="28"/>
          <w:szCs w:val="28"/>
        </w:rPr>
        <w:t>а;</w:t>
      </w:r>
    </w:p>
    <w:p w:rsidR="00A619A1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A619A1">
        <w:rPr>
          <w:rFonts w:ascii="Times New Roman" w:hAnsi="Times New Roman" w:cs="Times New Roman"/>
          <w:sz w:val="28"/>
          <w:szCs w:val="28"/>
        </w:rPr>
        <w:t>правила, инструкции, положения, необходимые для обеспечения определенного уровня защищенности информации.</w:t>
      </w:r>
    </w:p>
    <w:p w:rsidR="00A619A1" w:rsidRDefault="00A619A1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Технические меры </w:t>
      </w:r>
      <w:r>
        <w:rPr>
          <w:rFonts w:ascii="Times New Roman" w:hAnsi="Times New Roman" w:cs="Times New Roman"/>
          <w:sz w:val="28"/>
          <w:szCs w:val="28"/>
        </w:rPr>
        <w:t>реализу</w:t>
      </w:r>
      <w:r w:rsidR="00F5264C">
        <w:rPr>
          <w:rFonts w:ascii="Times New Roman" w:hAnsi="Times New Roman" w:cs="Times New Roman"/>
          <w:sz w:val="28"/>
          <w:szCs w:val="28"/>
        </w:rPr>
        <w:t>ю</w:t>
      </w:r>
      <w:r>
        <w:rPr>
          <w:rFonts w:ascii="Times New Roman" w:hAnsi="Times New Roman" w:cs="Times New Roman"/>
          <w:sz w:val="28"/>
          <w:szCs w:val="28"/>
        </w:rPr>
        <w:t>тся при помощи соответствующих программно-технических средств и методов защиты.</w:t>
      </w:r>
    </w:p>
    <w:p w:rsidR="00A619A1" w:rsidRDefault="00A619A1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редполагается:</w:t>
      </w:r>
    </w:p>
    <w:p w:rsidR="00A619A1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5101AD">
        <w:rPr>
          <w:rFonts w:ascii="Times New Roman" w:hAnsi="Times New Roman" w:cs="Times New Roman"/>
          <w:sz w:val="28"/>
          <w:szCs w:val="28"/>
        </w:rPr>
        <w:t>п</w:t>
      </w:r>
      <w:r w:rsidR="00A619A1">
        <w:rPr>
          <w:rFonts w:ascii="Times New Roman" w:hAnsi="Times New Roman" w:cs="Times New Roman"/>
          <w:sz w:val="28"/>
          <w:szCs w:val="28"/>
        </w:rPr>
        <w:t xml:space="preserve">ровести внутренний аудит (инвентаризацию) всех ИС </w:t>
      </w:r>
      <w:r w:rsidR="00F3407D">
        <w:rPr>
          <w:rFonts w:ascii="Times New Roman" w:hAnsi="Times New Roman" w:cs="Times New Roman"/>
          <w:sz w:val="28"/>
          <w:szCs w:val="28"/>
        </w:rPr>
        <w:t>Колледжа</w:t>
      </w:r>
      <w:r w:rsidR="005101AD">
        <w:rPr>
          <w:rFonts w:ascii="Times New Roman" w:hAnsi="Times New Roman" w:cs="Times New Roman"/>
          <w:sz w:val="28"/>
          <w:szCs w:val="28"/>
        </w:rPr>
        <w:t>;</w:t>
      </w:r>
    </w:p>
    <w:p w:rsidR="00A619A1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5101AD">
        <w:rPr>
          <w:rFonts w:ascii="Times New Roman" w:hAnsi="Times New Roman" w:cs="Times New Roman"/>
          <w:sz w:val="28"/>
          <w:szCs w:val="28"/>
        </w:rPr>
        <w:t>с</w:t>
      </w:r>
      <w:r w:rsidR="00A619A1">
        <w:rPr>
          <w:rFonts w:ascii="Times New Roman" w:hAnsi="Times New Roman" w:cs="Times New Roman"/>
          <w:sz w:val="28"/>
          <w:szCs w:val="28"/>
        </w:rPr>
        <w:t>оставить отчет по</w:t>
      </w:r>
      <w:r w:rsidR="005101AD">
        <w:rPr>
          <w:rFonts w:ascii="Times New Roman" w:hAnsi="Times New Roman" w:cs="Times New Roman"/>
          <w:sz w:val="28"/>
          <w:szCs w:val="28"/>
        </w:rPr>
        <w:t xml:space="preserve"> результатам внутреннего аудита;</w:t>
      </w:r>
    </w:p>
    <w:p w:rsidR="00A619A1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5101AD">
        <w:rPr>
          <w:rFonts w:ascii="Times New Roman" w:hAnsi="Times New Roman" w:cs="Times New Roman"/>
          <w:sz w:val="28"/>
          <w:szCs w:val="28"/>
        </w:rPr>
        <w:t>н</w:t>
      </w:r>
      <w:r w:rsidR="00A619A1">
        <w:rPr>
          <w:rFonts w:ascii="Times New Roman" w:hAnsi="Times New Roman" w:cs="Times New Roman"/>
          <w:sz w:val="28"/>
          <w:szCs w:val="28"/>
        </w:rPr>
        <w:t>а основании отчета определить перечень необходимых мер защиты информации.</w:t>
      </w:r>
    </w:p>
    <w:p w:rsidR="00A619A1" w:rsidRDefault="00A619A1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A619A1" w:rsidRDefault="00A619A1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. Задачи системы защиты информации</w:t>
      </w:r>
    </w:p>
    <w:p w:rsidR="00A619A1" w:rsidRDefault="00A619A1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619A1" w:rsidRPr="00A619A1" w:rsidRDefault="00A619A1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619A1">
        <w:rPr>
          <w:rFonts w:ascii="Times New Roman" w:hAnsi="Times New Roman" w:cs="Times New Roman"/>
          <w:sz w:val="28"/>
          <w:szCs w:val="28"/>
        </w:rPr>
        <w:t>Основной целью СЗИ является минимизация ущерба от возможной реализации угроз безопасности информации.</w:t>
      </w:r>
    </w:p>
    <w:p w:rsidR="00A619A1" w:rsidRDefault="00A619A1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ЗИ должна обеспечивать эффективное решение следующих задач:</w:t>
      </w:r>
    </w:p>
    <w:p w:rsidR="00A619A1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A619A1">
        <w:rPr>
          <w:rFonts w:ascii="Times New Roman" w:hAnsi="Times New Roman" w:cs="Times New Roman"/>
          <w:sz w:val="28"/>
          <w:szCs w:val="28"/>
        </w:rPr>
        <w:t>защиту от вмешательства в функционирование ИС посторонних лиц (возможность использования ИС и доступа к её ресурсам должны иметь только зарегистрированные установленным порядком пользователи);</w:t>
      </w:r>
    </w:p>
    <w:p w:rsidR="00A619A1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A619A1">
        <w:rPr>
          <w:rFonts w:ascii="Times New Roman" w:hAnsi="Times New Roman" w:cs="Times New Roman"/>
          <w:sz w:val="28"/>
          <w:szCs w:val="28"/>
        </w:rPr>
        <w:t>разграничение доступа пользователей к аппаратным, програм</w:t>
      </w:r>
      <w:r w:rsidR="00CB508A">
        <w:rPr>
          <w:rFonts w:ascii="Times New Roman" w:hAnsi="Times New Roman" w:cs="Times New Roman"/>
          <w:sz w:val="28"/>
          <w:szCs w:val="28"/>
        </w:rPr>
        <w:t>м</w:t>
      </w:r>
      <w:r w:rsidR="00A619A1">
        <w:rPr>
          <w:rFonts w:ascii="Times New Roman" w:hAnsi="Times New Roman" w:cs="Times New Roman"/>
          <w:sz w:val="28"/>
          <w:szCs w:val="28"/>
        </w:rPr>
        <w:t>ным</w:t>
      </w:r>
      <w:r w:rsidR="00CB508A">
        <w:rPr>
          <w:rFonts w:ascii="Times New Roman" w:hAnsi="Times New Roman" w:cs="Times New Roman"/>
          <w:sz w:val="28"/>
          <w:szCs w:val="28"/>
        </w:rPr>
        <w:t xml:space="preserve"> и информационным ресурсам ИС (доступ только к тем ресурсам и выполнения только тех операций с ними, которые необходимы конкретным пользователям ИС для выполнения своих служебных обязанностей), то есть защиту от НСД</w:t>
      </w:r>
      <w:r w:rsidR="00741297">
        <w:rPr>
          <w:rFonts w:ascii="Times New Roman" w:hAnsi="Times New Roman" w:cs="Times New Roman"/>
          <w:sz w:val="28"/>
          <w:szCs w:val="28"/>
        </w:rPr>
        <w:t>:</w:t>
      </w:r>
    </w:p>
    <w:p w:rsidR="00CB508A" w:rsidRDefault="00475B2D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CB508A">
        <w:rPr>
          <w:rFonts w:ascii="Times New Roman" w:hAnsi="Times New Roman" w:cs="Times New Roman"/>
          <w:sz w:val="28"/>
          <w:szCs w:val="28"/>
        </w:rPr>
        <w:t>к информации</w:t>
      </w:r>
      <w:r w:rsidR="00FD31B7">
        <w:rPr>
          <w:rFonts w:ascii="Times New Roman" w:hAnsi="Times New Roman" w:cs="Times New Roman"/>
          <w:sz w:val="28"/>
          <w:szCs w:val="28"/>
        </w:rPr>
        <w:t xml:space="preserve">, хранящейся и обрабатываемой  </w:t>
      </w:r>
      <w:r w:rsidR="00FD31B7" w:rsidRPr="00CA615B">
        <w:rPr>
          <w:rFonts w:ascii="Times New Roman" w:hAnsi="Times New Roman" w:cs="Times New Roman"/>
          <w:sz w:val="28"/>
          <w:szCs w:val="28"/>
        </w:rPr>
        <w:t>в</w:t>
      </w:r>
      <w:r w:rsidR="00CB508A">
        <w:rPr>
          <w:rFonts w:ascii="Times New Roman" w:hAnsi="Times New Roman" w:cs="Times New Roman"/>
          <w:sz w:val="28"/>
          <w:szCs w:val="28"/>
        </w:rPr>
        <w:t xml:space="preserve"> ИС;</w:t>
      </w:r>
    </w:p>
    <w:p w:rsidR="007638CB" w:rsidRDefault="00475B2D" w:rsidP="00475B2D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CB508A">
        <w:rPr>
          <w:rFonts w:ascii="Times New Roman" w:hAnsi="Times New Roman" w:cs="Times New Roman"/>
          <w:sz w:val="28"/>
          <w:szCs w:val="28"/>
        </w:rPr>
        <w:t>к средствам вычислительной техники ИС;</w:t>
      </w:r>
    </w:p>
    <w:p w:rsidR="00CB508A" w:rsidRDefault="00CB508A" w:rsidP="00741297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="00475B2D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к аппаратным, программным и криптографическим средствам защиты,</w:t>
      </w:r>
      <w:r w:rsidR="007412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спользуемым в ИС; </w:t>
      </w:r>
    </w:p>
    <w:p w:rsidR="00CB508A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CB508A">
        <w:rPr>
          <w:rFonts w:ascii="Times New Roman" w:hAnsi="Times New Roman" w:cs="Times New Roman"/>
          <w:sz w:val="28"/>
          <w:szCs w:val="28"/>
        </w:rPr>
        <w:t>регистрацию действий пользователей при использовании защищаемых ресурсов ИС в системных журналах и периодический контроль корректности действий пользователей системы путем анализа содержимого этих журналов;</w:t>
      </w:r>
    </w:p>
    <w:p w:rsidR="00CB508A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CB508A">
        <w:rPr>
          <w:rFonts w:ascii="Times New Roman" w:hAnsi="Times New Roman" w:cs="Times New Roman"/>
          <w:sz w:val="28"/>
          <w:szCs w:val="28"/>
        </w:rPr>
        <w:t>контроль целостности (обеспечение неизменности) среды исполнения программ и её восстановление в случае нарушения;</w:t>
      </w:r>
    </w:p>
    <w:p w:rsidR="00CB508A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417FEE">
        <w:rPr>
          <w:rFonts w:ascii="Times New Roman" w:hAnsi="Times New Roman" w:cs="Times New Roman"/>
          <w:sz w:val="28"/>
          <w:szCs w:val="28"/>
        </w:rPr>
        <w:t>защиту от несанкционированной модификации и контроль целостности используемых в ИС программных средств, а также защиту от внедрения несанкционированных программ;</w:t>
      </w:r>
    </w:p>
    <w:p w:rsidR="00417FE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417FEE">
        <w:rPr>
          <w:rFonts w:ascii="Times New Roman" w:hAnsi="Times New Roman" w:cs="Times New Roman"/>
          <w:sz w:val="28"/>
          <w:szCs w:val="28"/>
        </w:rPr>
        <w:t>защиту информации от утечки по техническим каналам при её обработке, хранении и передачи по каналам связи;</w:t>
      </w:r>
    </w:p>
    <w:p w:rsidR="00417FE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417FEE">
        <w:rPr>
          <w:rFonts w:ascii="Times New Roman" w:hAnsi="Times New Roman" w:cs="Times New Roman"/>
          <w:sz w:val="28"/>
          <w:szCs w:val="28"/>
        </w:rPr>
        <w:t>защиту информации, хранимой, обрабатываемой и передаваемой по каналам связи, от несанкционированного разглашения или искажения;</w:t>
      </w:r>
    </w:p>
    <w:p w:rsidR="00417FE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417FEE">
        <w:rPr>
          <w:rFonts w:ascii="Times New Roman" w:hAnsi="Times New Roman" w:cs="Times New Roman"/>
          <w:sz w:val="28"/>
          <w:szCs w:val="28"/>
        </w:rPr>
        <w:t>своевременное выявление источников угроз безопасности информации, причин и условий, способствующих нанесению ущерба информации;</w:t>
      </w:r>
    </w:p>
    <w:p w:rsidR="00417FE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417FEE">
        <w:rPr>
          <w:rFonts w:ascii="Times New Roman" w:hAnsi="Times New Roman" w:cs="Times New Roman"/>
          <w:sz w:val="28"/>
          <w:szCs w:val="28"/>
        </w:rPr>
        <w:t>оперативное реагирование на угрозы безопасности информации;</w:t>
      </w:r>
    </w:p>
    <w:p w:rsidR="00417FE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417FEE">
        <w:rPr>
          <w:rFonts w:ascii="Times New Roman" w:hAnsi="Times New Roman" w:cs="Times New Roman"/>
          <w:sz w:val="28"/>
          <w:szCs w:val="28"/>
        </w:rPr>
        <w:t>локализация и минимизация ущерба, наносимого неправомерными действиями физических и юридических лиц;</w:t>
      </w:r>
    </w:p>
    <w:p w:rsidR="00417FE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417FEE">
        <w:rPr>
          <w:rFonts w:ascii="Times New Roman" w:hAnsi="Times New Roman" w:cs="Times New Roman"/>
          <w:sz w:val="28"/>
          <w:szCs w:val="28"/>
        </w:rPr>
        <w:t>ослабление негативного влияния и ликвидация последствий нарушения безопасности информации.</w:t>
      </w:r>
    </w:p>
    <w:p w:rsidR="00F613B6" w:rsidRDefault="00F613B6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F613B6" w:rsidRDefault="00F613B6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13B6">
        <w:rPr>
          <w:rFonts w:ascii="Times New Roman" w:hAnsi="Times New Roman" w:cs="Times New Roman"/>
          <w:b/>
          <w:sz w:val="28"/>
          <w:szCs w:val="28"/>
        </w:rPr>
        <w:t>3</w:t>
      </w:r>
      <w:r>
        <w:rPr>
          <w:rFonts w:ascii="Times New Roman" w:hAnsi="Times New Roman" w:cs="Times New Roman"/>
          <w:b/>
          <w:sz w:val="28"/>
          <w:szCs w:val="28"/>
        </w:rPr>
        <w:t>. Объекты защиты</w:t>
      </w:r>
    </w:p>
    <w:p w:rsidR="00F613B6" w:rsidRDefault="00F613B6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F613B6" w:rsidRDefault="00F613B6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1 Перечень информационных систем</w:t>
      </w:r>
    </w:p>
    <w:p w:rsidR="00B95E91" w:rsidRDefault="00B95E91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F613B6" w:rsidRDefault="00F613B6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е производится обработка информации в информационных системах.</w:t>
      </w:r>
    </w:p>
    <w:p w:rsidR="00F613B6" w:rsidRDefault="00F613B6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бщая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 xml:space="preserve">а является распределенной системой, объединяющей автоматизированные </w:t>
      </w:r>
      <w:r w:rsidR="00B95E91">
        <w:rPr>
          <w:rFonts w:ascii="Times New Roman" w:hAnsi="Times New Roman" w:cs="Times New Roman"/>
          <w:sz w:val="28"/>
          <w:szCs w:val="28"/>
        </w:rPr>
        <w:t>ИС</w:t>
      </w:r>
      <w:r>
        <w:rPr>
          <w:rFonts w:ascii="Times New Roman" w:hAnsi="Times New Roman" w:cs="Times New Roman"/>
          <w:sz w:val="28"/>
          <w:szCs w:val="28"/>
        </w:rPr>
        <w:t xml:space="preserve"> (подсистемы) подразделений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 xml:space="preserve">а в единую корпоративную вычислительную (информационно-телекоммуникационную) сеть. </w:t>
      </w:r>
    </w:p>
    <w:p w:rsidR="00F613B6" w:rsidRDefault="00F613B6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 циркулирует информация разных категорий. Информация может быть совместно использована различными пользователями из различных подсетей единой вычислительной сети.</w:t>
      </w:r>
    </w:p>
    <w:p w:rsidR="00F613B6" w:rsidRDefault="00F613B6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ряде подсистем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 предусмотрено взаимодействие с внешними организациями по различным каналам связи.</w:t>
      </w:r>
    </w:p>
    <w:p w:rsidR="00F613B6" w:rsidRDefault="00F613B6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 xml:space="preserve">Комплекс технических средств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 включает средства обработки данных (компьютеры, серверы, почтовые серверы и т.п.),</w:t>
      </w:r>
      <w:r w:rsidR="008461DE">
        <w:rPr>
          <w:rFonts w:ascii="Times New Roman" w:hAnsi="Times New Roman" w:cs="Times New Roman"/>
          <w:sz w:val="28"/>
          <w:szCs w:val="28"/>
        </w:rPr>
        <w:t xml:space="preserve"> средства обмена данными в ЛВС с возможностью выхода в глобальные сети (кабельная система, коммутаторы, маршрутизаторы и т.д.), а также средства хранения (в </w:t>
      </w:r>
      <w:proofErr w:type="spellStart"/>
      <w:r w:rsidR="008461DE">
        <w:rPr>
          <w:rFonts w:ascii="Times New Roman" w:hAnsi="Times New Roman" w:cs="Times New Roman"/>
          <w:sz w:val="28"/>
          <w:szCs w:val="28"/>
        </w:rPr>
        <w:t>т.ч</w:t>
      </w:r>
      <w:proofErr w:type="spellEnd"/>
      <w:r w:rsidR="008461DE">
        <w:rPr>
          <w:rFonts w:ascii="Times New Roman" w:hAnsi="Times New Roman" w:cs="Times New Roman"/>
          <w:sz w:val="28"/>
          <w:szCs w:val="28"/>
        </w:rPr>
        <w:t>. архивирования) данных.</w:t>
      </w:r>
      <w:proofErr w:type="gramEnd"/>
    </w:p>
    <w:p w:rsidR="008461DE" w:rsidRDefault="008461DE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собенности функционирования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:</w:t>
      </w:r>
    </w:p>
    <w:p w:rsidR="008461D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8461DE">
        <w:rPr>
          <w:rFonts w:ascii="Times New Roman" w:hAnsi="Times New Roman" w:cs="Times New Roman"/>
          <w:sz w:val="28"/>
          <w:szCs w:val="28"/>
        </w:rPr>
        <w:t xml:space="preserve">большая территориальная </w:t>
      </w:r>
      <w:proofErr w:type="spellStart"/>
      <w:r w:rsidR="008461DE">
        <w:rPr>
          <w:rFonts w:ascii="Times New Roman" w:hAnsi="Times New Roman" w:cs="Times New Roman"/>
          <w:sz w:val="28"/>
          <w:szCs w:val="28"/>
        </w:rPr>
        <w:t>распредел</w:t>
      </w:r>
      <w:r w:rsidR="00741297">
        <w:rPr>
          <w:rFonts w:ascii="Times New Roman" w:hAnsi="Times New Roman" w:cs="Times New Roman"/>
          <w:sz w:val="28"/>
          <w:szCs w:val="28"/>
        </w:rPr>
        <w:t>ё</w:t>
      </w:r>
      <w:r w:rsidR="008461DE">
        <w:rPr>
          <w:rFonts w:ascii="Times New Roman" w:hAnsi="Times New Roman" w:cs="Times New Roman"/>
          <w:sz w:val="28"/>
          <w:szCs w:val="28"/>
        </w:rPr>
        <w:t>нность</w:t>
      </w:r>
      <w:proofErr w:type="spellEnd"/>
      <w:r w:rsidR="008461DE">
        <w:rPr>
          <w:rFonts w:ascii="Times New Roman" w:hAnsi="Times New Roman" w:cs="Times New Roman"/>
          <w:sz w:val="28"/>
          <w:szCs w:val="28"/>
        </w:rPr>
        <w:t xml:space="preserve"> системы;</w:t>
      </w:r>
    </w:p>
    <w:p w:rsidR="008461D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8461DE">
        <w:rPr>
          <w:rFonts w:ascii="Times New Roman" w:hAnsi="Times New Roman" w:cs="Times New Roman"/>
          <w:sz w:val="28"/>
          <w:szCs w:val="28"/>
        </w:rPr>
        <w:t>объединение в единую систему большого количества разнообразных технических средств обработки и передачи информации;</w:t>
      </w:r>
    </w:p>
    <w:p w:rsidR="008461DE" w:rsidRDefault="00C71EBC" w:rsidP="00C71EBC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8461DE">
        <w:rPr>
          <w:rFonts w:ascii="Times New Roman" w:hAnsi="Times New Roman" w:cs="Times New Roman"/>
          <w:sz w:val="28"/>
          <w:szCs w:val="28"/>
        </w:rPr>
        <w:t>большое разнообразие решаемых задач и типов обрабатываемых данных;</w:t>
      </w:r>
    </w:p>
    <w:p w:rsidR="008461D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8461DE">
        <w:rPr>
          <w:rFonts w:ascii="Times New Roman" w:hAnsi="Times New Roman" w:cs="Times New Roman"/>
          <w:sz w:val="28"/>
          <w:szCs w:val="28"/>
        </w:rPr>
        <w:t>сложные режимы автоматизированной обработки информации, совмещенные с выполнением информационных запросов множества различных категорий пользователей;</w:t>
      </w:r>
    </w:p>
    <w:p w:rsidR="008461D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8461DE">
        <w:rPr>
          <w:rFonts w:ascii="Times New Roman" w:hAnsi="Times New Roman" w:cs="Times New Roman"/>
          <w:sz w:val="28"/>
          <w:szCs w:val="28"/>
        </w:rPr>
        <w:t>объединение в единых БД информации различного назначения, принадлежности и уровней конфиденциальности;</w:t>
      </w:r>
    </w:p>
    <w:p w:rsidR="008461D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8461DE">
        <w:rPr>
          <w:rFonts w:ascii="Times New Roman" w:hAnsi="Times New Roman" w:cs="Times New Roman"/>
          <w:sz w:val="28"/>
          <w:szCs w:val="28"/>
        </w:rPr>
        <w:t>большое число каналов взаимодействия с внешними источниками и потребителями информации;</w:t>
      </w:r>
    </w:p>
    <w:p w:rsidR="008461DE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A64774">
        <w:rPr>
          <w:rFonts w:ascii="Times New Roman" w:hAnsi="Times New Roman" w:cs="Times New Roman"/>
          <w:sz w:val="28"/>
          <w:szCs w:val="28"/>
        </w:rPr>
        <w:t xml:space="preserve">непрерывность функционирования ИС </w:t>
      </w:r>
      <w:r w:rsidRPr="00C71EBC">
        <w:rPr>
          <w:rFonts w:ascii="Times New Roman" w:hAnsi="Times New Roman" w:cs="Times New Roman"/>
          <w:sz w:val="28"/>
          <w:szCs w:val="28"/>
        </w:rPr>
        <w:t>Колледж</w:t>
      </w:r>
      <w:r w:rsidR="00A64774">
        <w:rPr>
          <w:rFonts w:ascii="Times New Roman" w:hAnsi="Times New Roman" w:cs="Times New Roman"/>
          <w:sz w:val="28"/>
          <w:szCs w:val="28"/>
        </w:rPr>
        <w:t>а;</w:t>
      </w:r>
    </w:p>
    <w:p w:rsidR="00A64774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A64774">
        <w:rPr>
          <w:rFonts w:ascii="Times New Roman" w:hAnsi="Times New Roman" w:cs="Times New Roman"/>
          <w:sz w:val="28"/>
          <w:szCs w:val="28"/>
        </w:rPr>
        <w:t>высокая интенсивность информационных потоков;</w:t>
      </w:r>
    </w:p>
    <w:p w:rsidR="00A64774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A64774">
        <w:rPr>
          <w:rFonts w:ascii="Times New Roman" w:hAnsi="Times New Roman" w:cs="Times New Roman"/>
          <w:sz w:val="28"/>
          <w:szCs w:val="28"/>
        </w:rPr>
        <w:t>наличие в ИС функциональных подсистем с различными требованиями по уровням защищенности (физически объединенных в единую сеть).</w:t>
      </w:r>
    </w:p>
    <w:p w:rsidR="00A64774" w:rsidRDefault="00A6477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Общая структурная и функциональная организация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 xml:space="preserve">а определяется организационно-штатной структурой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 xml:space="preserve">а и задачами, решаемыми его структурными подразделениями. В самом общем виде, единая телекоммуникационная </w:t>
      </w:r>
      <w:r w:rsidR="00B95E91">
        <w:rPr>
          <w:rFonts w:ascii="Times New Roman" w:hAnsi="Times New Roman" w:cs="Times New Roman"/>
          <w:sz w:val="28"/>
          <w:szCs w:val="28"/>
        </w:rPr>
        <w:t>ИС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 xml:space="preserve">а представляет собой совокупность ЛВС отделений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 xml:space="preserve">а, объединенных средствами телекоммуникации. Каждая ЛВС в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 xml:space="preserve">а объединяет ряд взаимосвязанных и взаимодействующих подсистем, обеспечивающих решение задач отдельными структурными подразделениями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.</w:t>
      </w:r>
    </w:p>
    <w:p w:rsidR="00A64774" w:rsidRDefault="00A6477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редполагается:</w:t>
      </w:r>
    </w:p>
    <w:p w:rsidR="00A64774" w:rsidRDefault="00A6477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 основании отчета по результатам внутреннего аудита составить перечень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.</w:t>
      </w:r>
    </w:p>
    <w:p w:rsidR="00A64774" w:rsidRDefault="00A6477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A64774" w:rsidRDefault="00A64774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64774">
        <w:rPr>
          <w:rFonts w:ascii="Times New Roman" w:hAnsi="Times New Roman" w:cs="Times New Roman"/>
          <w:b/>
          <w:sz w:val="28"/>
          <w:szCs w:val="28"/>
        </w:rPr>
        <w:t>3.2.</w:t>
      </w:r>
      <w:r>
        <w:rPr>
          <w:rFonts w:ascii="Times New Roman" w:hAnsi="Times New Roman" w:cs="Times New Roman"/>
          <w:b/>
          <w:sz w:val="28"/>
          <w:szCs w:val="28"/>
        </w:rPr>
        <w:t xml:space="preserve"> Перечень объектов защиты</w:t>
      </w:r>
    </w:p>
    <w:p w:rsidR="00613A3F" w:rsidRDefault="00613A3F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64774" w:rsidRDefault="00326642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бъектами защиты являются: информация, обрабатываемая  ИС, и технические средства её обработки и защиты.</w:t>
      </w:r>
    </w:p>
    <w:p w:rsidR="00326642" w:rsidRDefault="00326642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бъекты защиты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 включают:</w:t>
      </w:r>
    </w:p>
    <w:p w:rsidR="00326642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326642">
        <w:rPr>
          <w:rFonts w:ascii="Times New Roman" w:hAnsi="Times New Roman" w:cs="Times New Roman"/>
          <w:sz w:val="28"/>
          <w:szCs w:val="28"/>
        </w:rPr>
        <w:t>технологическое оборудование (средства вычислительной техники, сетевое и кабельное оборудование);</w:t>
      </w:r>
    </w:p>
    <w:p w:rsidR="00326642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326642">
        <w:rPr>
          <w:rFonts w:ascii="Times New Roman" w:hAnsi="Times New Roman" w:cs="Times New Roman"/>
          <w:sz w:val="28"/>
          <w:szCs w:val="28"/>
        </w:rPr>
        <w:t>информационные ресурсы, содержащие сведения различной категории доступа и представленные в виде документов или записей в носителях на магнитной, оптической и другой основе, информационных физических полях, массивах и базах данных;</w:t>
      </w:r>
    </w:p>
    <w:p w:rsidR="00326642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326642">
        <w:rPr>
          <w:rFonts w:ascii="Times New Roman" w:hAnsi="Times New Roman" w:cs="Times New Roman"/>
          <w:sz w:val="28"/>
          <w:szCs w:val="28"/>
        </w:rPr>
        <w:t>программные средства (операционные системы, системы управления базами данных, другое общесистемное и прикладное программное обеспечение);</w:t>
      </w:r>
    </w:p>
    <w:p w:rsidR="00326642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326642">
        <w:rPr>
          <w:rFonts w:ascii="Times New Roman" w:hAnsi="Times New Roman" w:cs="Times New Roman"/>
          <w:sz w:val="28"/>
          <w:szCs w:val="28"/>
        </w:rPr>
        <w:t>каналы и средства информационного обмена и телекоммуникации;</w:t>
      </w:r>
    </w:p>
    <w:p w:rsidR="00326642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326642">
        <w:rPr>
          <w:rFonts w:ascii="Times New Roman" w:hAnsi="Times New Roman" w:cs="Times New Roman"/>
          <w:sz w:val="28"/>
          <w:szCs w:val="28"/>
        </w:rPr>
        <w:t>технические средства, используемые для создания, тиражирования и обработки информации;</w:t>
      </w:r>
    </w:p>
    <w:p w:rsidR="00326642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326642">
        <w:rPr>
          <w:rFonts w:ascii="Times New Roman" w:hAnsi="Times New Roman" w:cs="Times New Roman"/>
          <w:sz w:val="28"/>
          <w:szCs w:val="28"/>
        </w:rPr>
        <w:t>средства защиты информации;</w:t>
      </w:r>
    </w:p>
    <w:p w:rsidR="00326642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326642">
        <w:rPr>
          <w:rFonts w:ascii="Times New Roman" w:hAnsi="Times New Roman" w:cs="Times New Roman"/>
          <w:sz w:val="28"/>
          <w:szCs w:val="28"/>
        </w:rPr>
        <w:t>объекты и помещения, в которых размещены компоненты ИС.</w:t>
      </w:r>
    </w:p>
    <w:p w:rsidR="00326642" w:rsidRDefault="00E90243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редполагается:</w:t>
      </w:r>
    </w:p>
    <w:p w:rsidR="00E90243" w:rsidRDefault="00E90243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 основании отчета по результатам внутреннего аудита составить перечень объектов, подлежащих защите в ИС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.</w:t>
      </w:r>
    </w:p>
    <w:p w:rsidR="00E90243" w:rsidRDefault="00E90243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E90243" w:rsidRDefault="00E90243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4. Классификация пользователей </w:t>
      </w:r>
      <w:r w:rsidR="00613A3F">
        <w:rPr>
          <w:rFonts w:ascii="Times New Roman" w:hAnsi="Times New Roman" w:cs="Times New Roman"/>
          <w:b/>
          <w:sz w:val="28"/>
          <w:szCs w:val="28"/>
        </w:rPr>
        <w:t xml:space="preserve">информационных систем </w:t>
      </w:r>
    </w:p>
    <w:p w:rsidR="00E90243" w:rsidRDefault="00E90243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E90243" w:rsidRDefault="00E90243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льзователем ИС является лицо, участвующее в функционировании </w:t>
      </w:r>
      <w:r w:rsidR="00613A3F">
        <w:rPr>
          <w:rFonts w:ascii="Times New Roman" w:hAnsi="Times New Roman" w:cs="Times New Roman"/>
          <w:sz w:val="28"/>
          <w:szCs w:val="28"/>
        </w:rPr>
        <w:t>ИС</w:t>
      </w:r>
      <w:r>
        <w:rPr>
          <w:rFonts w:ascii="Times New Roman" w:hAnsi="Times New Roman" w:cs="Times New Roman"/>
          <w:sz w:val="28"/>
          <w:szCs w:val="28"/>
        </w:rPr>
        <w:t xml:space="preserve"> или использующее результаты её функционирования. Пользователем ИС является любой обучающийся и работник </w:t>
      </w:r>
      <w:r w:rsidR="00C71EBC" w:rsidRPr="00C71EBC">
        <w:rPr>
          <w:rFonts w:ascii="Times New Roman" w:hAnsi="Times New Roman" w:cs="Times New Roman"/>
          <w:sz w:val="28"/>
          <w:szCs w:val="28"/>
        </w:rPr>
        <w:t>Колледж</w:t>
      </w:r>
      <w:r>
        <w:rPr>
          <w:rFonts w:ascii="Times New Roman" w:hAnsi="Times New Roman" w:cs="Times New Roman"/>
          <w:sz w:val="28"/>
          <w:szCs w:val="28"/>
        </w:rPr>
        <w:t>а, имеющий доступ к ИС и её ресурсам в соответствии с установленным порядком и его функциональными обязанностями.</w:t>
      </w:r>
    </w:p>
    <w:p w:rsidR="00E90243" w:rsidRDefault="00E90243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льзователи ИС делятся на три основные категории:</w:t>
      </w:r>
    </w:p>
    <w:p w:rsidR="00E90243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1.</w:t>
      </w:r>
      <w:r>
        <w:rPr>
          <w:rFonts w:ascii="Times New Roman" w:hAnsi="Times New Roman" w:cs="Times New Roman"/>
          <w:sz w:val="28"/>
          <w:szCs w:val="28"/>
        </w:rPr>
        <w:tab/>
      </w:r>
      <w:r w:rsidR="00E90243" w:rsidRPr="00B12A25">
        <w:rPr>
          <w:rFonts w:ascii="Times New Roman" w:hAnsi="Times New Roman" w:cs="Times New Roman"/>
          <w:b/>
          <w:sz w:val="28"/>
          <w:szCs w:val="28"/>
        </w:rPr>
        <w:t xml:space="preserve">Администраторы ИС. </w:t>
      </w:r>
      <w:r w:rsidR="00E90243">
        <w:rPr>
          <w:rFonts w:ascii="Times New Roman" w:hAnsi="Times New Roman" w:cs="Times New Roman"/>
          <w:sz w:val="28"/>
          <w:szCs w:val="28"/>
        </w:rPr>
        <w:t xml:space="preserve">Работники </w:t>
      </w:r>
      <w:r w:rsidRPr="00C71EBC">
        <w:rPr>
          <w:rFonts w:ascii="Times New Roman" w:hAnsi="Times New Roman" w:cs="Times New Roman"/>
          <w:sz w:val="28"/>
          <w:szCs w:val="28"/>
        </w:rPr>
        <w:t>Колледж</w:t>
      </w:r>
      <w:r w:rsidR="00E90243">
        <w:rPr>
          <w:rFonts w:ascii="Times New Roman" w:hAnsi="Times New Roman" w:cs="Times New Roman"/>
          <w:sz w:val="28"/>
          <w:szCs w:val="28"/>
        </w:rPr>
        <w:t>а, которые занимаются настройкой, внедрением и сопровождением информационных систем. Администратор ИС обладает следующим уровнем доступа:</w:t>
      </w:r>
    </w:p>
    <w:p w:rsidR="00E90243" w:rsidRDefault="00B12A25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="00C71EBC">
        <w:rPr>
          <w:rFonts w:ascii="Times New Roman" w:hAnsi="Times New Roman" w:cs="Times New Roman"/>
          <w:sz w:val="28"/>
          <w:szCs w:val="28"/>
        </w:rPr>
        <w:tab/>
      </w:r>
      <w:r w:rsidR="00E9024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обладает полной информацией о системном и прикладном программном обеспечении ИС;</w:t>
      </w:r>
    </w:p>
    <w:p w:rsidR="00B12A25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B12A25">
        <w:rPr>
          <w:rFonts w:ascii="Times New Roman" w:hAnsi="Times New Roman" w:cs="Times New Roman"/>
          <w:sz w:val="28"/>
          <w:szCs w:val="28"/>
        </w:rPr>
        <w:t>обладает полной информацией о технических средствах и конфигурации ИС;</w:t>
      </w:r>
    </w:p>
    <w:p w:rsidR="00B12A25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B12A25">
        <w:rPr>
          <w:rFonts w:ascii="Times New Roman" w:hAnsi="Times New Roman" w:cs="Times New Roman"/>
          <w:sz w:val="28"/>
          <w:szCs w:val="28"/>
        </w:rPr>
        <w:t>имеет доступ ко всем техническим средствам обработки информации и к данным ИС;</w:t>
      </w:r>
    </w:p>
    <w:p w:rsidR="00B12A25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B12A25">
        <w:rPr>
          <w:rFonts w:ascii="Times New Roman" w:hAnsi="Times New Roman" w:cs="Times New Roman"/>
          <w:sz w:val="28"/>
          <w:szCs w:val="28"/>
        </w:rPr>
        <w:t>обладает правами конфигурирования и административной настройки технических средств ИС.</w:t>
      </w:r>
    </w:p>
    <w:p w:rsidR="00B12A25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</w:t>
      </w:r>
      <w:r>
        <w:rPr>
          <w:rFonts w:ascii="Times New Roman" w:hAnsi="Times New Roman" w:cs="Times New Roman"/>
          <w:sz w:val="28"/>
          <w:szCs w:val="28"/>
        </w:rPr>
        <w:tab/>
      </w:r>
      <w:r w:rsidR="00B12A25" w:rsidRPr="00A333DC">
        <w:rPr>
          <w:rFonts w:ascii="Times New Roman" w:hAnsi="Times New Roman" w:cs="Times New Roman"/>
          <w:b/>
          <w:sz w:val="28"/>
          <w:szCs w:val="28"/>
        </w:rPr>
        <w:t>Программисты (разработчики) ИС.</w:t>
      </w:r>
      <w:r w:rsidR="00B12A25">
        <w:rPr>
          <w:rFonts w:ascii="Times New Roman" w:hAnsi="Times New Roman" w:cs="Times New Roman"/>
          <w:sz w:val="28"/>
          <w:szCs w:val="28"/>
        </w:rPr>
        <w:t xml:space="preserve"> Работники </w:t>
      </w:r>
      <w:r w:rsidRPr="00C71EBC">
        <w:rPr>
          <w:rFonts w:ascii="Times New Roman" w:hAnsi="Times New Roman" w:cs="Times New Roman"/>
          <w:sz w:val="28"/>
          <w:szCs w:val="28"/>
        </w:rPr>
        <w:t>Колледж</w:t>
      </w:r>
      <w:r w:rsidR="00B12A25">
        <w:rPr>
          <w:rFonts w:ascii="Times New Roman" w:hAnsi="Times New Roman" w:cs="Times New Roman"/>
          <w:sz w:val="28"/>
          <w:szCs w:val="28"/>
        </w:rPr>
        <w:t>а или сторонних организаций, которые занимаются разработкой программного обеспечения. Разработчик ИС обладает следующим уровнем доступа:</w:t>
      </w:r>
    </w:p>
    <w:p w:rsidR="00B12A25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B12A25">
        <w:rPr>
          <w:rFonts w:ascii="Times New Roman" w:hAnsi="Times New Roman" w:cs="Times New Roman"/>
          <w:sz w:val="28"/>
          <w:szCs w:val="28"/>
        </w:rPr>
        <w:t>обладает информацией об алгоритмах и программах обработки данных на ИС;</w:t>
      </w:r>
    </w:p>
    <w:p w:rsidR="00B12A25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B12A25">
        <w:rPr>
          <w:rFonts w:ascii="Times New Roman" w:hAnsi="Times New Roman" w:cs="Times New Roman"/>
          <w:sz w:val="28"/>
          <w:szCs w:val="28"/>
        </w:rPr>
        <w:t>может располагать любыми фрагментами сведений о топологии ИС и</w:t>
      </w:r>
      <w:r w:rsidR="00A333DC">
        <w:rPr>
          <w:rFonts w:ascii="Times New Roman" w:hAnsi="Times New Roman" w:cs="Times New Roman"/>
          <w:sz w:val="28"/>
          <w:szCs w:val="28"/>
        </w:rPr>
        <w:t xml:space="preserve"> </w:t>
      </w:r>
      <w:r w:rsidR="00B12A25">
        <w:rPr>
          <w:rFonts w:ascii="Times New Roman" w:hAnsi="Times New Roman" w:cs="Times New Roman"/>
          <w:sz w:val="28"/>
          <w:szCs w:val="28"/>
        </w:rPr>
        <w:t xml:space="preserve">технических средствах </w:t>
      </w:r>
      <w:r w:rsidR="00A333DC">
        <w:rPr>
          <w:rFonts w:ascii="Times New Roman" w:hAnsi="Times New Roman" w:cs="Times New Roman"/>
          <w:sz w:val="28"/>
          <w:szCs w:val="28"/>
        </w:rPr>
        <w:t>обработки и защиты данных, обрабатываемых в ИС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A333DC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</w:t>
      </w:r>
      <w:r>
        <w:rPr>
          <w:rFonts w:ascii="Times New Roman" w:hAnsi="Times New Roman" w:cs="Times New Roman"/>
          <w:sz w:val="28"/>
          <w:szCs w:val="28"/>
        </w:rPr>
        <w:tab/>
      </w:r>
      <w:r w:rsidR="00A333DC" w:rsidRPr="00C71EBC">
        <w:rPr>
          <w:rFonts w:ascii="Times New Roman" w:hAnsi="Times New Roman" w:cs="Times New Roman"/>
          <w:b/>
          <w:sz w:val="28"/>
          <w:szCs w:val="28"/>
        </w:rPr>
        <w:t>Операторы ИС.</w:t>
      </w:r>
      <w:r w:rsidR="00A333DC">
        <w:rPr>
          <w:rFonts w:ascii="Times New Roman" w:hAnsi="Times New Roman" w:cs="Times New Roman"/>
          <w:sz w:val="28"/>
          <w:szCs w:val="28"/>
        </w:rPr>
        <w:t xml:space="preserve"> Обучающиеся и работники </w:t>
      </w:r>
      <w:r w:rsidR="003D7682" w:rsidRPr="003D7682">
        <w:rPr>
          <w:rFonts w:ascii="Times New Roman" w:hAnsi="Times New Roman" w:cs="Times New Roman"/>
          <w:sz w:val="28"/>
          <w:szCs w:val="28"/>
        </w:rPr>
        <w:t>Колледж</w:t>
      </w:r>
      <w:r w:rsidR="00A333DC">
        <w:rPr>
          <w:rFonts w:ascii="Times New Roman" w:hAnsi="Times New Roman" w:cs="Times New Roman"/>
          <w:sz w:val="28"/>
          <w:szCs w:val="28"/>
        </w:rPr>
        <w:t>а</w:t>
      </w:r>
      <w:r w:rsidR="00F5264C">
        <w:rPr>
          <w:rFonts w:ascii="Times New Roman" w:hAnsi="Times New Roman" w:cs="Times New Roman"/>
          <w:sz w:val="28"/>
          <w:szCs w:val="28"/>
        </w:rPr>
        <w:t>,</w:t>
      </w:r>
      <w:r w:rsidR="00A333DC">
        <w:rPr>
          <w:rFonts w:ascii="Times New Roman" w:hAnsi="Times New Roman" w:cs="Times New Roman"/>
          <w:sz w:val="28"/>
          <w:szCs w:val="28"/>
        </w:rPr>
        <w:t xml:space="preserve"> участвующие в процессе эксплуатации ИС. Оператор ИС обладает следующим уровнем доступа:</w:t>
      </w:r>
    </w:p>
    <w:p w:rsidR="00A333DC" w:rsidRDefault="00C71EB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ab/>
      </w:r>
      <w:r w:rsidR="00A333DC">
        <w:rPr>
          <w:rFonts w:ascii="Times New Roman" w:hAnsi="Times New Roman" w:cs="Times New Roman"/>
          <w:sz w:val="28"/>
          <w:szCs w:val="28"/>
        </w:rPr>
        <w:t xml:space="preserve">обладает всеми необходимыми атрибутами (например, логином и паролем), </w:t>
      </w:r>
      <w:r w:rsidR="00A333DC" w:rsidRPr="003D7682">
        <w:rPr>
          <w:rFonts w:ascii="Times New Roman" w:hAnsi="Times New Roman" w:cs="Times New Roman"/>
          <w:sz w:val="28"/>
          <w:szCs w:val="28"/>
        </w:rPr>
        <w:t>обеспечивающим</w:t>
      </w:r>
      <w:r w:rsidR="003D7682" w:rsidRPr="003D7682">
        <w:rPr>
          <w:rFonts w:ascii="Times New Roman" w:hAnsi="Times New Roman" w:cs="Times New Roman"/>
          <w:sz w:val="28"/>
          <w:szCs w:val="28"/>
        </w:rPr>
        <w:t>и</w:t>
      </w:r>
      <w:r w:rsidR="00A333DC">
        <w:rPr>
          <w:rFonts w:ascii="Times New Roman" w:hAnsi="Times New Roman" w:cs="Times New Roman"/>
          <w:sz w:val="28"/>
          <w:szCs w:val="28"/>
        </w:rPr>
        <w:t xml:space="preserve"> доступ к некоторому подмножеству данных;</w:t>
      </w:r>
    </w:p>
    <w:p w:rsidR="00A333DC" w:rsidRDefault="00A333D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D7682">
        <w:rPr>
          <w:rFonts w:ascii="Times New Roman" w:hAnsi="Times New Roman" w:cs="Times New Roman"/>
          <w:sz w:val="28"/>
          <w:szCs w:val="28"/>
        </w:rPr>
        <w:t>-</w:t>
      </w:r>
      <w:r w:rsidR="003D7682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имеет требуемый служебными обязанностями доступ к служебной и конфиденциальной информации.</w:t>
      </w:r>
    </w:p>
    <w:p w:rsidR="00A333DC" w:rsidRDefault="00A333DC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A333DC" w:rsidRDefault="00A333DC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5. Основные принципы построения </w:t>
      </w:r>
      <w:r w:rsidR="00613A3F">
        <w:rPr>
          <w:rFonts w:ascii="Times New Roman" w:hAnsi="Times New Roman" w:cs="Times New Roman"/>
          <w:b/>
          <w:sz w:val="28"/>
          <w:szCs w:val="28"/>
        </w:rPr>
        <w:t>системы защиты информации</w:t>
      </w:r>
    </w:p>
    <w:p w:rsidR="00A333DC" w:rsidRDefault="00A333DC" w:rsidP="000423C0">
      <w:pPr>
        <w:spacing w:after="0" w:line="240" w:lineRule="auto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остроение СЗИ ИС </w:t>
      </w:r>
      <w:r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а и её функционирование должны осуществляться в соответствии со следующими основными принципами: </w:t>
      </w:r>
    </w:p>
    <w:p w:rsidR="004E4517" w:rsidRPr="004E4517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законность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системность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комплексность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непрерывность;</w:t>
      </w:r>
    </w:p>
    <w:p w:rsidR="004E4517" w:rsidRPr="00F76892" w:rsidRDefault="004E4517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7689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своевременность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реемственность и непрерывность совершенствования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ерсональная ответственность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минимизация полномочий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взаимодействие и сотрудничество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гибкость системы защиты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ткрытость алгоритмов и механизмов защиты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ростота применения средств защиты;</w:t>
      </w:r>
    </w:p>
    <w:p w:rsidR="004E4517" w:rsidRPr="00F76892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научная обоснованность и техническая реализуемость;</w:t>
      </w:r>
    </w:p>
    <w:p w:rsidR="004E4517" w:rsidRPr="004E4517" w:rsidRDefault="003D7682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специализация и профессионализм;</w:t>
      </w:r>
    </w:p>
    <w:p w:rsidR="004E4517" w:rsidRDefault="003D7682" w:rsidP="00613A3F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бязательность контроля.</w:t>
      </w:r>
    </w:p>
    <w:p w:rsidR="00190CC1" w:rsidRPr="00190CC1" w:rsidRDefault="00190CC1" w:rsidP="00190CC1">
      <w:pPr>
        <w:pStyle w:val="a4"/>
        <w:rPr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b/>
          <w:sz w:val="28"/>
          <w:szCs w:val="28"/>
          <w:lang w:val="ru-RU"/>
        </w:rPr>
        <w:t>5.1. З</w:t>
      </w:r>
      <w:r w:rsidR="00973B41">
        <w:rPr>
          <w:rFonts w:ascii="Times New Roman" w:hAnsi="Times New Roman" w:cs="Times New Roman"/>
          <w:b/>
          <w:sz w:val="28"/>
          <w:szCs w:val="28"/>
          <w:lang w:val="ru-RU"/>
        </w:rPr>
        <w:t>аконность</w:t>
      </w:r>
    </w:p>
    <w:p w:rsidR="00613A3F" w:rsidRPr="004E4517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едполагает осуществление защитных мероприятий и разработку СЗИ </w:t>
      </w:r>
      <w:r w:rsidR="003D7682"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 в соответствии с действующим законодательством в области защиты информации и других нормативных актов по безопасности информации, утвержденных органами государственной власти и управления в пределах их компетенци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ользователи и обслуживающий персонал ИС </w:t>
      </w:r>
      <w:r w:rsidR="003D7682"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 должны быть осведомлены о порядке работы с защищаемой информацией и об ответственности за защиту информации.</w:t>
      </w:r>
    </w:p>
    <w:p w:rsidR="004E4517" w:rsidRPr="00F76892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b/>
          <w:sz w:val="28"/>
          <w:szCs w:val="28"/>
          <w:lang w:val="ru-RU"/>
        </w:rPr>
        <w:t>5.2. С</w:t>
      </w:r>
      <w:r w:rsidR="00973B41">
        <w:rPr>
          <w:rFonts w:ascii="Times New Roman" w:hAnsi="Times New Roman" w:cs="Times New Roman"/>
          <w:b/>
          <w:sz w:val="28"/>
          <w:szCs w:val="28"/>
          <w:lang w:val="ru-RU"/>
        </w:rPr>
        <w:t>истемность</w:t>
      </w:r>
    </w:p>
    <w:p w:rsidR="00613A3F" w:rsidRPr="004E4517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Системный подход к построению СЗИ </w:t>
      </w:r>
      <w:r w:rsidR="003D7682"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а предполагает учет всех взаимосвязанных, взаимодействующих и изменяющихся во времени элементов, условий и факторов, существенно значимых для понимания и решения проблемы обеспечения </w:t>
      </w:r>
      <w:proofErr w:type="gramStart"/>
      <w:r w:rsidR="00613A3F">
        <w:rPr>
          <w:rFonts w:ascii="Times New Roman" w:hAnsi="Times New Roman" w:cs="Times New Roman"/>
          <w:sz w:val="28"/>
          <w:szCs w:val="28"/>
          <w:lang w:val="ru-RU"/>
        </w:rPr>
        <w:t xml:space="preserve">ИБ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ИС</w:t>
      </w:r>
      <w:proofErr w:type="gramEnd"/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D7682"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а. 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ри создании системы защиты необходимо учитывать все слабые и наиболее уязвимые места системы обработки информации, а также характер, возможные объекты и направления атак на систему со стороны нарушителей (особенно высококвалифицированных злоумышленников), пути проникновения в распределенные системы и НСД к информаци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Система защиты должна строиться с учетом не только всех известных каналов проникновения и НСД к информации, но и с учетом возможности появления принципиально новых путей реализации угроз безопасности.</w:t>
      </w:r>
    </w:p>
    <w:p w:rsidR="004E4517" w:rsidRPr="00F76892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b/>
          <w:sz w:val="28"/>
          <w:szCs w:val="28"/>
          <w:lang w:val="ru-RU"/>
        </w:rPr>
        <w:t>5.3. К</w:t>
      </w:r>
      <w:r w:rsidR="00973B41">
        <w:rPr>
          <w:rFonts w:ascii="Times New Roman" w:hAnsi="Times New Roman" w:cs="Times New Roman"/>
          <w:b/>
          <w:sz w:val="28"/>
          <w:szCs w:val="28"/>
          <w:lang w:val="ru-RU"/>
        </w:rPr>
        <w:t>омплексность</w:t>
      </w:r>
    </w:p>
    <w:p w:rsidR="00613A3F" w:rsidRPr="004E4517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Комплексное использование методов и средств защиты предполагает согласованно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рименение разнородных сре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дств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пр</w:t>
      </w:r>
      <w:proofErr w:type="gramEnd"/>
      <w:r w:rsidRPr="004E4517">
        <w:rPr>
          <w:rFonts w:ascii="Times New Roman" w:hAnsi="Times New Roman" w:cs="Times New Roman"/>
          <w:sz w:val="28"/>
          <w:szCs w:val="28"/>
          <w:lang w:val="ru-RU"/>
        </w:rPr>
        <w:t>и построении целостной системы защиты, перекрывающей все существенные (значимые) каналы реализации угроз и не содержащей слабых мест на стыках отдельных ее компонентов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Защита должна строиться эшелонировано. Для каждого канала утечки информации и для каждой угрозы безопасности должно существовать несколько защитных рубежей. Создание защитных рубежей осуществляется с учетом того, чтобы для их преодоления потенциальному злоумышленнику требовались профессиональные навыки в нескольких областях.</w:t>
      </w:r>
    </w:p>
    <w:p w:rsidR="004E4517" w:rsidRPr="00F76892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нешняя защита должна обеспечиваться физическими средствами, организационными и правовыми мерами. Одним из внешних рубежей могут быть средства криптографической защиты, реализованные с использованием технологии </w:t>
      </w:r>
      <w:r>
        <w:rPr>
          <w:rFonts w:ascii="Times New Roman" w:hAnsi="Times New Roman" w:cs="Times New Roman"/>
          <w:sz w:val="28"/>
          <w:szCs w:val="28"/>
        </w:rPr>
        <w:t>VPN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рикладной уровень защиты, учитывающий особенности предметной области, представляет внутренний рубеж защиты.</w:t>
      </w:r>
    </w:p>
    <w:p w:rsidR="00613A3F" w:rsidRPr="004E4517" w:rsidRDefault="00613A3F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F3407D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b/>
          <w:sz w:val="28"/>
          <w:szCs w:val="28"/>
          <w:lang w:val="ru-RU"/>
        </w:rPr>
        <w:t>5.4. Н</w:t>
      </w:r>
      <w:r w:rsidR="00973B41">
        <w:rPr>
          <w:rFonts w:ascii="Times New Roman" w:hAnsi="Times New Roman" w:cs="Times New Roman"/>
          <w:b/>
          <w:sz w:val="28"/>
          <w:szCs w:val="28"/>
          <w:lang w:val="ru-RU"/>
        </w:rPr>
        <w:t>епрерывность</w:t>
      </w:r>
    </w:p>
    <w:p w:rsidR="00613A3F" w:rsidRPr="004E4517" w:rsidRDefault="00613A3F" w:rsidP="00F3407D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Защита информации (данных)</w:t>
      </w:r>
      <w:r w:rsidR="00F5264C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непрерывный</w:t>
      </w:r>
      <w:r w:rsidR="00741297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целенаправленный процесс, предполагающий принятие соответствующих мер на всех этапах жизненного цикла ИС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ИС должны находиться в защищенном состоянии на протяжении всего времени их функционирования. В соответствии с этим принципом должны приниматься меры по недопущению перехода ИС в незащищенное состояние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Большинству физическ</w:t>
      </w:r>
      <w:r w:rsidR="00741297">
        <w:rPr>
          <w:rFonts w:ascii="Times New Roman" w:hAnsi="Times New Roman" w:cs="Times New Roman"/>
          <w:sz w:val="28"/>
          <w:szCs w:val="28"/>
          <w:lang w:val="ru-RU"/>
        </w:rPr>
        <w:t xml:space="preserve">их и технических средств защиты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для эффективного выполнения своих функций необходима постоянная техническая и организационная (административная) поддержка (своевременная смена и обеспечение правильного хранения и применения имен, паролей, ключей шифрования, переопределение полномочий и т.п.)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ерерывы в работе средств защиты могут быть использованы злоумышленниками для анализа применяемых методов и средств защиты, для внедрения специальных программных и аппаратных </w:t>
      </w:r>
      <w:r w:rsidR="00613A3F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закладок</w:t>
      </w:r>
      <w:r w:rsidR="00613A3F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и других сре</w:t>
      </w:r>
      <w:proofErr w:type="gramStart"/>
      <w:r w:rsidRPr="004E4517">
        <w:rPr>
          <w:rFonts w:ascii="Times New Roman" w:hAnsi="Times New Roman" w:cs="Times New Roman"/>
          <w:sz w:val="28"/>
          <w:szCs w:val="28"/>
          <w:lang w:val="ru-RU"/>
        </w:rPr>
        <w:t>дств пр</w:t>
      </w:r>
      <w:proofErr w:type="gramEnd"/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еодоления системы защиты после </w:t>
      </w:r>
      <w:r w:rsidR="0089671C">
        <w:rPr>
          <w:rFonts w:ascii="Times New Roman" w:hAnsi="Times New Roman" w:cs="Times New Roman"/>
          <w:sz w:val="28"/>
          <w:szCs w:val="28"/>
          <w:lang w:val="ru-RU"/>
        </w:rPr>
        <w:t>восстановления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ее функционирования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5.5. С</w:t>
      </w:r>
      <w:r w:rsidR="00973B41">
        <w:rPr>
          <w:rFonts w:ascii="Times New Roman" w:hAnsi="Times New Roman" w:cs="Times New Roman"/>
          <w:b/>
          <w:sz w:val="28"/>
          <w:szCs w:val="28"/>
          <w:lang w:val="ru-RU"/>
        </w:rPr>
        <w:t>воевременность</w:t>
      </w:r>
    </w:p>
    <w:p w:rsidR="00613A3F" w:rsidRPr="0089671C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едполагает упреждающий характер мер обеспечения информационной безопасности, то есть постановку задач по комплексной защите ИС и реализацию мер обеспечения </w:t>
      </w:r>
      <w:r w:rsidR="00613A3F">
        <w:rPr>
          <w:rFonts w:ascii="Times New Roman" w:hAnsi="Times New Roman" w:cs="Times New Roman"/>
          <w:sz w:val="28"/>
          <w:szCs w:val="28"/>
          <w:lang w:val="ru-RU"/>
        </w:rPr>
        <w:t>ИБ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на ранних стадиях разработки ИС в целом, и ее системы защиты, в частност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Разработка СЗИ должна вестись параллельно с разработкой и развитием самой защищаемой системы. Это позволит учесть требования безопасности при проектировании архитектуры и, в конечном счете, создать более эффективные (как по затратам ресурсов, так и по стойкости) защищенные системы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5.6. П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реемственность и совершенствование</w:t>
      </w:r>
    </w:p>
    <w:p w:rsidR="00613A3F" w:rsidRPr="0089671C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едполагают постоянное совершенствование мер и средств защиты информации на основе преемственности организационных и технических решений, кадрового состава, анализа функционирования ИС и ее системы защиты с учетом изменений в методах и средствах перехвата информации,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lastRenderedPageBreak/>
        <w:t>нормативных требований по защите, достигнутого отечественного и зарубежного опыта в этой области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Pr="0089671C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5.7. П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ерсональная ответственность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едполагает возложение </w:t>
      </w:r>
      <w:r w:rsidR="00CA615B">
        <w:rPr>
          <w:rFonts w:ascii="Times New Roman" w:hAnsi="Times New Roman" w:cs="Times New Roman"/>
          <w:sz w:val="28"/>
          <w:szCs w:val="28"/>
          <w:lang w:val="ru-RU"/>
        </w:rPr>
        <w:t xml:space="preserve">ответственности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за</w:t>
      </w:r>
      <w:r w:rsidR="00CA615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обеспечение безопасности информации и системы её обработки на каждого сотрудника в пределах его полномочий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В соответствии с этим принципом распределение прав и обязанностей сотрудников строится таким образом, чтобы в случае любого нарушения круг виновников был четко известен или сведен к минимуму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F3407D">
      <w:pPr>
        <w:pStyle w:val="a4"/>
        <w:spacing w:before="0" w:after="0"/>
        <w:ind w:right="28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5.8. П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ринцип минимизации полномочий</w:t>
      </w:r>
    </w:p>
    <w:p w:rsidR="00613A3F" w:rsidRPr="0089671C" w:rsidRDefault="00613A3F" w:rsidP="00F3407D">
      <w:pPr>
        <w:pStyle w:val="a4"/>
        <w:spacing w:before="0" w:after="0"/>
        <w:ind w:right="28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Означает предоставление пользователям минимальных прав доступа в соответствии со служебной необходимостью, на основе принципа «все, что явно не разрешено — запрещено»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4E4517">
        <w:rPr>
          <w:rFonts w:ascii="Times New Roman" w:hAnsi="Times New Roman" w:cs="Times New Roman"/>
          <w:sz w:val="28"/>
          <w:szCs w:val="28"/>
          <w:lang w:val="ru-RU"/>
        </w:rPr>
        <w:t>Доступ к информации должен предоставляться только в том времени и объеме, которые необходимы сотруднику для выполнения его должностных обязанностей.</w:t>
      </w:r>
      <w:proofErr w:type="gramEnd"/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5.9. В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заимодействие и сотрудничество</w:t>
      </w:r>
    </w:p>
    <w:p w:rsidR="00613A3F" w:rsidRPr="0089671C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89671C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едполагает создание благоприятной атмосферы в коллективах подразделений, обеспечивающих деятельность ИС </w:t>
      </w:r>
      <w:r w:rsidR="003D7682"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а, для снижения вероятности возникновения негативных действий, связанных с человеческим фактором. </w:t>
      </w:r>
      <w:r w:rsidR="0089671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В такой обстановке сотрудники должны осознанно соблюдать установленные правила и оказывать содействие в деятельности по защите информации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76892">
        <w:rPr>
          <w:rFonts w:ascii="Times New Roman" w:hAnsi="Times New Roman" w:cs="Times New Roman"/>
          <w:b/>
          <w:sz w:val="28"/>
          <w:szCs w:val="28"/>
          <w:lang w:val="ru-RU"/>
        </w:rPr>
        <w:t>5.10. Г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бкость </w:t>
      </w:r>
      <w:r w:rsidR="00613A3F">
        <w:rPr>
          <w:rFonts w:ascii="Times New Roman" w:hAnsi="Times New Roman" w:cs="Times New Roman"/>
          <w:b/>
          <w:sz w:val="28"/>
          <w:szCs w:val="28"/>
          <w:lang w:val="ru-RU"/>
        </w:rPr>
        <w:t>системы защиты информации</w:t>
      </w:r>
    </w:p>
    <w:p w:rsidR="00613A3F" w:rsidRPr="00F76892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ринятые меры и установленные средства защиты, особенно в начальный период их эксплуатации, могут обеспечивать как чрезмерный, так и недостаточный уровень защиты. Для обеспечения возможности варьирования уровнем защищенности, средства защиты должны обладать определенной гибкостью. Особенно важно это в тех случаях, когда применение мер и (или) установка средств защиты осуществляется на работающую систему, без нарушения процессов её нормального функционирования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5.11. О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ткрытость алгоритмов и механизмов защиты</w:t>
      </w:r>
    </w:p>
    <w:p w:rsidR="00613A3F" w:rsidRPr="0089671C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89671C" w:rsidRDefault="004E4517" w:rsidP="00613A3F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Суть принципа открытости алгоритмов и механизмов защиты состоит в том, что защита не должна обеспечиваться только за счет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екретности структуры ИС </w:t>
      </w:r>
      <w:r w:rsidR="003D7682"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 и алгоритмов функционирования ее подсистем. Знание алгоритмов работы системы защиты не должно давать возможности ее преодоления. Однако это не означает, что информация о конкретной системе защиты должна быть общедоступна.</w:t>
      </w:r>
    </w:p>
    <w:p w:rsidR="00190CC1" w:rsidRDefault="00190CC1" w:rsidP="00613A3F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76892">
        <w:rPr>
          <w:rFonts w:ascii="Times New Roman" w:hAnsi="Times New Roman" w:cs="Times New Roman"/>
          <w:b/>
          <w:sz w:val="28"/>
          <w:szCs w:val="28"/>
          <w:lang w:val="ru-RU"/>
        </w:rPr>
        <w:t>5.12. П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ростота применения средств защиты</w:t>
      </w:r>
    </w:p>
    <w:p w:rsidR="00613A3F" w:rsidRPr="00F76892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Механизмы защиты должны быть понятны и просты в использовании. Применение средств защиты не должно быть связано со знанием специальных языков программирования или с выполнением действий, требующих значительных трудозатрат при обычной работе зарегистрированных пользователей, а также не должно требовать от пользователя выполнения рутинных, малопонятных ему операций (ввод нескольких паролей и имен и т.д.)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Необходимо стремиться к автоматизации максимального числа действий пользователей и администраторов ИС.</w:t>
      </w:r>
    </w:p>
    <w:p w:rsidR="007638CB" w:rsidRDefault="007638CB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5.13. Н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аучная обоснованность и техническая реализуемость</w:t>
      </w:r>
    </w:p>
    <w:p w:rsidR="00613A3F" w:rsidRPr="0089671C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89671C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Информационные технологии, технические и программные средства, средства и меры защиты информации должны быть реализованы на современном уровне развития науки и техники, научно обоснованы с точки </w:t>
      </w:r>
      <w:proofErr w:type="gramStart"/>
      <w:r w:rsidRPr="004E4517">
        <w:rPr>
          <w:rFonts w:ascii="Times New Roman" w:hAnsi="Times New Roman" w:cs="Times New Roman"/>
          <w:sz w:val="28"/>
          <w:szCs w:val="28"/>
          <w:lang w:val="ru-RU"/>
        </w:rPr>
        <w:t>зрения достижения заданного уровня безопасности информации</w:t>
      </w:r>
      <w:proofErr w:type="gramEnd"/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и должны соответствовать установленным нормам и требованиям по безопасности информации. 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СЗИ должна быть ориентирована на решения, возможные риски для которых и меры противодействия этим рискам прошли теоретическую и практическую проверку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76892">
        <w:rPr>
          <w:rFonts w:ascii="Times New Roman" w:hAnsi="Times New Roman" w:cs="Times New Roman"/>
          <w:b/>
          <w:sz w:val="28"/>
          <w:szCs w:val="28"/>
          <w:lang w:val="ru-RU"/>
        </w:rPr>
        <w:t>5.14. С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пециализация и профессионализм</w:t>
      </w:r>
    </w:p>
    <w:p w:rsidR="00613A3F" w:rsidRPr="00F76892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редполагает, при необходимости, привлечение к разработке средств и реализации мер защиты информации специализированных организаций, подготовленных к конкретному виду деятельности по обеспечению безопасности информации, имеющих опыт практической работы и государственную лицензию на право оказания услуг в этой област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Реализация административных мер и эксплуатация средств защиты должна осуществляться профессионально подготовленными специалистами </w:t>
      </w:r>
      <w:r w:rsidR="003D7682"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E427D">
        <w:rPr>
          <w:rFonts w:ascii="Times New Roman" w:hAnsi="Times New Roman" w:cs="Times New Roman"/>
          <w:b/>
          <w:sz w:val="28"/>
          <w:szCs w:val="28"/>
          <w:lang w:val="ru-RU"/>
        </w:rPr>
        <w:t>5.15. О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 xml:space="preserve">бязательность и контроль </w:t>
      </w:r>
    </w:p>
    <w:p w:rsidR="00613A3F" w:rsidRPr="004E427D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едполагает обязательность и своевременность выявления и пресечения попыток нарушения правил обеспечения </w:t>
      </w:r>
      <w:r w:rsidR="00613A3F">
        <w:rPr>
          <w:rFonts w:ascii="Times New Roman" w:hAnsi="Times New Roman" w:cs="Times New Roman"/>
          <w:sz w:val="28"/>
          <w:szCs w:val="28"/>
          <w:lang w:val="ru-RU"/>
        </w:rPr>
        <w:t>ИБ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на основе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lastRenderedPageBreak/>
        <w:t>используемых систем и средств защиты информации. При этом необходимо совершенствовать критерии и методы оценки эффективности этих систем и средств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4E4517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ью любого пользователя, каждого средства защиты и в отношении любого объекта защиты должен осуществляться на основе применения средств оперативного контроля и регистрации и должен охватывать как несанкционированные, так и санкционированные действия пользователей.</w:t>
      </w:r>
    </w:p>
    <w:p w:rsidR="0089671C" w:rsidRDefault="0089671C" w:rsidP="000423C0">
      <w:pPr>
        <w:pStyle w:val="Compact"/>
        <w:spacing w:before="0" w:after="0"/>
        <w:ind w:left="1047"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89671C" w:rsidRPr="00613A3F" w:rsidRDefault="004E4517" w:rsidP="00613A3F">
      <w:pPr>
        <w:pStyle w:val="Compact"/>
        <w:numPr>
          <w:ilvl w:val="0"/>
          <w:numId w:val="3"/>
        </w:numPr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М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 xml:space="preserve">еры и средства обеспечения требуемого </w:t>
      </w:r>
      <w:r w:rsidR="004E427D" w:rsidRPr="00613A3F">
        <w:rPr>
          <w:rFonts w:ascii="Times New Roman" w:hAnsi="Times New Roman" w:cs="Times New Roman"/>
          <w:b/>
          <w:sz w:val="28"/>
          <w:szCs w:val="28"/>
          <w:lang w:val="ru-RU"/>
        </w:rPr>
        <w:t xml:space="preserve">уровня </w:t>
      </w:r>
      <w:r w:rsidR="00F3407D" w:rsidRPr="00613A3F">
        <w:rPr>
          <w:rFonts w:ascii="Times New Roman" w:hAnsi="Times New Roman" w:cs="Times New Roman"/>
          <w:b/>
          <w:sz w:val="28"/>
          <w:szCs w:val="28"/>
          <w:lang w:val="ru-RU"/>
        </w:rPr>
        <w:t>защищённости</w:t>
      </w:r>
    </w:p>
    <w:p w:rsidR="00F3407D" w:rsidRPr="0089671C" w:rsidRDefault="00F3407D" w:rsidP="00F3407D">
      <w:pPr>
        <w:pStyle w:val="Compact"/>
        <w:spacing w:before="0" w:after="0"/>
        <w:ind w:left="1047"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89671C" w:rsidRDefault="004E4517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Требуемый уровень защищенности информации достигается с использованием необходимых мер, методов и средств защиты. Все меры защиты информации подразделяются </w:t>
      </w:r>
      <w:proofErr w:type="gramStart"/>
      <w:r w:rsidRPr="004E4517">
        <w:rPr>
          <w:rFonts w:ascii="Times New Roman" w:hAnsi="Times New Roman" w:cs="Times New Roman"/>
          <w:sz w:val="28"/>
          <w:szCs w:val="28"/>
          <w:lang w:val="ru-RU"/>
        </w:rPr>
        <w:t>на</w:t>
      </w:r>
      <w:proofErr w:type="gramEnd"/>
      <w:r w:rsidRPr="004E4517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89671C" w:rsidRDefault="0089671C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законодательные (правовые);</w:t>
      </w:r>
    </w:p>
    <w:p w:rsidR="0089671C" w:rsidRDefault="0089671C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рганизационные (административные);</w:t>
      </w:r>
    </w:p>
    <w:p w:rsidR="0089671C" w:rsidRDefault="0089671C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физические;</w:t>
      </w:r>
    </w:p>
    <w:p w:rsidR="004E4517" w:rsidRPr="004E4517" w:rsidRDefault="0089671C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технические (аппаратные и программные).</w:t>
      </w:r>
    </w:p>
    <w:p w:rsidR="0089671C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6.1. З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аконодательные (правовые) меры</w:t>
      </w:r>
    </w:p>
    <w:p w:rsidR="00613A3F" w:rsidRPr="0089671C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К правовым мерам защиты относятся действующие законы, указы и нормативные акты, регламентирующие правила обращения с информацией, закрепляющие права и обязанности участников информационных отношений в процессе её обработки и использования, а также устанавливающие ответственность за нарушения этих правил, препятствуя тем самым неправомерному использованию информации</w:t>
      </w:r>
      <w:r w:rsidR="00F5264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и являющиеся сдерживающим фактором для потенциальных нарушителей.</w:t>
      </w:r>
    </w:p>
    <w:p w:rsidR="003D7682" w:rsidRDefault="004E4517" w:rsidP="00F3407D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равовые меры</w:t>
      </w:r>
      <w:r w:rsidR="0089671C">
        <w:rPr>
          <w:rFonts w:ascii="Times New Roman" w:hAnsi="Times New Roman" w:cs="Times New Roman"/>
          <w:sz w:val="28"/>
          <w:szCs w:val="28"/>
          <w:lang w:val="ru-RU"/>
        </w:rPr>
        <w:t xml:space="preserve"> защиты носят в основном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упреждающий, профилактический характер и требуют постоянной разъяснительной работы с пользователями и обслуживающим персоналом ИС.</w:t>
      </w:r>
    </w:p>
    <w:p w:rsidR="00613A3F" w:rsidRPr="00F3407D" w:rsidRDefault="00613A3F" w:rsidP="00F3407D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6.2. О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 xml:space="preserve">рганизационные </w:t>
      </w: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(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административные</w:t>
      </w: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 xml:space="preserve">) 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меры</w:t>
      </w:r>
    </w:p>
    <w:p w:rsidR="00613A3F" w:rsidRPr="0089671C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Организационные (административные) меры защиты </w:t>
      </w:r>
      <w:r w:rsidR="00741297" w:rsidRPr="00741297"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это меры, регламентирующие процессы функционирования ИС, использование ресурсов ИС, деятельность обслуживающего персонала, а также порядок взаимодействия пользователей с ИС таким образом, чтобы в наибольшей степени затруднить или исключить возможность реализации угроз безопасности или снизить размер потерь в случае их реализаци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Главная цель административных мер, предпринимаемых на высшем управленческом уровне </w:t>
      </w:r>
      <w:r w:rsidR="00741297" w:rsidRPr="00741297"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сформировать Политику информационной безопасности и обеспечить ее выполнение, выделяя необходимые ресурсы и контролируя состояние дел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lastRenderedPageBreak/>
        <w:t>Реализация Политики информационной безопасности в ИС состоит из мер административного уровня и организационных (процедурных) мер защиты информаци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9671C">
        <w:rPr>
          <w:rFonts w:ascii="Times New Roman" w:hAnsi="Times New Roman" w:cs="Times New Roman"/>
          <w:b/>
          <w:sz w:val="28"/>
          <w:szCs w:val="28"/>
          <w:lang w:val="ru-RU"/>
        </w:rPr>
        <w:t>К административному уровню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относятся решения руководства, затрагивающие деятельность ИС в целом. Эти решения закрепляются в Политике информационной безопасности. Примером таких решений могут быть:</w:t>
      </w:r>
    </w:p>
    <w:p w:rsidR="004E4517" w:rsidRPr="004E4517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инятие решения о формировании или пересмотре комплексной программы обеспечения информационной безопасности, определение </w:t>
      </w:r>
      <w:proofErr w:type="gramStart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тветственных</w:t>
      </w:r>
      <w:proofErr w:type="gramEnd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за ее реализацию;</w:t>
      </w:r>
    </w:p>
    <w:p w:rsidR="004E4517" w:rsidRPr="004E4517" w:rsidRDefault="003D7682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формулирование целей, постановка задач, определение направлений деятельности в области информационной безопасности;</w:t>
      </w:r>
    </w:p>
    <w:p w:rsidR="004E4517" w:rsidRPr="004E4517" w:rsidRDefault="003D7682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89671C">
        <w:rPr>
          <w:rFonts w:ascii="Times New Roman" w:hAnsi="Times New Roman" w:cs="Times New Roman"/>
          <w:sz w:val="28"/>
          <w:szCs w:val="28"/>
          <w:lang w:val="ru-RU"/>
        </w:rPr>
        <w:t>принятие решений по вопросам реализации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Политики информационной безопасности, которые рассматриваются на уровне</w:t>
      </w:r>
      <w:r w:rsidR="0089671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 в целом;</w:t>
      </w:r>
    </w:p>
    <w:p w:rsidR="004E4517" w:rsidRPr="004E4517" w:rsidRDefault="0089671C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беспечение нормативной (правовой) базы вопросов безопасности 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z w:val="28"/>
          <w:szCs w:val="28"/>
          <w:lang w:val="ru-RU"/>
        </w:rPr>
        <w:t>.п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E4517" w:rsidRPr="002B2CDD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олитика верхнего уровня</w:t>
      </w:r>
      <w:r w:rsidR="002B2CDD">
        <w:rPr>
          <w:rFonts w:ascii="Times New Roman" w:hAnsi="Times New Roman" w:cs="Times New Roman"/>
          <w:sz w:val="28"/>
          <w:szCs w:val="28"/>
          <w:lang w:val="ru-RU"/>
        </w:rPr>
        <w:t xml:space="preserve"> должна четко очертить сферу вл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ияния и ограничения при определении целей информационной безопасности; определить, какими ресурсами (материальными, персон</w:t>
      </w:r>
      <w:r w:rsidR="002B2CDD">
        <w:rPr>
          <w:rFonts w:ascii="Times New Roman" w:hAnsi="Times New Roman" w:cs="Times New Roman"/>
          <w:sz w:val="28"/>
          <w:szCs w:val="28"/>
          <w:lang w:val="ru-RU"/>
        </w:rPr>
        <w:t xml:space="preserve">альными) они будут достигнуты и </w:t>
      </w:r>
      <w:proofErr w:type="gramStart"/>
      <w:r w:rsidRPr="004E4517">
        <w:rPr>
          <w:rFonts w:ascii="Times New Roman" w:hAnsi="Times New Roman" w:cs="Times New Roman"/>
          <w:sz w:val="28"/>
          <w:szCs w:val="28"/>
          <w:lang w:val="ru-RU"/>
        </w:rPr>
        <w:t>найти</w:t>
      </w:r>
      <w:proofErr w:type="gramEnd"/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разумный компромисс между приемлемым уровнем безопасности и функциональностью </w:t>
      </w:r>
      <w:r w:rsidRPr="002B2CDD">
        <w:rPr>
          <w:rFonts w:ascii="Times New Roman" w:hAnsi="Times New Roman" w:cs="Times New Roman"/>
          <w:sz w:val="28"/>
          <w:szCs w:val="28"/>
          <w:lang w:val="ru-RU"/>
        </w:rPr>
        <w:t>ИС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B2CDD">
        <w:rPr>
          <w:rFonts w:ascii="Times New Roman" w:hAnsi="Times New Roman" w:cs="Times New Roman"/>
          <w:b/>
          <w:sz w:val="28"/>
          <w:szCs w:val="28"/>
          <w:lang w:val="ru-RU"/>
        </w:rPr>
        <w:t>На организационном уровне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определяются процедуры и правила достижения</w:t>
      </w:r>
      <w:r w:rsidR="002B2CDD">
        <w:rPr>
          <w:rFonts w:ascii="Times New Roman" w:hAnsi="Times New Roman" w:cs="Times New Roman"/>
          <w:sz w:val="28"/>
          <w:szCs w:val="28"/>
          <w:lang w:val="ru-RU"/>
        </w:rPr>
        <w:t xml:space="preserve"> целей и решения задач Политики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информационной безопасности. Эти правила определяют:</w:t>
      </w:r>
    </w:p>
    <w:p w:rsidR="004E4517" w:rsidRPr="004E4517" w:rsidRDefault="002B2CDD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область применения политики информационной безопасности;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4E4517" w:rsidRPr="004E4517" w:rsidRDefault="003D7682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роли, обязанности и ответственность должностных лиц, отвечающих за реализацию политики информационной безопасности;</w:t>
      </w:r>
    </w:p>
    <w:p w:rsidR="004E4517" w:rsidRPr="004E4517" w:rsidRDefault="002B2CDD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кто имеет права доступа к информации;</w:t>
      </w:r>
    </w:p>
    <w:p w:rsidR="004E4517" w:rsidRPr="004E4517" w:rsidRDefault="002B2CDD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какими мерами и средствами обеспечивается защита информации;</w:t>
      </w:r>
    </w:p>
    <w:p w:rsidR="002B2CDD" w:rsidRDefault="003D7682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какими мерами и средствами обеспечивается </w:t>
      </w:r>
      <w:proofErr w:type="gramStart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соблюдением введенного режима безопасност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Организационные меры должны:</w:t>
      </w:r>
    </w:p>
    <w:p w:rsidR="004E4517" w:rsidRPr="004E4517" w:rsidRDefault="003D7682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реализовать правила информационных отношений, исключающих возможность несанкционированных действий в отношении объектов защиты;</w:t>
      </w:r>
    </w:p>
    <w:p w:rsidR="004E4517" w:rsidRPr="004E4517" w:rsidRDefault="002B2CDD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пределять правила и методы разграничения доступа к информации;</w:t>
      </w:r>
    </w:p>
    <w:p w:rsidR="004E4517" w:rsidRPr="004E4517" w:rsidRDefault="002B2CDD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пределять порядок работы с программно-математическими и техническими средствами защиты, других защитных механизмов;</w:t>
      </w:r>
    </w:p>
    <w:p w:rsidR="004E4517" w:rsidRPr="004E4517" w:rsidRDefault="002B2CDD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рганизовать меры противодействия НСД пользователями на этапах аутентификации, авторизации, идентиф</w:t>
      </w:r>
      <w:r>
        <w:rPr>
          <w:rFonts w:ascii="Times New Roman" w:hAnsi="Times New Roman" w:cs="Times New Roman"/>
          <w:sz w:val="28"/>
          <w:szCs w:val="28"/>
          <w:lang w:val="ru-RU"/>
        </w:rPr>
        <w:t>икации, обеспечивающих гарантии реализации прав и ответственности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субъектов информационных отношений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рганизационные меры могут состоять </w:t>
      </w:r>
      <w:proofErr w:type="gramStart"/>
      <w:r w:rsidRPr="004E4517">
        <w:rPr>
          <w:rFonts w:ascii="Times New Roman" w:hAnsi="Times New Roman" w:cs="Times New Roman"/>
          <w:sz w:val="28"/>
          <w:szCs w:val="28"/>
          <w:lang w:val="ru-RU"/>
        </w:rPr>
        <w:t>из</w:t>
      </w:r>
      <w:proofErr w:type="gramEnd"/>
      <w:r w:rsidRPr="004E4517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равил доступа в помещения ИС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авил допуска сотрудников к использованию ресурсов ИС </w:t>
      </w:r>
      <w:r w:rsidR="003D7682" w:rsidRPr="003D7682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писания процессов ведения баз данных и модификации информационных ресурсов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писания процессов обслуживания и модификации аппаратных и программных ресурсов ИС;</w:t>
      </w:r>
    </w:p>
    <w:p w:rsidR="004E4517" w:rsidRPr="004E4517" w:rsidRDefault="003D7682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9B6AB8">
        <w:rPr>
          <w:rFonts w:ascii="Times New Roman" w:hAnsi="Times New Roman" w:cs="Times New Roman"/>
          <w:sz w:val="28"/>
          <w:szCs w:val="28"/>
          <w:lang w:val="ru-RU"/>
        </w:rPr>
        <w:t>инструкций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п</w:t>
      </w:r>
      <w:r w:rsidR="009B6AB8">
        <w:rPr>
          <w:rFonts w:ascii="Times New Roman" w:hAnsi="Times New Roman" w:cs="Times New Roman"/>
          <w:sz w:val="28"/>
          <w:szCs w:val="28"/>
          <w:lang w:val="ru-RU"/>
        </w:rPr>
        <w:t xml:space="preserve">ользователей ИС (администратора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безопасности, администратора ИС, оператора ИС)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D7682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инструкций пользователей при возникновении внештатных ситуаций.</w:t>
      </w:r>
    </w:p>
    <w:p w:rsidR="009B6AB8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B6AB8">
        <w:rPr>
          <w:rFonts w:ascii="Times New Roman" w:hAnsi="Times New Roman" w:cs="Times New Roman"/>
          <w:b/>
          <w:sz w:val="28"/>
          <w:szCs w:val="28"/>
          <w:lang w:val="ru-RU"/>
        </w:rPr>
        <w:t>6.3. Ф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изические меры</w:t>
      </w:r>
    </w:p>
    <w:p w:rsidR="00613A3F" w:rsidRPr="009B6AB8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4E4517">
        <w:rPr>
          <w:rFonts w:ascii="Times New Roman" w:hAnsi="Times New Roman" w:cs="Times New Roman"/>
          <w:sz w:val="28"/>
          <w:szCs w:val="28"/>
          <w:lang w:val="ru-RU"/>
        </w:rPr>
        <w:t>Физические меры защиты основаны на применении разного рода механических, электро- или электронно-механических устройств и сооружений, специально предназначенных для создания физических препятствий на возможных путях проникновения и доступа потенциальных нарушителей к компонентам ИС и защищаемой информации, а также технических средств визуального наблюдения, связи и охранной сигнализации.</w:t>
      </w:r>
      <w:proofErr w:type="gramEnd"/>
    </w:p>
    <w:p w:rsidR="004E4517" w:rsidRPr="009B6AB8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Физическая защита зданий, помещений, объектов и средств информатизации может осуществляться с помощью технических средств охраны или любыми другими способами, предотвращающими или существенно затрудняющими проникновение в здания, помещения посторонних лиц; хищение информационных носителей, средств обработки и хранения информации, исключающими нахождение внутри контролируемой (охраняемой) зоны несанкционированных технических средств. </w:t>
      </w:r>
      <w:r w:rsidR="009B6A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9B6AB8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Default="004E4517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B6AB8">
        <w:rPr>
          <w:rFonts w:ascii="Times New Roman" w:hAnsi="Times New Roman" w:cs="Times New Roman"/>
          <w:b/>
          <w:sz w:val="28"/>
          <w:szCs w:val="28"/>
          <w:lang w:val="ru-RU"/>
        </w:rPr>
        <w:t xml:space="preserve">6.4. </w:t>
      </w:r>
      <w:r w:rsidR="00EE715C">
        <w:rPr>
          <w:rFonts w:ascii="Times New Roman" w:hAnsi="Times New Roman" w:cs="Times New Roman"/>
          <w:b/>
          <w:sz w:val="28"/>
          <w:szCs w:val="28"/>
          <w:lang w:val="ru-RU"/>
        </w:rPr>
        <w:t>А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ппаратно-програм</w:t>
      </w:r>
      <w:r w:rsidR="003D7682">
        <w:rPr>
          <w:rFonts w:ascii="Times New Roman" w:hAnsi="Times New Roman" w:cs="Times New Roman"/>
          <w:b/>
          <w:sz w:val="28"/>
          <w:szCs w:val="28"/>
          <w:lang w:val="ru-RU"/>
        </w:rPr>
        <w:t>м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ные средства</w:t>
      </w:r>
    </w:p>
    <w:p w:rsidR="00613A3F" w:rsidRPr="009B6AB8" w:rsidRDefault="00613A3F" w:rsidP="000423C0">
      <w:pPr>
        <w:pStyle w:val="a4"/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Технические (аппаратно-программные) меры защиты информации</w:t>
      </w:r>
      <w:r w:rsidR="00FD31B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основаны на использовании электронных устройств и (или) программ, входящих в состав ИС и выполняющих (самостоятельно или в комплексе с другими средствами) функции защиты (идентификацию и аутентификацию пользователей, разграничение доступа к ресурсам, регистрацию событий, криптографическое закрытие информации и т.д.).</w:t>
      </w:r>
    </w:p>
    <w:p w:rsidR="009B6AB8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С учетом требований и принципов обеспечения </w:t>
      </w:r>
      <w:r w:rsidR="00613A3F">
        <w:rPr>
          <w:rFonts w:ascii="Times New Roman" w:hAnsi="Times New Roman" w:cs="Times New Roman"/>
          <w:sz w:val="28"/>
          <w:szCs w:val="28"/>
          <w:lang w:val="ru-RU"/>
        </w:rPr>
        <w:t>ИБ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по всем направлениям защиты, в состав систем защиты могут быть включены следующие средства:</w:t>
      </w:r>
    </w:p>
    <w:p w:rsidR="004E4517" w:rsidRPr="004E4517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9B6AB8">
        <w:rPr>
          <w:rFonts w:ascii="Times New Roman" w:hAnsi="Times New Roman" w:cs="Times New Roman"/>
          <w:sz w:val="28"/>
          <w:szCs w:val="28"/>
          <w:lang w:val="ru-RU"/>
        </w:rPr>
        <w:t>средства идентификации (опознавания) и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аутентификации (подтверждения подлинности) пользователей ИС;</w:t>
      </w:r>
    </w:p>
    <w:p w:rsidR="004E4517" w:rsidRPr="004E4517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средства разграничения доступа зарегистрированных пользователей системы к ресурсам ИС </w:t>
      </w:r>
      <w:r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;</w:t>
      </w:r>
    </w:p>
    <w:p w:rsidR="004E4517" w:rsidRPr="004E4517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средства обеспечения и контроля целостности программных и информационных ресурсов;</w:t>
      </w:r>
    </w:p>
    <w:p w:rsidR="00417AD9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средства оперативного контроля и регистрации событий безопасности; </w:t>
      </w:r>
    </w:p>
    <w:p w:rsidR="004E4517" w:rsidRPr="004E4517" w:rsidRDefault="00417AD9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криптографические средства защиты информации (при необходимости)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Успешное применение технических средств защиты предполагает, что</w:t>
      </w:r>
      <w:r w:rsidR="009B6A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выполнение перечисленных ниже требований обеспечено организационными (административными) мерами и используемыми физическими средствами защиты:</w:t>
      </w:r>
    </w:p>
    <w:p w:rsidR="004E4517" w:rsidRPr="004E4517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беспечена физическая целостность всех компонентов ИС;</w:t>
      </w:r>
    </w:p>
    <w:p w:rsidR="004E4517" w:rsidRPr="004E4517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каждый сотрудник (пользователь ИС) или группа пользователей имеет уникальное системное имя и минимально необходимые для выполнения им своих функциональных обязанностей полномочия по доступу к ресурсам системы;</w:t>
      </w:r>
    </w:p>
    <w:p w:rsidR="004E4517" w:rsidRPr="004E4517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количество точек доступа к каждой ИС из внешних, по отношению к этой ИС, сетей (интернет, другие подсети 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Колледжа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) сведено к необходимому минимуму;</w:t>
      </w:r>
    </w:p>
    <w:p w:rsidR="004E4517" w:rsidRPr="004E4517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коммутационное (узловое) сетевое оборудование (концентраторы, коммутаторы, маршрутизаторы и т.д.) располагается в местах, недоступных для посторонних (специальных помещениях, шкафах и т. п.);</w:t>
      </w:r>
      <w:proofErr w:type="gramEnd"/>
    </w:p>
    <w:p w:rsidR="004E4517" w:rsidRPr="009B6AB8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специалистами </w:t>
      </w:r>
      <w:r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а осуществляется непрерывное управление и административная поддержка функционирования средств защиты информации. </w:t>
      </w:r>
      <w:r w:rsidR="009B6AB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9B6AB8" w:rsidRDefault="009B6AB8" w:rsidP="000423C0">
      <w:pPr>
        <w:pStyle w:val="Compact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Pr="00190CC1" w:rsidRDefault="00613A3F" w:rsidP="00190CC1">
      <w:pPr>
        <w:pStyle w:val="Compact"/>
        <w:numPr>
          <w:ilvl w:val="0"/>
          <w:numId w:val="3"/>
        </w:numPr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4E4517" w:rsidRPr="009B6AB8"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нтроль и эффективность </w:t>
      </w:r>
      <w:r w:rsidR="004E427D" w:rsidRPr="00190CC1">
        <w:rPr>
          <w:rFonts w:ascii="Times New Roman" w:hAnsi="Times New Roman" w:cs="Times New Roman"/>
          <w:b/>
          <w:sz w:val="28"/>
          <w:szCs w:val="28"/>
          <w:lang w:val="ru-RU"/>
        </w:rPr>
        <w:t>системы</w:t>
      </w:r>
      <w:r w:rsidRPr="00190C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4E427D" w:rsidRPr="00190CC1">
        <w:rPr>
          <w:rFonts w:ascii="Times New Roman" w:hAnsi="Times New Roman" w:cs="Times New Roman"/>
          <w:b/>
          <w:sz w:val="28"/>
          <w:szCs w:val="28"/>
          <w:lang w:val="ru-RU"/>
        </w:rPr>
        <w:t>защиты информации</w:t>
      </w:r>
    </w:p>
    <w:p w:rsidR="009B6AB8" w:rsidRPr="009B6AB8" w:rsidRDefault="009B6AB8" w:rsidP="00F3407D">
      <w:pPr>
        <w:pStyle w:val="Compact"/>
        <w:spacing w:before="0" w:after="0"/>
        <w:ind w:left="480" w:right="283" w:firstLine="709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9B6AB8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нтроль эффективности СЗИ должен осуществляется на периодической основе. Целью контроля эффективности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является своевременное выявление ненадлежащих режимов работы СЗИ (отключение средств защиты, нарушение режимов защиты, несанкционированное изменение режимов защиты и т.п.), а также прогнозирование и превентивное реагирование на новые угрозы информационной безопасност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Контроль может проводиться как администраторами безопасности ИС (оперативный контроль в процессе информационного взаимодействия в ИС), так и привлекаемыми для этой цели компетентными организациями, имеющими лицензию на этот вид деятельност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Контроль может осуществляться администратором безопасности как с помощью штатных средств СЗИ, так и с помощью специальных программных средств контроля.</w:t>
      </w:r>
    </w:p>
    <w:p w:rsidR="009B6AB8" w:rsidRDefault="004E4517" w:rsidP="005058EE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lastRenderedPageBreak/>
        <w:t>Оценка эффективности мер информационной безопасности проводится с использованием технических и программных средств контроля на предмет соответствия установленным требованиям.</w:t>
      </w:r>
    </w:p>
    <w:p w:rsidR="00F3407D" w:rsidRDefault="00F3407D" w:rsidP="000423C0">
      <w:pPr>
        <w:pStyle w:val="Compact"/>
        <w:spacing w:before="0" w:after="0"/>
        <w:ind w:left="1047"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3407D" w:rsidRDefault="00386A20" w:rsidP="00F3407D">
      <w:pPr>
        <w:pStyle w:val="Compact"/>
        <w:numPr>
          <w:ilvl w:val="0"/>
          <w:numId w:val="5"/>
        </w:numPr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4E4517" w:rsidRPr="009B6AB8">
        <w:rPr>
          <w:rFonts w:ascii="Times New Roman" w:hAnsi="Times New Roman" w:cs="Times New Roman"/>
          <w:b/>
          <w:sz w:val="28"/>
          <w:szCs w:val="28"/>
          <w:lang w:val="ru-RU"/>
        </w:rPr>
        <w:t>С</w:t>
      </w:r>
      <w:r w:rsidR="004E427D">
        <w:rPr>
          <w:rFonts w:ascii="Times New Roman" w:hAnsi="Times New Roman" w:cs="Times New Roman"/>
          <w:b/>
          <w:sz w:val="28"/>
          <w:szCs w:val="28"/>
          <w:lang w:val="ru-RU"/>
        </w:rPr>
        <w:t>феры ответственности за информационную</w:t>
      </w:r>
      <w:r w:rsidR="00EE715C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безопасность</w:t>
      </w:r>
    </w:p>
    <w:p w:rsidR="00613A3F" w:rsidRPr="00F3407D" w:rsidRDefault="00613A3F" w:rsidP="00613A3F">
      <w:pPr>
        <w:pStyle w:val="Compact"/>
        <w:spacing w:before="0" w:after="0"/>
        <w:ind w:left="1189" w:right="283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4E4517" w:rsidRDefault="004E4517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Ответственным за разработку мер и контроль над обеспечением </w:t>
      </w:r>
      <w:r w:rsidR="00613A3F">
        <w:rPr>
          <w:rFonts w:ascii="Times New Roman" w:hAnsi="Times New Roman" w:cs="Times New Roman"/>
          <w:sz w:val="28"/>
          <w:szCs w:val="28"/>
          <w:lang w:val="ru-RU"/>
        </w:rPr>
        <w:t>ИБ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является директор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Директор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 может делегировать свои полномочия в области информационной безопасности.</w:t>
      </w:r>
    </w:p>
    <w:p w:rsidR="005058EE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Сфера ответственности лиц, ответственных за разработку мер и контроль над обеспечением информационной безопасности, включает следующие направления:</w:t>
      </w:r>
    </w:p>
    <w:p w:rsidR="004E4517" w:rsidRPr="004E4517" w:rsidRDefault="005058EE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ланирование и реализация мер по обеспечению информационной безопасности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нализ угроз информационной безопасности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разработку, внедрение, контроль исполнения и поддержание в актуальном состоянии </w:t>
      </w:r>
      <w:r w:rsidR="00F27CC9">
        <w:rPr>
          <w:rFonts w:ascii="Times New Roman" w:hAnsi="Times New Roman" w:cs="Times New Roman"/>
          <w:sz w:val="28"/>
          <w:szCs w:val="28"/>
          <w:lang w:val="ru-RU"/>
        </w:rPr>
        <w:t>Ко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нцепций, политик, руководств, процедур, регламентов, инструкций и других организационных документов по обеспечению информационной безопасности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щищенности информационно-телекоммуникационной сети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а, в целом, и каждой ИС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, в частности, от угроз ИБ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бучение и информирование пользователей ИС о порядке работы с информацией и средствами защиты информации;</w:t>
      </w:r>
    </w:p>
    <w:p w:rsidR="004E4517" w:rsidRPr="009B6AB8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едотвращение, выявление, реагирование и расследование нарушений информационной безопасности.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ри взаимодействии со сторонними организациями в случаях, когда сотрудникам этих организаций предоставляется до</w:t>
      </w:r>
      <w:r w:rsidR="009B6AB8">
        <w:rPr>
          <w:rFonts w:ascii="Times New Roman" w:hAnsi="Times New Roman" w:cs="Times New Roman"/>
          <w:sz w:val="28"/>
          <w:szCs w:val="28"/>
          <w:lang w:val="ru-RU"/>
        </w:rPr>
        <w:t>ступ к объектам защиты, с этими организациями должно быть заключено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«Соглашение </w:t>
      </w:r>
      <w:r w:rsidR="009B6AB8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конфиденциальности» либо «Соглашение о неразглашении сведений», либо в договор на выполнение работ (оказание услуг) должен быть внесен соответствующий раздел.</w:t>
      </w:r>
    </w:p>
    <w:p w:rsidR="009B6AB8" w:rsidRPr="00F76892" w:rsidRDefault="009B6AB8" w:rsidP="000423C0">
      <w:pPr>
        <w:pStyle w:val="Compact"/>
        <w:spacing w:before="0" w:after="0"/>
        <w:ind w:left="1047"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Pr="009B6AB8" w:rsidRDefault="00F27CC9" w:rsidP="000423C0">
      <w:pPr>
        <w:pStyle w:val="Compact"/>
        <w:numPr>
          <w:ilvl w:val="0"/>
          <w:numId w:val="6"/>
        </w:numPr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EE715C">
        <w:rPr>
          <w:rFonts w:ascii="Times New Roman" w:hAnsi="Times New Roman" w:cs="Times New Roman"/>
          <w:b/>
          <w:sz w:val="28"/>
          <w:szCs w:val="28"/>
          <w:lang w:val="ru-RU"/>
        </w:rPr>
        <w:t>Нарушители безопасности</w:t>
      </w:r>
    </w:p>
    <w:p w:rsidR="009B6AB8" w:rsidRDefault="009B6AB8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Pr="004E4517" w:rsidRDefault="004E4517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од нарушителем понимается лицо, которое в результате умышленных или неумышленных действий может нанести ущерб информационным системам либо защищаемой информаци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о признаку принадлежности к ИС все нарушители делятся на две группы: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  <w:t xml:space="preserve">внутренние нарушители </w:t>
      </w:r>
      <w:r w:rsidR="00417AD9" w:rsidRPr="00417AD9"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физические лица, имеющие право пребывания на территории контролируемой зоны, в пределах которой размещается оборудование ИС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-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внешние нарушители </w:t>
      </w:r>
      <w:r w:rsidR="00F27CC9" w:rsidRPr="00417AD9"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физические лица, не имеющие права пребывания на территории контролируемой зоны, в пределах которой размещается оборудование ИС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6AB8">
        <w:rPr>
          <w:rFonts w:ascii="Times New Roman" w:hAnsi="Times New Roman" w:cs="Times New Roman"/>
          <w:b/>
          <w:sz w:val="28"/>
          <w:szCs w:val="28"/>
          <w:lang w:val="ru-RU"/>
        </w:rPr>
        <w:t>Внутренними нарушителями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могут быть следующие категории лиц: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зарегистрированные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конечные пользователи ИС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 (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 xml:space="preserve">работники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)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  <w:t>работники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а, не допущенные к работе с ИС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;</w:t>
      </w:r>
    </w:p>
    <w:p w:rsidR="00592F81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студенты, командированные, временные работники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ерсонал, обслуживающий технические средства ИС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 (инженеры, техники)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специалисты по разработке и сопровождению </w:t>
      </w:r>
      <w:proofErr w:type="gramStart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О</w:t>
      </w:r>
      <w:proofErr w:type="gramEnd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(прикладные и системные программисты)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технический персонал, обслуживающий здания (уборщицы, электрики, сантехники и другие сотрудники, имеющие доступ в здания и помещения, где расположены компоненты ИС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)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B6AB8">
        <w:rPr>
          <w:rFonts w:ascii="Times New Roman" w:hAnsi="Times New Roman" w:cs="Times New Roman"/>
          <w:b/>
          <w:sz w:val="28"/>
          <w:szCs w:val="28"/>
          <w:lang w:val="ru-RU"/>
        </w:rPr>
        <w:t>Внешними нарушителями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могут быть следующие категории лиц:</w:t>
      </w:r>
    </w:p>
    <w:p w:rsidR="00A01E24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9B6AB8">
        <w:rPr>
          <w:rFonts w:ascii="Times New Roman" w:hAnsi="Times New Roman" w:cs="Times New Roman"/>
          <w:sz w:val="28"/>
          <w:szCs w:val="28"/>
          <w:lang w:val="ru-RU"/>
        </w:rPr>
        <w:t xml:space="preserve">уволенные сотрудники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9B6AB8">
        <w:rPr>
          <w:rFonts w:ascii="Times New Roman" w:hAnsi="Times New Roman" w:cs="Times New Roman"/>
          <w:sz w:val="28"/>
          <w:szCs w:val="28"/>
          <w:lang w:val="ru-RU"/>
        </w:rPr>
        <w:t>а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едставители организаций, взаимодействующих с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м по вопросам обеспечения жизнедеятельности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 (</w:t>
      </w:r>
      <w:proofErr w:type="spellStart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энерг</w:t>
      </w:r>
      <w:proofErr w:type="gramStart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о</w:t>
      </w:r>
      <w:proofErr w:type="spellEnd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gramEnd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, водо-, теплоснабжения и т. п.);</w:t>
      </w:r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осетители (</w:t>
      </w:r>
      <w:r w:rsidR="00F27CC9" w:rsidRPr="004E4517">
        <w:rPr>
          <w:rFonts w:ascii="Times New Roman" w:hAnsi="Times New Roman" w:cs="Times New Roman"/>
          <w:sz w:val="28"/>
          <w:szCs w:val="28"/>
          <w:lang w:val="ru-RU"/>
        </w:rPr>
        <w:t>приглашённые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представители орган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>изаций, граждане)</w:t>
      </w:r>
      <w:r w:rsidR="00F5264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 xml:space="preserve"> представители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фирм</w:t>
      </w:r>
      <w:r w:rsidR="00F5264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 xml:space="preserve">поставляющих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технику, программное обеспечение, услуги и т. п.;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End"/>
    </w:p>
    <w:p w:rsidR="004E4517" w:rsidRPr="004E4517" w:rsidRDefault="009B6AB8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лица, случайно или умышленно проникшие в сети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а из внешних (по отношению к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у) сетей телекоммуникации (хакеры)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ользователи и обслуживающий персонал из числа сотрудников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 имеют наиболее широкие возможности по осуществлению несанкционированных действий, вследствие наличия у них определенных полномочий по доступу к ресурсам и хорошего знания технологии обработки информации и защитных мер. Действия этой группы лиц напрямую связано с нарушением действующих правил и инструкций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Уволенные сотрудники могут использовать для достижения целей свои знания о технологии работы, защитных мерах и правах доступа. Полученные в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F27CC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знания и опыт выделяют их среди других источников внешних угроз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рофессиональные хакеры имеют наиболее высокую техническую квалификацию и знания о слабостях программных средств, используемых в ИС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Организации, занимающиеся разработкой, поставкой и ремонтом оборудования, информационных систем, могут представлять внешнюю угрозу в силу того, что эпизодически имеют непосредственный доступ к информационным ресурсам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>Принимаются следующие ограничения и предположения о характере действий возможных нарушителей: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несанкционированные действия могут быть следствием случайных ошибок пользователей и администраторов, эксплуатирующего и обслуживающего персонала, а также недостатков принятой технологии обработки, хранения и передачи информации;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нарушители скрывают свои несанкционированные действия;</w:t>
      </w:r>
    </w:p>
    <w:p w:rsidR="00592F81" w:rsidRPr="004E4517" w:rsidRDefault="00592F81" w:rsidP="005058EE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5058EE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нарушители могут использовать любые доступные средства для перехвата информации, для воздействия на информацию и информационные системы, а также адекватные средства для влияния на персонал и другие средства и методы для достижения стоящих перед ними целей.</w:t>
      </w:r>
    </w:p>
    <w:p w:rsidR="00417AD9" w:rsidRPr="00F3407D" w:rsidRDefault="00417AD9" w:rsidP="00F3407D">
      <w:pPr>
        <w:pStyle w:val="Compact"/>
        <w:spacing w:before="0" w:after="0"/>
        <w:ind w:right="283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592F81" w:rsidRDefault="004E4517" w:rsidP="00F3407D">
      <w:pPr>
        <w:pStyle w:val="Compact"/>
        <w:numPr>
          <w:ilvl w:val="0"/>
          <w:numId w:val="6"/>
        </w:numPr>
        <w:spacing w:before="0" w:after="0"/>
        <w:ind w:right="28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92F81">
        <w:rPr>
          <w:rFonts w:ascii="Times New Roman" w:hAnsi="Times New Roman" w:cs="Times New Roman"/>
          <w:b/>
          <w:sz w:val="28"/>
          <w:szCs w:val="28"/>
        </w:rPr>
        <w:t>У</w:t>
      </w:r>
      <w:r w:rsidR="00EE715C">
        <w:rPr>
          <w:rFonts w:ascii="Times New Roman" w:hAnsi="Times New Roman" w:cs="Times New Roman"/>
          <w:b/>
          <w:sz w:val="28"/>
          <w:szCs w:val="28"/>
          <w:lang w:val="ru-RU"/>
        </w:rPr>
        <w:t>грозы безопасности</w:t>
      </w:r>
    </w:p>
    <w:p w:rsidR="00592F81" w:rsidRDefault="00592F81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592F81" w:rsidRDefault="004E4517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Для ИС </w:t>
      </w:r>
      <w:r w:rsidR="005058EE" w:rsidRPr="005058EE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 выделяются следующие основные категории угроз безопасности информации:</w:t>
      </w:r>
    </w:p>
    <w:p w:rsidR="00592F81" w:rsidRDefault="00592F81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у</w:t>
      </w:r>
      <w:r>
        <w:rPr>
          <w:rFonts w:ascii="Times New Roman" w:hAnsi="Times New Roman" w:cs="Times New Roman"/>
          <w:sz w:val="28"/>
          <w:szCs w:val="28"/>
          <w:lang w:val="ru-RU"/>
        </w:rPr>
        <w:t>грозы от утечки по техническим каналам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(например, по акустическим, акустоэлектрическим, оптическим, индукционным и прочим кана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лам распространения информации);</w:t>
      </w:r>
    </w:p>
    <w:p w:rsidR="004E4517" w:rsidRPr="004E4517" w:rsidRDefault="00A01E24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грозы несанкционированного доступа к информации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;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92F8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4E4517" w:rsidRPr="004E4517" w:rsidRDefault="00417AD9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угрозы уничтожения, хищения аппаратных средств ИС и носителей</w:t>
      </w:r>
      <w:r w:rsidR="00592F8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информации путем физического доступа к элементам ИС;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угрозы хищения, </w:t>
      </w:r>
      <w:r>
        <w:rPr>
          <w:rFonts w:ascii="Times New Roman" w:hAnsi="Times New Roman" w:cs="Times New Roman"/>
          <w:sz w:val="28"/>
          <w:szCs w:val="28"/>
          <w:lang w:val="ru-RU"/>
        </w:rPr>
        <w:t>несанкционированной модификации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или блокирования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информации за сче</w:t>
      </w:r>
      <w:r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несанкционированного доступа с применением программно-аппаратных и программных средств</w:t>
      </w:r>
      <w:r w:rsidR="00F27CC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592F81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грозы несанкционированного удал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енного доступа по каналам связи;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грозы непреднамеренных действий пользователей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4E4517" w:rsidRP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грозы преднамеренных действий внутренних нарушителей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4E4517" w:rsidRP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грозы программного характера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нарушения безопасности функционирования ИС и СЗИ в ее составе из-з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сбоев в программном обеспечении;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нарушения работы операционных систем и прикладного </w:t>
      </w:r>
      <w:proofErr w:type="gramStart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О</w:t>
      </w:r>
      <w:proofErr w:type="gramEnd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из-з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вредоносных программ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4E4517" w:rsidRP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грозы технического характера (сбои аппаратуры из-за ненадежности </w:t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элементов, сбои электропитания);</w:t>
      </w:r>
    </w:p>
    <w:p w:rsid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17AD9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грозы стихийного характера (удары </w:t>
      </w:r>
      <w:r w:rsidR="00592F81">
        <w:rPr>
          <w:rFonts w:ascii="Times New Roman" w:hAnsi="Times New Roman" w:cs="Times New Roman"/>
          <w:sz w:val="28"/>
          <w:szCs w:val="28"/>
          <w:lang w:val="ru-RU"/>
        </w:rPr>
        <w:t>молний, пожары, наводнения и т.п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.).</w:t>
      </w:r>
    </w:p>
    <w:p w:rsidR="00A01E24" w:rsidRPr="00417AD9" w:rsidRDefault="00A01E24" w:rsidP="00A01E24">
      <w:pPr>
        <w:pStyle w:val="Compact"/>
        <w:spacing w:before="0" w:after="0"/>
        <w:ind w:left="1189" w:right="283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4E4517" w:rsidRPr="00592F81" w:rsidRDefault="00EE715C" w:rsidP="00F27CC9">
      <w:pPr>
        <w:pStyle w:val="Compact"/>
        <w:numPr>
          <w:ilvl w:val="0"/>
          <w:numId w:val="6"/>
        </w:numPr>
        <w:spacing w:before="0" w:after="0"/>
        <w:ind w:right="283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еханизм реализации </w:t>
      </w:r>
      <w:r w:rsidR="00F27CC9"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онцепции</w:t>
      </w:r>
    </w:p>
    <w:p w:rsidR="00592F81" w:rsidRDefault="00592F81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Pr="004E4517" w:rsidRDefault="00592F81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еализация Концепции </w:t>
      </w:r>
      <w:r w:rsidR="004E4517" w:rsidRPr="00592F81">
        <w:rPr>
          <w:rFonts w:ascii="Times New Roman" w:hAnsi="Times New Roman" w:cs="Times New Roman"/>
          <w:sz w:val="28"/>
          <w:szCs w:val="28"/>
          <w:lang w:val="ru-RU"/>
        </w:rPr>
        <w:t>должн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осуществляться на основе Политики 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>ИБ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, а также положений, правил, инструкций и других требуемых документов, которые составляются на основании и во исполнение:</w:t>
      </w:r>
    </w:p>
    <w:p w:rsidR="004E4517" w:rsidRP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законов Российской Федерации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области обеспечения информационной безопасности и защиты информации;</w:t>
      </w:r>
    </w:p>
    <w:p w:rsidR="004E4517" w:rsidRP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остановлений Правительства Российской Федерации;</w:t>
      </w:r>
    </w:p>
    <w:p w:rsidR="004E4517" w:rsidRP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руководящих, организационно-распорядительных и методических документов ФСБ, ФСТЭК и </w:t>
      </w:r>
      <w:proofErr w:type="spellStart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Роскомнадзора</w:t>
      </w:r>
      <w:proofErr w:type="spellEnd"/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РФ;</w:t>
      </w:r>
    </w:p>
    <w:p w:rsidR="00592F81" w:rsidRDefault="00A01E24" w:rsidP="00F27CC9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потребностей ИС </w:t>
      </w:r>
      <w:r w:rsidRPr="00A01E24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 в средствах обеспечения информационной безопасности.</w:t>
      </w:r>
    </w:p>
    <w:p w:rsidR="00190CC1" w:rsidRPr="004E4517" w:rsidRDefault="00190CC1" w:rsidP="00F27CC9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Pr="00E3121A" w:rsidRDefault="00EE715C" w:rsidP="000423C0">
      <w:pPr>
        <w:pStyle w:val="Compact"/>
        <w:numPr>
          <w:ilvl w:val="0"/>
          <w:numId w:val="9"/>
        </w:numPr>
        <w:spacing w:before="0" w:after="0"/>
        <w:ind w:right="283"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жидаемый эффект от реализации </w:t>
      </w:r>
      <w:r w:rsidR="00F27CC9"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онцепции</w:t>
      </w:r>
    </w:p>
    <w:p w:rsidR="00592F81" w:rsidRDefault="00592F81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E4517" w:rsidRPr="00592F81" w:rsidRDefault="004E4517" w:rsidP="000423C0">
      <w:pPr>
        <w:pStyle w:val="FirstParagraph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Реализация Концепции в ИС </w:t>
      </w:r>
      <w:r w:rsidR="00A01E24" w:rsidRPr="00A01E24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592F81">
        <w:rPr>
          <w:rFonts w:ascii="Times New Roman" w:hAnsi="Times New Roman" w:cs="Times New Roman"/>
          <w:sz w:val="28"/>
          <w:szCs w:val="28"/>
          <w:lang w:val="ru-RU"/>
        </w:rPr>
        <w:t xml:space="preserve"> поз</w:t>
      </w:r>
      <w:r w:rsidRPr="00592F81">
        <w:rPr>
          <w:rFonts w:ascii="Times New Roman" w:hAnsi="Times New Roman" w:cs="Times New Roman"/>
          <w:sz w:val="28"/>
          <w:szCs w:val="28"/>
          <w:lang w:val="ru-RU"/>
        </w:rPr>
        <w:t>вол</w:t>
      </w:r>
      <w:r w:rsidR="00592F81">
        <w:rPr>
          <w:rFonts w:ascii="Times New Roman" w:hAnsi="Times New Roman" w:cs="Times New Roman"/>
          <w:sz w:val="28"/>
          <w:szCs w:val="28"/>
          <w:lang w:val="ru-RU"/>
        </w:rPr>
        <w:t>ит</w:t>
      </w:r>
      <w:r w:rsidRPr="00592F8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4E4517" w:rsidRP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оценить состояние и уровень информационной безопасности в ИС </w:t>
      </w:r>
      <w:r w:rsidRPr="00A01E24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а;</w:t>
      </w:r>
    </w:p>
    <w:p w:rsidR="00592F81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выявить источники внутренних и внешних угроз информационной безопасности;</w:t>
      </w:r>
    </w:p>
    <w:p w:rsidR="004E4517" w:rsidRPr="004E4517" w:rsidRDefault="00A01E24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определить приоритетные направления предотвращения, отражения и нейтрализации этих угроз; 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  <w:t xml:space="preserve">разработать распорядительные и нормативные 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документы применительно к различным ИС;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>провести классификацию ИС (там, где это необходимо);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A01E24">
        <w:rPr>
          <w:rFonts w:ascii="Times New Roman" w:hAnsi="Times New Roman" w:cs="Times New Roman"/>
          <w:sz w:val="28"/>
          <w:szCs w:val="28"/>
          <w:lang w:val="ru-RU"/>
        </w:rPr>
        <w:tab/>
        <w:t>провести организационные и технические мероприятия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по обеспечению информационной безопасности в ИС;</w:t>
      </w:r>
    </w:p>
    <w:p w:rsidR="004E4517" w:rsidRPr="004E4517" w:rsidRDefault="00592F81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4E4517"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 обеспечить необходимый уровень безопасности объектов защиты информации.</w:t>
      </w:r>
    </w:p>
    <w:p w:rsidR="004E4517" w:rsidRPr="004E4517" w:rsidRDefault="004E4517" w:rsidP="000423C0">
      <w:pPr>
        <w:pStyle w:val="a4"/>
        <w:spacing w:before="0" w:after="0"/>
        <w:ind w:right="283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E4517">
        <w:rPr>
          <w:rFonts w:ascii="Times New Roman" w:hAnsi="Times New Roman" w:cs="Times New Roman"/>
          <w:sz w:val="28"/>
          <w:szCs w:val="28"/>
          <w:lang w:val="ru-RU"/>
        </w:rPr>
        <w:t xml:space="preserve">Осуществление этих мероприятий обеспечит создание единой, целостной и скоординированной системы информационной безопасности ИС </w:t>
      </w:r>
      <w:r w:rsidR="00A01E24" w:rsidRPr="00A01E24">
        <w:rPr>
          <w:rFonts w:ascii="Times New Roman" w:hAnsi="Times New Roman" w:cs="Times New Roman"/>
          <w:sz w:val="28"/>
          <w:szCs w:val="28"/>
          <w:lang w:val="ru-RU"/>
        </w:rPr>
        <w:t>Колледж</w:t>
      </w:r>
      <w:r w:rsidRPr="004E4517">
        <w:rPr>
          <w:rFonts w:ascii="Times New Roman" w:hAnsi="Times New Roman" w:cs="Times New Roman"/>
          <w:sz w:val="28"/>
          <w:szCs w:val="28"/>
          <w:lang w:val="ru-RU"/>
        </w:rPr>
        <w:t>а и создаст условия для её дальнейшего совершенствования.</w:t>
      </w:r>
    </w:p>
    <w:p w:rsidR="00592F81" w:rsidRPr="004E4517" w:rsidRDefault="00A01E24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0F7C0F" w:rsidRPr="004E4517" w:rsidRDefault="000F7C0F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3E4087" w:rsidRPr="004E4517" w:rsidRDefault="007D3320" w:rsidP="000423C0">
      <w:pPr>
        <w:spacing w:after="0" w:line="240" w:lineRule="auto"/>
        <w:ind w:right="283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4517">
        <w:rPr>
          <w:rFonts w:ascii="Times New Roman" w:hAnsi="Times New Roman" w:cs="Times New Roman"/>
          <w:sz w:val="28"/>
          <w:szCs w:val="28"/>
        </w:rPr>
        <w:t xml:space="preserve"> </w:t>
      </w:r>
      <w:r w:rsidR="003E4087" w:rsidRPr="004E4517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3E4087" w:rsidRPr="004E4517" w:rsidSect="00141C3C">
      <w:footerReference w:type="default" r:id="rId9"/>
      <w:headerReference w:type="firs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5DB2" w:rsidRDefault="00795DB2" w:rsidP="00F5264C">
      <w:pPr>
        <w:spacing w:after="0" w:line="240" w:lineRule="auto"/>
      </w:pPr>
      <w:r>
        <w:separator/>
      </w:r>
    </w:p>
  </w:endnote>
  <w:endnote w:type="continuationSeparator" w:id="0">
    <w:p w:rsidR="00795DB2" w:rsidRDefault="00795DB2" w:rsidP="00F52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9252906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613A3F" w:rsidRPr="00B95E91" w:rsidRDefault="00613A3F" w:rsidP="0096057A">
        <w:pPr>
          <w:pStyle w:val="aa"/>
          <w:jc w:val="center"/>
          <w:rPr>
            <w:rFonts w:ascii="Times New Roman" w:hAnsi="Times New Roman" w:cs="Times New Roman"/>
          </w:rPr>
        </w:pPr>
        <w:r w:rsidRPr="00B95E91">
          <w:rPr>
            <w:rFonts w:ascii="Times New Roman" w:hAnsi="Times New Roman" w:cs="Times New Roman"/>
          </w:rPr>
          <w:fldChar w:fldCharType="begin"/>
        </w:r>
        <w:r w:rsidRPr="00B95E91">
          <w:rPr>
            <w:rFonts w:ascii="Times New Roman" w:hAnsi="Times New Roman" w:cs="Times New Roman"/>
          </w:rPr>
          <w:instrText>PAGE   \* MERGEFORMAT</w:instrText>
        </w:r>
        <w:r w:rsidRPr="00B95E91">
          <w:rPr>
            <w:rFonts w:ascii="Times New Roman" w:hAnsi="Times New Roman" w:cs="Times New Roman"/>
          </w:rPr>
          <w:fldChar w:fldCharType="separate"/>
        </w:r>
        <w:r w:rsidR="00A94962">
          <w:rPr>
            <w:rFonts w:ascii="Times New Roman" w:hAnsi="Times New Roman" w:cs="Times New Roman"/>
            <w:noProof/>
          </w:rPr>
          <w:t>7</w:t>
        </w:r>
        <w:r w:rsidRPr="00B95E91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5DB2" w:rsidRDefault="00795DB2" w:rsidP="00F5264C">
      <w:pPr>
        <w:spacing w:after="0" w:line="240" w:lineRule="auto"/>
      </w:pPr>
      <w:r>
        <w:separator/>
      </w:r>
    </w:p>
  </w:footnote>
  <w:footnote w:type="continuationSeparator" w:id="0">
    <w:p w:rsidR="00795DB2" w:rsidRDefault="00795DB2" w:rsidP="00F52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0DC4" w:rsidRDefault="00DB0DC4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B21740"/>
    <w:multiLevelType w:val="multilevel"/>
    <w:tmpl w:val="FCC0F31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58DA4CD"/>
    <w:multiLevelType w:val="multilevel"/>
    <w:tmpl w:val="94BC8EEC"/>
    <w:lvl w:ilvl="0">
      <w:start w:val="12"/>
      <w:numFmt w:val="decimal"/>
      <w:lvlText w:val="%1.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>
    <w:nsid w:val="A6F235F6"/>
    <w:multiLevelType w:val="multilevel"/>
    <w:tmpl w:val="A2C8585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5BDD923"/>
    <w:multiLevelType w:val="multilevel"/>
    <w:tmpl w:val="F9805DA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7976CA"/>
    <w:multiLevelType w:val="hybridMultilevel"/>
    <w:tmpl w:val="CDB40E8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1ACC2B97"/>
    <w:multiLevelType w:val="hybridMultilevel"/>
    <w:tmpl w:val="0318EFF6"/>
    <w:lvl w:ilvl="0" w:tplc="0419000F">
      <w:start w:val="1"/>
      <w:numFmt w:val="decimal"/>
      <w:lvlText w:val="%1."/>
      <w:lvlJc w:val="left"/>
      <w:pPr>
        <w:ind w:left="1909" w:hanging="360"/>
      </w:pPr>
    </w:lvl>
    <w:lvl w:ilvl="1" w:tplc="04190019" w:tentative="1">
      <w:start w:val="1"/>
      <w:numFmt w:val="lowerLetter"/>
      <w:lvlText w:val="%2."/>
      <w:lvlJc w:val="left"/>
      <w:pPr>
        <w:ind w:left="2629" w:hanging="360"/>
      </w:pPr>
    </w:lvl>
    <w:lvl w:ilvl="2" w:tplc="0419001B" w:tentative="1">
      <w:start w:val="1"/>
      <w:numFmt w:val="lowerRoman"/>
      <w:lvlText w:val="%3."/>
      <w:lvlJc w:val="right"/>
      <w:pPr>
        <w:ind w:left="3349" w:hanging="180"/>
      </w:pPr>
    </w:lvl>
    <w:lvl w:ilvl="3" w:tplc="0419000F" w:tentative="1">
      <w:start w:val="1"/>
      <w:numFmt w:val="decimal"/>
      <w:lvlText w:val="%4."/>
      <w:lvlJc w:val="left"/>
      <w:pPr>
        <w:ind w:left="4069" w:hanging="360"/>
      </w:pPr>
    </w:lvl>
    <w:lvl w:ilvl="4" w:tplc="04190019" w:tentative="1">
      <w:start w:val="1"/>
      <w:numFmt w:val="lowerLetter"/>
      <w:lvlText w:val="%5."/>
      <w:lvlJc w:val="left"/>
      <w:pPr>
        <w:ind w:left="4789" w:hanging="360"/>
      </w:pPr>
    </w:lvl>
    <w:lvl w:ilvl="5" w:tplc="0419001B" w:tentative="1">
      <w:start w:val="1"/>
      <w:numFmt w:val="lowerRoman"/>
      <w:lvlText w:val="%6."/>
      <w:lvlJc w:val="right"/>
      <w:pPr>
        <w:ind w:left="5509" w:hanging="180"/>
      </w:pPr>
    </w:lvl>
    <w:lvl w:ilvl="6" w:tplc="0419000F" w:tentative="1">
      <w:start w:val="1"/>
      <w:numFmt w:val="decimal"/>
      <w:lvlText w:val="%7."/>
      <w:lvlJc w:val="left"/>
      <w:pPr>
        <w:ind w:left="6229" w:hanging="360"/>
      </w:pPr>
    </w:lvl>
    <w:lvl w:ilvl="7" w:tplc="04190019" w:tentative="1">
      <w:start w:val="1"/>
      <w:numFmt w:val="lowerLetter"/>
      <w:lvlText w:val="%8."/>
      <w:lvlJc w:val="left"/>
      <w:pPr>
        <w:ind w:left="6949" w:hanging="360"/>
      </w:pPr>
    </w:lvl>
    <w:lvl w:ilvl="8" w:tplc="041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6">
    <w:nsid w:val="2B285E8A"/>
    <w:multiLevelType w:val="hybridMultilevel"/>
    <w:tmpl w:val="7A06CF1E"/>
    <w:lvl w:ilvl="0" w:tplc="6CAC6D2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445963AD"/>
    <w:multiLevelType w:val="multilevel"/>
    <w:tmpl w:val="21B800A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524496B"/>
    <w:multiLevelType w:val="multilevel"/>
    <w:tmpl w:val="294236E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52DC01F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562B7A29"/>
    <w:multiLevelType w:val="multilevel"/>
    <w:tmpl w:val="DBF85752"/>
    <w:lvl w:ilvl="0">
      <w:start w:val="1"/>
      <w:numFmt w:val="decimal"/>
      <w:suff w:val="space"/>
      <w:lvlText w:val="%1."/>
      <w:lvlJc w:val="left"/>
      <w:pPr>
        <w:ind w:left="2237" w:hanging="113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594" w:hanging="11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2951" w:hanging="11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08" w:hanging="11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65" w:hanging="11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022" w:hanging="113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79" w:hanging="11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36" w:hanging="11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93" w:hanging="113"/>
      </w:pPr>
      <w:rPr>
        <w:rFonts w:hint="default"/>
      </w:rPr>
    </w:lvl>
  </w:abstractNum>
  <w:abstractNum w:abstractNumId="11">
    <w:nsid w:val="58D8195E"/>
    <w:multiLevelType w:val="hybridMultilevel"/>
    <w:tmpl w:val="130ABCBA"/>
    <w:lvl w:ilvl="0" w:tplc="0419000F">
      <w:start w:val="1"/>
      <w:numFmt w:val="decimal"/>
      <w:lvlText w:val="%1."/>
      <w:lvlJc w:val="left"/>
      <w:pPr>
        <w:ind w:left="1909" w:hanging="360"/>
      </w:pPr>
    </w:lvl>
    <w:lvl w:ilvl="1" w:tplc="04190019" w:tentative="1">
      <w:start w:val="1"/>
      <w:numFmt w:val="lowerLetter"/>
      <w:lvlText w:val="%2."/>
      <w:lvlJc w:val="left"/>
      <w:pPr>
        <w:ind w:left="2629" w:hanging="360"/>
      </w:pPr>
    </w:lvl>
    <w:lvl w:ilvl="2" w:tplc="0419001B" w:tentative="1">
      <w:start w:val="1"/>
      <w:numFmt w:val="lowerRoman"/>
      <w:lvlText w:val="%3."/>
      <w:lvlJc w:val="right"/>
      <w:pPr>
        <w:ind w:left="3349" w:hanging="180"/>
      </w:pPr>
    </w:lvl>
    <w:lvl w:ilvl="3" w:tplc="0419000F" w:tentative="1">
      <w:start w:val="1"/>
      <w:numFmt w:val="decimal"/>
      <w:lvlText w:val="%4."/>
      <w:lvlJc w:val="left"/>
      <w:pPr>
        <w:ind w:left="4069" w:hanging="360"/>
      </w:pPr>
    </w:lvl>
    <w:lvl w:ilvl="4" w:tplc="04190019" w:tentative="1">
      <w:start w:val="1"/>
      <w:numFmt w:val="lowerLetter"/>
      <w:lvlText w:val="%5."/>
      <w:lvlJc w:val="left"/>
      <w:pPr>
        <w:ind w:left="4789" w:hanging="360"/>
      </w:pPr>
    </w:lvl>
    <w:lvl w:ilvl="5" w:tplc="0419001B" w:tentative="1">
      <w:start w:val="1"/>
      <w:numFmt w:val="lowerRoman"/>
      <w:lvlText w:val="%6."/>
      <w:lvlJc w:val="right"/>
      <w:pPr>
        <w:ind w:left="5509" w:hanging="180"/>
      </w:pPr>
    </w:lvl>
    <w:lvl w:ilvl="6" w:tplc="0419000F" w:tentative="1">
      <w:start w:val="1"/>
      <w:numFmt w:val="decimal"/>
      <w:lvlText w:val="%7."/>
      <w:lvlJc w:val="left"/>
      <w:pPr>
        <w:ind w:left="6229" w:hanging="360"/>
      </w:pPr>
    </w:lvl>
    <w:lvl w:ilvl="7" w:tplc="04190019" w:tentative="1">
      <w:start w:val="1"/>
      <w:numFmt w:val="lowerLetter"/>
      <w:lvlText w:val="%8."/>
      <w:lvlJc w:val="left"/>
      <w:pPr>
        <w:ind w:left="6949" w:hanging="360"/>
      </w:pPr>
    </w:lvl>
    <w:lvl w:ilvl="8" w:tplc="041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12">
    <w:nsid w:val="6FB37258"/>
    <w:multiLevelType w:val="hybridMultilevel"/>
    <w:tmpl w:val="578893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0EA8708"/>
    <w:multiLevelType w:val="multilevel"/>
    <w:tmpl w:val="F53A62A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7C97656"/>
    <w:multiLevelType w:val="multilevel"/>
    <w:tmpl w:val="9DEABE8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88B51A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F9C48B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6"/>
  </w:num>
  <w:num w:numId="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7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8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>
    <w:abstractNumId w:val="1"/>
  </w:num>
  <w:num w:numId="10">
    <w:abstractNumId w:val="11"/>
  </w:num>
  <w:num w:numId="11">
    <w:abstractNumId w:val="4"/>
  </w:num>
  <w:num w:numId="12">
    <w:abstractNumId w:val="15"/>
  </w:num>
  <w:num w:numId="13">
    <w:abstractNumId w:val="10"/>
  </w:num>
  <w:num w:numId="14">
    <w:abstractNumId w:val="8"/>
  </w:num>
  <w:num w:numId="15">
    <w:abstractNumId w:val="9"/>
  </w:num>
  <w:num w:numId="16">
    <w:abstractNumId w:val="16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01509"/>
    <w:rsid w:val="00004700"/>
    <w:rsid w:val="000237D5"/>
    <w:rsid w:val="000423C0"/>
    <w:rsid w:val="000F7C0F"/>
    <w:rsid w:val="00105005"/>
    <w:rsid w:val="00113165"/>
    <w:rsid w:val="00141C3C"/>
    <w:rsid w:val="00151884"/>
    <w:rsid w:val="00190CC1"/>
    <w:rsid w:val="001A5667"/>
    <w:rsid w:val="001B275E"/>
    <w:rsid w:val="00234B2F"/>
    <w:rsid w:val="00256037"/>
    <w:rsid w:val="002A6F70"/>
    <w:rsid w:val="002B2CDD"/>
    <w:rsid w:val="002D79AF"/>
    <w:rsid w:val="00326642"/>
    <w:rsid w:val="00386A20"/>
    <w:rsid w:val="003C0D9E"/>
    <w:rsid w:val="003C2129"/>
    <w:rsid w:val="003D7682"/>
    <w:rsid w:val="003E4087"/>
    <w:rsid w:val="00417AD9"/>
    <w:rsid w:val="00417FEE"/>
    <w:rsid w:val="00435D89"/>
    <w:rsid w:val="004647A0"/>
    <w:rsid w:val="00475B2D"/>
    <w:rsid w:val="004E1238"/>
    <w:rsid w:val="004E427D"/>
    <w:rsid w:val="004E4517"/>
    <w:rsid w:val="005058EE"/>
    <w:rsid w:val="005101AD"/>
    <w:rsid w:val="005212C4"/>
    <w:rsid w:val="005262E8"/>
    <w:rsid w:val="00586257"/>
    <w:rsid w:val="00592F81"/>
    <w:rsid w:val="005A5E46"/>
    <w:rsid w:val="00600C89"/>
    <w:rsid w:val="00613A3F"/>
    <w:rsid w:val="00615C68"/>
    <w:rsid w:val="00672EBB"/>
    <w:rsid w:val="00741297"/>
    <w:rsid w:val="007638CB"/>
    <w:rsid w:val="007701BD"/>
    <w:rsid w:val="00795DB2"/>
    <w:rsid w:val="007D0478"/>
    <w:rsid w:val="007D3320"/>
    <w:rsid w:val="008079A8"/>
    <w:rsid w:val="00823E01"/>
    <w:rsid w:val="00844DA9"/>
    <w:rsid w:val="008461DE"/>
    <w:rsid w:val="008616B4"/>
    <w:rsid w:val="00876849"/>
    <w:rsid w:val="0089671C"/>
    <w:rsid w:val="008D1E7D"/>
    <w:rsid w:val="009315B5"/>
    <w:rsid w:val="0096057A"/>
    <w:rsid w:val="00973B41"/>
    <w:rsid w:val="009B6AB8"/>
    <w:rsid w:val="009E2889"/>
    <w:rsid w:val="00A01E24"/>
    <w:rsid w:val="00A333DC"/>
    <w:rsid w:val="00A619A1"/>
    <w:rsid w:val="00A64774"/>
    <w:rsid w:val="00A94962"/>
    <w:rsid w:val="00B0481F"/>
    <w:rsid w:val="00B12A25"/>
    <w:rsid w:val="00B53965"/>
    <w:rsid w:val="00B76ABF"/>
    <w:rsid w:val="00B95E91"/>
    <w:rsid w:val="00BD6BDE"/>
    <w:rsid w:val="00C17DD1"/>
    <w:rsid w:val="00C71EBC"/>
    <w:rsid w:val="00C86C08"/>
    <w:rsid w:val="00CA615B"/>
    <w:rsid w:val="00CB508A"/>
    <w:rsid w:val="00CF3C04"/>
    <w:rsid w:val="00D01509"/>
    <w:rsid w:val="00D267E5"/>
    <w:rsid w:val="00D90AB5"/>
    <w:rsid w:val="00DB0DC4"/>
    <w:rsid w:val="00DB5413"/>
    <w:rsid w:val="00DC2557"/>
    <w:rsid w:val="00E3121A"/>
    <w:rsid w:val="00E86E57"/>
    <w:rsid w:val="00E90243"/>
    <w:rsid w:val="00EC79ED"/>
    <w:rsid w:val="00EE662D"/>
    <w:rsid w:val="00EE715C"/>
    <w:rsid w:val="00EF4DF4"/>
    <w:rsid w:val="00F27CC9"/>
    <w:rsid w:val="00F3407D"/>
    <w:rsid w:val="00F5264C"/>
    <w:rsid w:val="00F613B6"/>
    <w:rsid w:val="00F76892"/>
    <w:rsid w:val="00FD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015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4E1238"/>
    <w:pPr>
      <w:ind w:left="720"/>
      <w:contextualSpacing/>
    </w:pPr>
  </w:style>
  <w:style w:type="paragraph" w:styleId="a4">
    <w:name w:val="Body Text"/>
    <w:basedOn w:val="a"/>
    <w:link w:val="a5"/>
    <w:qFormat/>
    <w:rsid w:val="004E451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4E4517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4E4517"/>
  </w:style>
  <w:style w:type="paragraph" w:customStyle="1" w:styleId="Compact">
    <w:name w:val="Compact"/>
    <w:basedOn w:val="a4"/>
    <w:qFormat/>
    <w:rsid w:val="004E4517"/>
    <w:pPr>
      <w:spacing w:before="36" w:after="36"/>
    </w:pPr>
  </w:style>
  <w:style w:type="paragraph" w:customStyle="1" w:styleId="1">
    <w:name w:val="Название объекта1"/>
    <w:basedOn w:val="a"/>
    <w:rsid w:val="004E4517"/>
    <w:pPr>
      <w:spacing w:after="120" w:line="240" w:lineRule="auto"/>
    </w:pPr>
    <w:rPr>
      <w:i/>
      <w:sz w:val="24"/>
      <w:szCs w:val="24"/>
      <w:lang w:val="en-US"/>
    </w:rPr>
  </w:style>
  <w:style w:type="paragraph" w:styleId="a6">
    <w:name w:val="Balloon Text"/>
    <w:basedOn w:val="a"/>
    <w:link w:val="a7"/>
    <w:uiPriority w:val="99"/>
    <w:semiHidden/>
    <w:unhideWhenUsed/>
    <w:rsid w:val="00510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101AD"/>
    <w:rPr>
      <w:rFonts w:ascii="Tahoma" w:hAnsi="Tahoma" w:cs="Tahoma"/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F5264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F5264C"/>
  </w:style>
  <w:style w:type="paragraph" w:styleId="aa">
    <w:name w:val="footer"/>
    <w:basedOn w:val="a"/>
    <w:link w:val="ab"/>
    <w:uiPriority w:val="99"/>
    <w:unhideWhenUsed/>
    <w:rsid w:val="00F5264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F526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015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4E1238"/>
    <w:pPr>
      <w:ind w:left="720"/>
      <w:contextualSpacing/>
    </w:pPr>
  </w:style>
  <w:style w:type="paragraph" w:styleId="a4">
    <w:name w:val="Body Text"/>
    <w:basedOn w:val="a"/>
    <w:link w:val="a5"/>
    <w:qFormat/>
    <w:rsid w:val="004E451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4E4517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4E4517"/>
  </w:style>
  <w:style w:type="paragraph" w:customStyle="1" w:styleId="Compact">
    <w:name w:val="Compact"/>
    <w:basedOn w:val="a4"/>
    <w:qFormat/>
    <w:rsid w:val="004E4517"/>
    <w:pPr>
      <w:spacing w:before="36" w:after="36"/>
    </w:pPr>
  </w:style>
  <w:style w:type="paragraph" w:customStyle="1" w:styleId="1">
    <w:name w:val="Название объекта1"/>
    <w:basedOn w:val="a"/>
    <w:rsid w:val="004E4517"/>
    <w:pPr>
      <w:spacing w:after="120" w:line="240" w:lineRule="auto"/>
    </w:pPr>
    <w:rPr>
      <w:i/>
      <w:sz w:val="24"/>
      <w:szCs w:val="24"/>
      <w:lang w:val="en-US"/>
    </w:rPr>
  </w:style>
  <w:style w:type="paragraph" w:styleId="a6">
    <w:name w:val="Balloon Text"/>
    <w:basedOn w:val="a"/>
    <w:link w:val="a7"/>
    <w:uiPriority w:val="99"/>
    <w:semiHidden/>
    <w:unhideWhenUsed/>
    <w:rsid w:val="00510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101AD"/>
    <w:rPr>
      <w:rFonts w:ascii="Tahoma" w:hAnsi="Tahoma" w:cs="Tahoma"/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F5264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F5264C"/>
  </w:style>
  <w:style w:type="paragraph" w:styleId="aa">
    <w:name w:val="footer"/>
    <w:basedOn w:val="a"/>
    <w:link w:val="ab"/>
    <w:uiPriority w:val="99"/>
    <w:unhideWhenUsed/>
    <w:rsid w:val="00F5264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F526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0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9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2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4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3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4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6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5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7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16C396-6B58-4BB8-AB8A-20B21858C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3</Pages>
  <Words>7045</Words>
  <Characters>40163</Characters>
  <Application>Microsoft Office Word</Application>
  <DocSecurity>0</DocSecurity>
  <Lines>334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SEI</Company>
  <LinksUpToDate>false</LinksUpToDate>
  <CharactersWithSpaces>47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EI-PC</dc:creator>
  <cp:lastModifiedBy>Нургалиева Марзия Орынгалиевна</cp:lastModifiedBy>
  <cp:revision>4</cp:revision>
  <cp:lastPrinted>2022-03-22T07:01:00Z</cp:lastPrinted>
  <dcterms:created xsi:type="dcterms:W3CDTF">2022-03-22T04:27:00Z</dcterms:created>
  <dcterms:modified xsi:type="dcterms:W3CDTF">2022-03-28T10:59:00Z</dcterms:modified>
</cp:coreProperties>
</file>